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039F" w:rsidRDefault="00F6039F"/>
    <w:p w:rsidR="00F6039F" w:rsidRDefault="00F6039F"/>
    <w:p w:rsidR="00F6039F" w:rsidRDefault="00F6039F">
      <w:r>
        <w:rPr>
          <w:rFonts w:ascii="ArialMT" w:hAnsi="ArialMT" w:cs="ArialMT"/>
        </w:rPr>
        <w:t>Part A - ER diagram</w:t>
      </w:r>
    </w:p>
    <w:p w:rsidR="00F6039F" w:rsidRDefault="00F6039F"/>
    <w:p w:rsidR="00F6039F" w:rsidRDefault="00F6039F"/>
    <w:p w:rsidR="00F6039F" w:rsidRDefault="00F6039F"/>
    <w:p w:rsidR="00025153" w:rsidRDefault="0091631B">
      <w:r>
        <w:rPr>
          <w:noProof/>
        </w:rPr>
        <w:drawing>
          <wp:inline distT="0" distB="0" distL="0" distR="0">
            <wp:extent cx="5943600" cy="53600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 Diagram (2)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6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631B" w:rsidRDefault="0091631B"/>
    <w:p w:rsidR="0091631B" w:rsidRDefault="0091631B"/>
    <w:p w:rsidR="0091631B" w:rsidRDefault="0091631B"/>
    <w:p w:rsidR="0091631B" w:rsidRDefault="0091631B"/>
    <w:p w:rsidR="0091631B" w:rsidRDefault="0091631B"/>
    <w:p w:rsidR="0091631B" w:rsidRDefault="00F6039F">
      <w:pPr>
        <w:rPr>
          <w:rFonts w:ascii="ArialMT" w:hAnsi="ArialMT" w:cs="ArialMT"/>
          <w:b/>
        </w:rPr>
      </w:pPr>
      <w:r w:rsidRPr="00F6039F">
        <w:rPr>
          <w:rFonts w:ascii="ArialMT" w:hAnsi="ArialMT" w:cs="ArialMT"/>
          <w:b/>
        </w:rPr>
        <w:t xml:space="preserve">Part B </w:t>
      </w:r>
      <w:r>
        <w:rPr>
          <w:rFonts w:ascii="ArialMT" w:hAnsi="ArialMT" w:cs="ArialMT"/>
          <w:b/>
        </w:rPr>
        <w:t>–</w:t>
      </w:r>
      <w:r w:rsidRPr="00F6039F">
        <w:rPr>
          <w:rFonts w:ascii="ArialMT" w:hAnsi="ArialMT" w:cs="ArialMT"/>
          <w:b/>
        </w:rPr>
        <w:t xml:space="preserve"> Normalization</w:t>
      </w:r>
    </w:p>
    <w:p w:rsidR="00F6039F" w:rsidRPr="00F6039F" w:rsidRDefault="00F6039F">
      <w:pPr>
        <w:rPr>
          <w:rFonts w:ascii="ArialMT" w:hAnsi="ArialMT" w:cs="ArialMT"/>
        </w:rPr>
      </w:pPr>
      <w:r w:rsidRPr="00F6039F">
        <w:rPr>
          <w:rFonts w:ascii="ArialMT" w:hAnsi="ArialMT" w:cs="ArialMT"/>
        </w:rPr>
        <w:t>This ERD in BCNF form you can check it by functional dependency.</w:t>
      </w:r>
    </w:p>
    <w:p w:rsidR="00F6039F" w:rsidRDefault="00F6039F">
      <w:pPr>
        <w:rPr>
          <w:rFonts w:ascii="ArialMT" w:hAnsi="ArialMT" w:cs="ArialMT"/>
        </w:rPr>
      </w:pPr>
      <w:r w:rsidRPr="00F6039F">
        <w:rPr>
          <w:rFonts w:ascii="ArialMT" w:hAnsi="ArialMT" w:cs="ArialMT"/>
        </w:rPr>
        <w:t>So there are different Functional dependency exist.</w:t>
      </w:r>
    </w:p>
    <w:p w:rsidR="00F6039F" w:rsidRDefault="00F6039F">
      <w:pPr>
        <w:rPr>
          <w:rFonts w:ascii="ArialMT" w:hAnsi="ArialMT" w:cs="ArialMT"/>
        </w:rPr>
      </w:pPr>
    </w:p>
    <w:p w:rsidR="00F6039F" w:rsidRDefault="00F6039F" w:rsidP="00F6039F">
      <w:pPr>
        <w:pStyle w:val="ListParagraph"/>
        <w:numPr>
          <w:ilvl w:val="0"/>
          <w:numId w:val="1"/>
        </w:numPr>
      </w:pPr>
      <w:r>
        <w:t xml:space="preserve">USER Table </w:t>
      </w:r>
    </w:p>
    <w:p w:rsidR="00F6039F" w:rsidRDefault="00F6039F" w:rsidP="00F6039F">
      <w:pPr>
        <w:pStyle w:val="ListParagraph"/>
        <w:ind w:left="1440"/>
      </w:pPr>
      <w:r>
        <w:t xml:space="preserve">User_id </w:t>
      </w:r>
      <w:r>
        <w:sym w:font="Wingdings" w:char="F0E0"/>
      </w:r>
      <w:r>
        <w:t>lname,</w:t>
      </w:r>
    </w:p>
    <w:p w:rsidR="00F6039F" w:rsidRDefault="00F6039F" w:rsidP="00F6039F">
      <w:pPr>
        <w:pStyle w:val="ListParagraph"/>
        <w:ind w:left="1440"/>
      </w:pPr>
      <w:r>
        <w:t xml:space="preserve">User_id </w:t>
      </w:r>
      <w:r>
        <w:sym w:font="Wingdings" w:char="F0E0"/>
      </w:r>
      <w:r>
        <w:t>fname,</w:t>
      </w:r>
    </w:p>
    <w:p w:rsidR="00F6039F" w:rsidRPr="00F6039F" w:rsidRDefault="00F6039F" w:rsidP="00F6039F">
      <w:pPr>
        <w:pStyle w:val="ListParagraph"/>
        <w:ind w:left="1440"/>
      </w:pPr>
      <w:r>
        <w:t xml:space="preserve">User_id </w:t>
      </w:r>
      <w:r>
        <w:sym w:font="Wingdings" w:char="F0E0"/>
      </w:r>
      <w:r w:rsidR="006760C1">
        <w:t>gender</w:t>
      </w:r>
      <w:r>
        <w:t>,</w:t>
      </w:r>
    </w:p>
    <w:p w:rsidR="00F6039F" w:rsidRPr="00F6039F" w:rsidRDefault="00F6039F" w:rsidP="006760C1">
      <w:pPr>
        <w:pStyle w:val="ListParagraph"/>
        <w:ind w:left="1440"/>
      </w:pPr>
      <w:r>
        <w:t xml:space="preserve">User_id </w:t>
      </w:r>
      <w:r>
        <w:sym w:font="Wingdings" w:char="F0E0"/>
      </w:r>
      <w:r w:rsidR="006760C1">
        <w:t>age</w:t>
      </w:r>
      <w:r>
        <w:t>,</w:t>
      </w:r>
    </w:p>
    <w:p w:rsidR="00F6039F" w:rsidRPr="00F6039F" w:rsidRDefault="00F6039F" w:rsidP="006760C1">
      <w:pPr>
        <w:pStyle w:val="ListParagraph"/>
        <w:ind w:left="1440"/>
      </w:pPr>
      <w:r>
        <w:t xml:space="preserve">User_id </w:t>
      </w:r>
      <w:r>
        <w:sym w:font="Wingdings" w:char="F0E0"/>
      </w:r>
      <w:r w:rsidR="006760C1">
        <w:t>email</w:t>
      </w:r>
      <w:r>
        <w:t>,</w:t>
      </w:r>
    </w:p>
    <w:p w:rsidR="00F6039F" w:rsidRDefault="00F6039F" w:rsidP="00F6039F">
      <w:pPr>
        <w:pStyle w:val="ListParagraph"/>
        <w:ind w:left="1440"/>
      </w:pPr>
      <w:r>
        <w:t xml:space="preserve">User_id </w:t>
      </w:r>
      <w:r>
        <w:sym w:font="Wingdings" w:char="F0E0"/>
      </w:r>
      <w:r w:rsidR="006760C1">
        <w:t>case_start_date</w:t>
      </w:r>
    </w:p>
    <w:p w:rsidR="006760C1" w:rsidRDefault="006760C1" w:rsidP="00F6039F">
      <w:pPr>
        <w:pStyle w:val="ListParagraph"/>
        <w:ind w:left="1440"/>
      </w:pPr>
      <w:r>
        <w:t>These are the functional dependencies of User table.</w:t>
      </w:r>
    </w:p>
    <w:p w:rsidR="006760C1" w:rsidRDefault="006760C1" w:rsidP="006760C1">
      <w:pPr>
        <w:pStyle w:val="ListParagraph"/>
        <w:numPr>
          <w:ilvl w:val="0"/>
          <w:numId w:val="1"/>
        </w:numPr>
      </w:pPr>
      <w:r>
        <w:t>Symptom table</w:t>
      </w:r>
    </w:p>
    <w:p w:rsidR="006760C1" w:rsidRDefault="006760C1" w:rsidP="006760C1">
      <w:pPr>
        <w:pStyle w:val="ListParagraph"/>
        <w:ind w:firstLine="720"/>
      </w:pPr>
      <w:r>
        <w:t xml:space="preserve">Symptopm_id </w:t>
      </w:r>
      <w:r>
        <w:sym w:font="Wingdings" w:char="F0E0"/>
      </w:r>
      <w:r>
        <w:t>severity,</w:t>
      </w:r>
    </w:p>
    <w:p w:rsidR="006760C1" w:rsidRDefault="006760C1" w:rsidP="006760C1">
      <w:pPr>
        <w:pStyle w:val="ListParagraph"/>
        <w:ind w:firstLine="720"/>
      </w:pPr>
      <w:r>
        <w:t xml:space="preserve">Symptopm_id </w:t>
      </w:r>
      <w:r>
        <w:sym w:font="Wingdings" w:char="F0E0"/>
      </w:r>
      <w:r>
        <w:t>infection_name,</w:t>
      </w:r>
    </w:p>
    <w:p w:rsidR="006760C1" w:rsidRDefault="006760C1" w:rsidP="006760C1">
      <w:pPr>
        <w:pStyle w:val="ListParagraph"/>
        <w:ind w:firstLine="720"/>
      </w:pPr>
      <w:r>
        <w:t xml:space="preserve">Symptopm_id </w:t>
      </w:r>
      <w:r>
        <w:sym w:font="Wingdings" w:char="F0E0"/>
      </w:r>
      <w:r>
        <w:t>description</w:t>
      </w:r>
      <w:r w:rsidR="006B0B63">
        <w:t>;</w:t>
      </w:r>
    </w:p>
    <w:p w:rsidR="006B0B63" w:rsidRDefault="006B0B63" w:rsidP="006760C1">
      <w:pPr>
        <w:pStyle w:val="ListParagraph"/>
        <w:ind w:firstLine="720"/>
      </w:pPr>
      <w:r>
        <w:t>These are the functional dependencies of Symptopm table.</w:t>
      </w:r>
    </w:p>
    <w:p w:rsidR="006760C1" w:rsidRDefault="006B0B63" w:rsidP="006B0B63">
      <w:pPr>
        <w:pStyle w:val="ListParagraph"/>
        <w:numPr>
          <w:ilvl w:val="0"/>
          <w:numId w:val="1"/>
        </w:numPr>
      </w:pPr>
      <w:r>
        <w:t>Doctor table</w:t>
      </w:r>
    </w:p>
    <w:p w:rsidR="006B0B63" w:rsidRDefault="006B0B63" w:rsidP="006B0B63">
      <w:pPr>
        <w:pStyle w:val="ListParagraph"/>
        <w:ind w:firstLine="720"/>
      </w:pPr>
      <w:r>
        <w:t>Doctor_ID</w:t>
      </w:r>
      <w:r>
        <w:sym w:font="Wingdings" w:char="F0E0"/>
      </w:r>
      <w:r>
        <w:t>salary,</w:t>
      </w:r>
    </w:p>
    <w:p w:rsidR="006B0B63" w:rsidRDefault="006B0B63" w:rsidP="006B0B63">
      <w:pPr>
        <w:pStyle w:val="ListParagraph"/>
        <w:ind w:firstLine="720"/>
      </w:pPr>
      <w:r>
        <w:t>Doctor_ID</w:t>
      </w:r>
      <w:r>
        <w:sym w:font="Wingdings" w:char="F0E0"/>
      </w:r>
      <w:r>
        <w:t>Qualification,</w:t>
      </w:r>
    </w:p>
    <w:p w:rsidR="006B0B63" w:rsidRDefault="006B0B63" w:rsidP="006B0B63">
      <w:pPr>
        <w:pStyle w:val="ListParagraph"/>
        <w:ind w:firstLine="720"/>
      </w:pPr>
      <w:r>
        <w:t>Doctor_ID</w:t>
      </w:r>
      <w:r>
        <w:sym w:font="Wingdings" w:char="F0E0"/>
      </w:r>
      <w:r>
        <w:t>doctor_name</w:t>
      </w:r>
    </w:p>
    <w:p w:rsidR="006B0B63" w:rsidRDefault="00F875F0" w:rsidP="00F875F0">
      <w:pPr>
        <w:pStyle w:val="ListParagraph"/>
        <w:numPr>
          <w:ilvl w:val="0"/>
          <w:numId w:val="1"/>
        </w:numPr>
      </w:pPr>
      <w:r>
        <w:t xml:space="preserve">Reports Table </w:t>
      </w:r>
    </w:p>
    <w:p w:rsidR="00F875F0" w:rsidRDefault="00F875F0" w:rsidP="00F875F0">
      <w:pPr>
        <w:pStyle w:val="ListParagraph"/>
        <w:ind w:firstLine="720"/>
      </w:pPr>
      <w:r>
        <w:t>report_id</w:t>
      </w:r>
      <w:r>
        <w:sym w:font="Wingdings" w:char="F0E0"/>
      </w:r>
      <w:r>
        <w:t>description,</w:t>
      </w:r>
    </w:p>
    <w:p w:rsidR="00F875F0" w:rsidRDefault="00F875F0" w:rsidP="00F875F0">
      <w:r>
        <w:tab/>
        <w:t>There is only one functional dependency</w:t>
      </w:r>
    </w:p>
    <w:p w:rsidR="00F875F0" w:rsidRDefault="00F875F0" w:rsidP="00F875F0">
      <w:pPr>
        <w:pStyle w:val="ListParagraph"/>
        <w:numPr>
          <w:ilvl w:val="0"/>
          <w:numId w:val="1"/>
        </w:numPr>
      </w:pPr>
      <w:r>
        <w:t xml:space="preserve">Vaccination Table </w:t>
      </w:r>
    </w:p>
    <w:p w:rsidR="00F875F0" w:rsidRDefault="00F875F0" w:rsidP="00F875F0">
      <w:pPr>
        <w:ind w:left="720" w:firstLine="720"/>
      </w:pPr>
      <w:r>
        <w:t>Vaccine_id</w:t>
      </w:r>
      <w:r>
        <w:sym w:font="Wingdings" w:char="F0E0"/>
      </w:r>
      <w:r>
        <w:t>vac_time,</w:t>
      </w:r>
    </w:p>
    <w:p w:rsidR="00F875F0" w:rsidRDefault="00F875F0" w:rsidP="00F875F0">
      <w:pPr>
        <w:ind w:left="720" w:firstLine="720"/>
      </w:pPr>
      <w:r>
        <w:t>Vaccine_id</w:t>
      </w:r>
      <w:r>
        <w:sym w:font="Wingdings" w:char="F0E0"/>
      </w:r>
      <w:r>
        <w:t>vac_day,</w:t>
      </w:r>
    </w:p>
    <w:p w:rsidR="00F875F0" w:rsidRDefault="00F875F0" w:rsidP="00F875F0">
      <w:pPr>
        <w:ind w:left="720" w:firstLine="720"/>
      </w:pPr>
      <w:r>
        <w:t>Vaccine_id</w:t>
      </w:r>
      <w:r>
        <w:sym w:font="Wingdings" w:char="F0E0"/>
      </w:r>
      <w:r>
        <w:t>quantity,</w:t>
      </w:r>
    </w:p>
    <w:p w:rsidR="00F875F0" w:rsidRDefault="00F875F0" w:rsidP="00F875F0">
      <w:pPr>
        <w:ind w:left="720" w:firstLine="720"/>
      </w:pPr>
      <w:r>
        <w:t>Vaccine_id</w:t>
      </w:r>
      <w:r>
        <w:sym w:font="Wingdings" w:char="F0E0"/>
      </w:r>
      <w:r>
        <w:t>type,</w:t>
      </w:r>
    </w:p>
    <w:p w:rsidR="00F875F0" w:rsidRDefault="00F875F0" w:rsidP="00F875F0">
      <w:r>
        <w:t>These are the functional dependencies</w:t>
      </w:r>
    </w:p>
    <w:p w:rsidR="00F875F0" w:rsidRDefault="00F875F0" w:rsidP="00F875F0">
      <w:pPr>
        <w:ind w:left="720" w:firstLine="720"/>
      </w:pPr>
    </w:p>
    <w:p w:rsidR="00F875F0" w:rsidRDefault="00F875F0">
      <w:r>
        <w:br w:type="page"/>
      </w:r>
    </w:p>
    <w:p w:rsidR="00F875F0" w:rsidRDefault="00F875F0" w:rsidP="00F875F0">
      <w:pPr>
        <w:pStyle w:val="ListParagraph"/>
        <w:numPr>
          <w:ilvl w:val="0"/>
          <w:numId w:val="1"/>
        </w:numPr>
      </w:pPr>
      <w:r>
        <w:lastRenderedPageBreak/>
        <w:t xml:space="preserve">Patient table </w:t>
      </w:r>
    </w:p>
    <w:p w:rsidR="00F875F0" w:rsidRDefault="00F875F0" w:rsidP="00F875F0">
      <w:pPr>
        <w:pStyle w:val="ListParagraph"/>
        <w:ind w:left="1440"/>
      </w:pPr>
      <w:r>
        <w:t>Patient_id</w:t>
      </w:r>
      <w:r>
        <w:sym w:font="Wingdings" w:char="F0E0"/>
      </w:r>
      <w:r>
        <w:t>sickness_type,</w:t>
      </w:r>
    </w:p>
    <w:p w:rsidR="00F875F0" w:rsidRDefault="00F875F0" w:rsidP="00F875F0">
      <w:pPr>
        <w:pStyle w:val="ListParagraph"/>
        <w:ind w:left="1440"/>
      </w:pPr>
      <w:r>
        <w:t>Patient_id</w:t>
      </w:r>
      <w:r>
        <w:sym w:font="Wingdings" w:char="F0E0"/>
      </w:r>
      <w:r>
        <w:t>severity,</w:t>
      </w:r>
    </w:p>
    <w:p w:rsidR="00F875F0" w:rsidRDefault="00F875F0" w:rsidP="00F875F0">
      <w:pPr>
        <w:pStyle w:val="ListParagraph"/>
        <w:ind w:left="1440"/>
      </w:pPr>
      <w:r>
        <w:t>Patient_id</w:t>
      </w:r>
      <w:r>
        <w:sym w:font="Wingdings" w:char="F0E0"/>
      </w:r>
      <w:r>
        <w:t>patient_name,</w:t>
      </w:r>
    </w:p>
    <w:p w:rsidR="00F875F0" w:rsidRDefault="00F875F0" w:rsidP="00F875F0">
      <w:pPr>
        <w:pStyle w:val="ListParagraph"/>
        <w:ind w:left="1440"/>
      </w:pPr>
      <w:r>
        <w:t>Patient_id</w:t>
      </w:r>
      <w:r>
        <w:sym w:font="Wingdings" w:char="F0E0"/>
      </w:r>
      <w:r>
        <w:t>age_range,</w:t>
      </w:r>
    </w:p>
    <w:p w:rsidR="00F875F0" w:rsidRDefault="00F875F0" w:rsidP="00F875F0">
      <w:pPr>
        <w:pStyle w:val="ListParagraph"/>
      </w:pPr>
      <w:r>
        <w:t>These are the functional dependencies so this is in BCNF.</w:t>
      </w:r>
    </w:p>
    <w:p w:rsidR="003C7ECB" w:rsidRDefault="003C7ECB" w:rsidP="00F875F0">
      <w:pPr>
        <w:pStyle w:val="ListParagraph"/>
      </w:pPr>
    </w:p>
    <w:p w:rsidR="003C7ECB" w:rsidRDefault="003C7ECB" w:rsidP="00F875F0">
      <w:pPr>
        <w:pStyle w:val="ListParagraph"/>
      </w:pPr>
    </w:p>
    <w:p w:rsidR="003C7ECB" w:rsidRDefault="003C7ECB" w:rsidP="00F875F0">
      <w:pPr>
        <w:pStyle w:val="ListParagraph"/>
      </w:pPr>
    </w:p>
    <w:p w:rsidR="003C7ECB" w:rsidRDefault="003C7ECB" w:rsidP="00F875F0">
      <w:pPr>
        <w:pStyle w:val="ListParagraph"/>
      </w:pPr>
    </w:p>
    <w:p w:rsidR="003C7ECB" w:rsidRDefault="003C7ECB" w:rsidP="00F875F0">
      <w:pPr>
        <w:pStyle w:val="ListParagraph"/>
      </w:pPr>
    </w:p>
    <w:p w:rsidR="003C7ECB" w:rsidRDefault="003C7ECB" w:rsidP="00F875F0">
      <w:pPr>
        <w:pStyle w:val="ListParagraph"/>
      </w:pPr>
    </w:p>
    <w:p w:rsidR="00F875F0" w:rsidRDefault="00F875F0" w:rsidP="00F875F0"/>
    <w:p w:rsidR="006B0B63" w:rsidRDefault="006B0B63" w:rsidP="006B0B63">
      <w:pPr>
        <w:pStyle w:val="ListParagraph"/>
        <w:ind w:firstLine="720"/>
      </w:pPr>
    </w:p>
    <w:p w:rsidR="006B0B63" w:rsidRDefault="006B0B63" w:rsidP="006B0B63">
      <w:pPr>
        <w:pStyle w:val="ListParagraph"/>
        <w:ind w:firstLine="720"/>
      </w:pPr>
    </w:p>
    <w:p w:rsidR="006B0B63" w:rsidRDefault="006B0B63" w:rsidP="006B0B63">
      <w:pPr>
        <w:pStyle w:val="ListParagraph"/>
        <w:ind w:firstLine="720"/>
      </w:pPr>
    </w:p>
    <w:p w:rsidR="006B0B63" w:rsidRDefault="006B0B63" w:rsidP="006B0B63">
      <w:pPr>
        <w:pStyle w:val="ListParagraph"/>
        <w:ind w:firstLine="720"/>
      </w:pPr>
    </w:p>
    <w:p w:rsidR="006B0B63" w:rsidRDefault="006B0B63" w:rsidP="006B0B63">
      <w:pPr>
        <w:ind w:left="1440"/>
      </w:pPr>
    </w:p>
    <w:p w:rsidR="00F6039F" w:rsidRPr="00F6039F" w:rsidRDefault="00F6039F" w:rsidP="00F6039F">
      <w:pPr>
        <w:pStyle w:val="ListParagraph"/>
        <w:ind w:left="1440"/>
      </w:pPr>
    </w:p>
    <w:p w:rsidR="00F6039F" w:rsidRDefault="00F6039F" w:rsidP="00F6039F">
      <w:pPr>
        <w:pStyle w:val="ListParagraph"/>
        <w:ind w:left="1440"/>
      </w:pPr>
    </w:p>
    <w:p w:rsidR="00F6039F" w:rsidRPr="00F6039F" w:rsidRDefault="00F6039F" w:rsidP="00F6039F">
      <w:pPr>
        <w:pStyle w:val="ListParagraph"/>
        <w:ind w:left="1440"/>
      </w:pPr>
    </w:p>
    <w:p w:rsidR="00F6039F" w:rsidRPr="00F6039F" w:rsidRDefault="00F6039F" w:rsidP="00F6039F">
      <w:pPr>
        <w:pStyle w:val="ListParagraph"/>
        <w:ind w:left="1440"/>
      </w:pPr>
    </w:p>
    <w:p w:rsidR="0091631B" w:rsidRDefault="0091631B"/>
    <w:p w:rsidR="0091631B" w:rsidRDefault="0091631B"/>
    <w:p w:rsidR="0091631B" w:rsidRDefault="0091631B"/>
    <w:p w:rsidR="0091631B" w:rsidRDefault="0091631B"/>
    <w:p w:rsidR="003C7ECB" w:rsidRDefault="003C7ECB"/>
    <w:p w:rsidR="003C7ECB" w:rsidRDefault="003C7ECB"/>
    <w:p w:rsidR="003C7ECB" w:rsidRDefault="003C7ECB"/>
    <w:p w:rsidR="003C7ECB" w:rsidRDefault="003C7ECB"/>
    <w:p w:rsidR="003C7ECB" w:rsidRDefault="003C7ECB"/>
    <w:p w:rsidR="003C7ECB" w:rsidRDefault="003C7ECB"/>
    <w:p w:rsidR="003C7ECB" w:rsidRDefault="003C7ECB"/>
    <w:p w:rsidR="003C7ECB" w:rsidRDefault="003C7ECB"/>
    <w:p w:rsidR="003C7ECB" w:rsidRDefault="003C7ECB"/>
    <w:p w:rsidR="003C7ECB" w:rsidRDefault="003C7ECB">
      <w:pPr>
        <w:rPr>
          <w:rFonts w:ascii="ArialMT" w:hAnsi="ArialMT" w:cs="ArialMT"/>
        </w:rPr>
      </w:pPr>
      <w:r>
        <w:rPr>
          <w:rFonts w:ascii="ArialMT" w:hAnsi="ArialMT" w:cs="ArialMT"/>
        </w:rPr>
        <w:lastRenderedPageBreak/>
        <w:t>Part C - Revised Relational Schema</w:t>
      </w:r>
    </w:p>
    <w:p w:rsidR="003C7ECB" w:rsidRDefault="003C7ECB">
      <w:r>
        <w:rPr>
          <w:noProof/>
        </w:rPr>
        <w:drawing>
          <wp:inline distT="0" distB="0" distL="0" distR="0">
            <wp:extent cx="5943600" cy="53600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ntitled Diagram (2)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6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ECB" w:rsidRPr="003C7ECB" w:rsidRDefault="003C7ECB" w:rsidP="003C7ECB">
      <w:pPr>
        <w:pStyle w:val="ListParagraph"/>
        <w:numPr>
          <w:ilvl w:val="0"/>
          <w:numId w:val="1"/>
        </w:numPr>
      </w:pPr>
      <w:r w:rsidRPr="003C7ECB">
        <w:rPr>
          <w:rFonts w:ascii="ArialMT" w:hAnsi="ArialMT" w:cs="ArialMT"/>
        </w:rPr>
        <w:t>an illustrative diagram of the relational database schema</w:t>
      </w:r>
    </w:p>
    <w:p w:rsidR="003C7ECB" w:rsidRDefault="003C7ECB" w:rsidP="003C7ECB">
      <w:pPr>
        <w:pStyle w:val="ListParagraph"/>
      </w:pPr>
      <w:r>
        <w:rPr>
          <w:noProof/>
        </w:rPr>
        <w:lastRenderedPageBreak/>
        <w:drawing>
          <wp:inline distT="0" distB="0" distL="0" distR="0">
            <wp:extent cx="5943600" cy="61956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hema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95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ECB" w:rsidRDefault="003C7ECB" w:rsidP="003C7ECB">
      <w:pPr>
        <w:pStyle w:val="ListParagraph"/>
      </w:pPr>
    </w:p>
    <w:p w:rsidR="003C7ECB" w:rsidRDefault="003C7ECB" w:rsidP="003C7ECB">
      <w:pPr>
        <w:pStyle w:val="ListParagraph"/>
      </w:pPr>
    </w:p>
    <w:p w:rsidR="003C7ECB" w:rsidRDefault="003C7ECB" w:rsidP="003C7ECB">
      <w:pPr>
        <w:pStyle w:val="ListParagraph"/>
      </w:pPr>
    </w:p>
    <w:p w:rsidR="003C7ECB" w:rsidRDefault="003C7ECB" w:rsidP="003C7ECB">
      <w:pPr>
        <w:pStyle w:val="ListParagraph"/>
      </w:pPr>
    </w:p>
    <w:p w:rsidR="003C7ECB" w:rsidRDefault="003C7ECB" w:rsidP="003C7ECB">
      <w:pPr>
        <w:pStyle w:val="ListParagraph"/>
      </w:pPr>
    </w:p>
    <w:p w:rsidR="003C7ECB" w:rsidRDefault="003C7ECB" w:rsidP="003C7ECB">
      <w:pPr>
        <w:pStyle w:val="ListParagraph"/>
      </w:pPr>
    </w:p>
    <w:p w:rsidR="003C7ECB" w:rsidRDefault="003C7ECB" w:rsidP="003C7ECB">
      <w:pPr>
        <w:pStyle w:val="ListParagraph"/>
      </w:pPr>
    </w:p>
    <w:p w:rsidR="003C7ECB" w:rsidRDefault="003C7ECB" w:rsidP="003C7ECB">
      <w:pPr>
        <w:pStyle w:val="ListParagraph"/>
      </w:pPr>
    </w:p>
    <w:p w:rsidR="003C7ECB" w:rsidRDefault="003C7ECB" w:rsidP="003C7ECB">
      <w:pPr>
        <w:pStyle w:val="ListParagraph"/>
      </w:pPr>
    </w:p>
    <w:p w:rsidR="003C7ECB" w:rsidRDefault="003C7ECB" w:rsidP="003C7ECB">
      <w:pPr>
        <w:pStyle w:val="ListParagraph"/>
      </w:pPr>
    </w:p>
    <w:p w:rsidR="003C7ECB" w:rsidRDefault="003C7ECB" w:rsidP="003C7ECB">
      <w:pPr>
        <w:pStyle w:val="ListParagraph"/>
      </w:pPr>
    </w:p>
    <w:p w:rsidR="00FA5764" w:rsidRDefault="00FA5764" w:rsidP="00FA5764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lastRenderedPageBreak/>
        <w:t>The required SQL DDL statements for creating the database schema. Your schema</w:t>
      </w:r>
    </w:p>
    <w:p w:rsidR="00FA5764" w:rsidRDefault="00FA5764" w:rsidP="00FA5764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>Should clearly specify all necessary integrity constraints (e.g. PRIMARY KEY, FOREIGN</w:t>
      </w:r>
    </w:p>
    <w:p w:rsidR="00FA5764" w:rsidRDefault="00FA5764" w:rsidP="00FA5764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>KEYS, NOT NULL, etc.) For constructing your database relations. A partial requirement</w:t>
      </w:r>
    </w:p>
    <w:p w:rsidR="00FA5764" w:rsidRDefault="00FA5764" w:rsidP="00FA5764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>For this database schema is to also include at least:</w:t>
      </w:r>
    </w:p>
    <w:p w:rsidR="00FA5764" w:rsidRPr="00FA5764" w:rsidRDefault="00FA5764" w:rsidP="00FA576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FA5764">
        <w:rPr>
          <w:rFonts w:ascii="ArialMT" w:hAnsi="ArialMT" w:cs="ArialMT"/>
        </w:rPr>
        <w:t>four CHECK constraints,</w:t>
      </w:r>
    </w:p>
    <w:p w:rsidR="00FA5764" w:rsidRPr="00FA5764" w:rsidRDefault="00FA5764" w:rsidP="00FA576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FA5764">
        <w:rPr>
          <w:rFonts w:ascii="ArialMT" w:hAnsi="ArialMT" w:cs="ArialMT"/>
        </w:rPr>
        <w:t>four attributes with initial default values, and</w:t>
      </w:r>
    </w:p>
    <w:p w:rsidR="00FA5764" w:rsidRPr="00FA5764" w:rsidRDefault="00FA5764" w:rsidP="00FA576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FA5764">
        <w:rPr>
          <w:rFonts w:ascii="ArialMT" w:hAnsi="ArialMT" w:cs="ArialMT"/>
        </w:rPr>
        <w:t>all proper ON DELETE and ON UPDATE clauses associated with all of the defined</w:t>
      </w:r>
    </w:p>
    <w:p w:rsidR="00FA5764" w:rsidRPr="009C4621" w:rsidRDefault="00FA5764" w:rsidP="00FA5764">
      <w:pPr>
        <w:pStyle w:val="Default"/>
        <w:ind w:left="720"/>
      </w:pPr>
      <w:r>
        <w:rPr>
          <w:rFonts w:ascii="ArialMT" w:hAnsi="ArialMT" w:cs="ArialMT"/>
        </w:rPr>
        <w:t>Foreign keys.</w:t>
      </w:r>
    </w:p>
    <w:p w:rsidR="003C7ECB" w:rsidRDefault="003C7ECB" w:rsidP="003C7ECB">
      <w:pPr>
        <w:pStyle w:val="ListParagraph"/>
      </w:pPr>
    </w:p>
    <w:p w:rsidR="003C7ECB" w:rsidRPr="009C4621" w:rsidRDefault="003C7ECB" w:rsidP="003C7ECB">
      <w:pPr>
        <w:pStyle w:val="Default"/>
      </w:pPr>
      <w:r w:rsidRPr="009C4621">
        <w:t>TASK A:</w:t>
      </w:r>
    </w:p>
    <w:p w:rsidR="003C7ECB" w:rsidRPr="009C4621" w:rsidRDefault="003C7ECB" w:rsidP="003C7ECB">
      <w:pPr>
        <w:pStyle w:val="Default"/>
      </w:pPr>
    </w:p>
    <w:p w:rsidR="003C7ECB" w:rsidRPr="009C4621" w:rsidRDefault="003C7ECB" w:rsidP="003C7ECB">
      <w:pPr>
        <w:pStyle w:val="Default"/>
      </w:pPr>
      <w:r w:rsidRPr="009C4621">
        <w:t xml:space="preserve">Create table </w:t>
      </w:r>
      <w:proofErr w:type="gramStart"/>
      <w:r w:rsidRPr="009C4621">
        <w:t>Location(</w:t>
      </w:r>
      <w:proofErr w:type="gramEnd"/>
    </w:p>
    <w:p w:rsidR="003C7ECB" w:rsidRPr="009C4621" w:rsidRDefault="003C7ECB" w:rsidP="003C7ECB">
      <w:pPr>
        <w:pStyle w:val="Default"/>
      </w:pPr>
      <w:r w:rsidRPr="009C4621">
        <w:t xml:space="preserve">    </w:t>
      </w:r>
      <w:proofErr w:type="gramStart"/>
      <w:r w:rsidRPr="009C4621">
        <w:t>country</w:t>
      </w:r>
      <w:proofErr w:type="gramEnd"/>
      <w:r w:rsidRPr="009C4621">
        <w:t xml:space="preserve"> Varchar(50) NOT NULL</w:t>
      </w:r>
      <w:r w:rsidR="00D57F89" w:rsidRPr="00D57F89">
        <w:rPr>
          <w:rFonts w:ascii="Consolas" w:hAnsi="Consolas"/>
          <w:color w:val="0000CD"/>
          <w:sz w:val="23"/>
          <w:szCs w:val="23"/>
          <w:shd w:val="clear" w:color="auto" w:fill="FFFFFF"/>
        </w:rPr>
        <w:t xml:space="preserve"> </w:t>
      </w:r>
      <w:r w:rsidR="00D57F89">
        <w:rPr>
          <w:rFonts w:ascii="Consolas" w:hAnsi="Consolas"/>
          <w:color w:val="0000CD"/>
          <w:sz w:val="23"/>
          <w:szCs w:val="23"/>
          <w:shd w:val="clear" w:color="auto" w:fill="FFFFFF"/>
        </w:rPr>
        <w:t xml:space="preserve">DEFAULT </w:t>
      </w:r>
      <w:r w:rsidR="00D57F89">
        <w:rPr>
          <w:rFonts w:ascii="Consolas" w:hAnsi="Consolas"/>
          <w:color w:val="A52A2A"/>
          <w:sz w:val="23"/>
          <w:szCs w:val="23"/>
          <w:shd w:val="clear" w:color="auto" w:fill="FFFFFF"/>
        </w:rPr>
        <w:t>'USA'</w:t>
      </w:r>
      <w:r w:rsidRPr="009C4621">
        <w:t>,</w:t>
      </w:r>
    </w:p>
    <w:p w:rsidR="003C7ECB" w:rsidRPr="009C4621" w:rsidRDefault="003C7ECB" w:rsidP="003C7ECB">
      <w:pPr>
        <w:pStyle w:val="Default"/>
      </w:pPr>
      <w:r w:rsidRPr="009C4621">
        <w:t xml:space="preserve">    num_</w:t>
      </w:r>
      <w:proofErr w:type="gramStart"/>
      <w:r w:rsidRPr="009C4621">
        <w:t>cases  int</w:t>
      </w:r>
      <w:proofErr w:type="gramEnd"/>
      <w:r w:rsidRPr="009C4621">
        <w:t>(25),</w:t>
      </w:r>
    </w:p>
    <w:p w:rsidR="003C7ECB" w:rsidRPr="009C4621" w:rsidRDefault="003C7ECB" w:rsidP="003C7ECB">
      <w:pPr>
        <w:pStyle w:val="Default"/>
      </w:pPr>
      <w:r w:rsidRPr="009C4621">
        <w:t xml:space="preserve">    </w:t>
      </w:r>
      <w:proofErr w:type="gramStart"/>
      <w:r w:rsidRPr="009C4621">
        <w:t>case_start_date</w:t>
      </w:r>
      <w:proofErr w:type="gramEnd"/>
      <w:r w:rsidRPr="009C4621">
        <w:t xml:space="preserve"> Date ,</w:t>
      </w:r>
    </w:p>
    <w:p w:rsidR="003C7ECB" w:rsidRPr="009C4621" w:rsidRDefault="003C7ECB" w:rsidP="003C7ECB">
      <w:pPr>
        <w:pStyle w:val="Default"/>
      </w:pPr>
      <w:r w:rsidRPr="009C4621">
        <w:t xml:space="preserve">    Population </w:t>
      </w:r>
      <w:proofErr w:type="gramStart"/>
      <w:r w:rsidRPr="009C4621">
        <w:t>int(</w:t>
      </w:r>
      <w:proofErr w:type="gramEnd"/>
      <w:r w:rsidRPr="009C4621">
        <w:t>50),</w:t>
      </w:r>
    </w:p>
    <w:p w:rsidR="003C7ECB" w:rsidRDefault="003C7ECB" w:rsidP="003C7ECB">
      <w:pPr>
        <w:pStyle w:val="Default"/>
      </w:pPr>
      <w:r w:rsidRPr="009C4621">
        <w:t xml:space="preserve">    Primary </w:t>
      </w:r>
      <w:proofErr w:type="gramStart"/>
      <w:r w:rsidRPr="009C4621">
        <w:t>Key(</w:t>
      </w:r>
      <w:proofErr w:type="gramEnd"/>
      <w:r w:rsidRPr="009C4621">
        <w:t>country)</w:t>
      </w:r>
      <w:r w:rsidR="00FA5764">
        <w:t>,</w:t>
      </w:r>
    </w:p>
    <w:p w:rsidR="00FA5764" w:rsidRPr="009C4621" w:rsidRDefault="00FA5764" w:rsidP="00FA5764">
      <w:pPr>
        <w:pStyle w:val="Default"/>
      </w:pPr>
      <w:r>
        <w:t xml:space="preserve">    </w:t>
      </w:r>
      <w:r>
        <w:rPr>
          <w:rFonts w:ascii="Consolas" w:hAnsi="Consolas"/>
          <w:sz w:val="23"/>
          <w:szCs w:val="23"/>
        </w:rPr>
        <w:br/>
      </w:r>
      <w:r>
        <w:rPr>
          <w:rFonts w:ascii="Consolas" w:hAnsi="Consolas"/>
          <w:sz w:val="23"/>
          <w:szCs w:val="23"/>
          <w:shd w:val="clear" w:color="auto" w:fill="FFFFFF"/>
        </w:rPr>
        <w:t>);</w:t>
      </w:r>
    </w:p>
    <w:p w:rsidR="003C7ECB" w:rsidRPr="009C4621" w:rsidRDefault="003C7ECB" w:rsidP="003C7ECB">
      <w:pPr>
        <w:pStyle w:val="Default"/>
      </w:pPr>
    </w:p>
    <w:p w:rsidR="003C7ECB" w:rsidRPr="009C4621" w:rsidRDefault="003C7ECB" w:rsidP="003C7ECB">
      <w:pPr>
        <w:pStyle w:val="Default"/>
      </w:pPr>
      <w:r w:rsidRPr="009C4621">
        <w:t>Create table User_</w:t>
      </w:r>
      <w:proofErr w:type="gramStart"/>
      <w:r w:rsidRPr="009C4621">
        <w:t>info(</w:t>
      </w:r>
      <w:proofErr w:type="gramEnd"/>
    </w:p>
    <w:p w:rsidR="003C7ECB" w:rsidRPr="009C4621" w:rsidRDefault="003C7ECB" w:rsidP="003C7ECB">
      <w:pPr>
        <w:pStyle w:val="Default"/>
      </w:pPr>
      <w:r w:rsidRPr="009C4621">
        <w:t xml:space="preserve">    user_id </w:t>
      </w:r>
      <w:proofErr w:type="gramStart"/>
      <w:r w:rsidRPr="009C4621">
        <w:t>int(</w:t>
      </w:r>
      <w:proofErr w:type="gramEnd"/>
      <w:r w:rsidRPr="009C4621">
        <w:t>25) Not Null,</w:t>
      </w:r>
    </w:p>
    <w:p w:rsidR="003C7ECB" w:rsidRPr="009C4621" w:rsidRDefault="003C7ECB" w:rsidP="003C7ECB">
      <w:pPr>
        <w:pStyle w:val="Default"/>
      </w:pPr>
      <w:r w:rsidRPr="009C4621">
        <w:t xml:space="preserve">    Fname Varchar(50),</w:t>
      </w:r>
    </w:p>
    <w:p w:rsidR="003C7ECB" w:rsidRPr="009C4621" w:rsidRDefault="003C7ECB" w:rsidP="003C7ECB">
      <w:pPr>
        <w:pStyle w:val="Default"/>
      </w:pPr>
      <w:r w:rsidRPr="009C4621">
        <w:t xml:space="preserve">    Lname varchar(50),</w:t>
      </w:r>
    </w:p>
    <w:p w:rsidR="003C7ECB" w:rsidRPr="009C4621" w:rsidRDefault="003C7ECB" w:rsidP="003C7ECB">
      <w:pPr>
        <w:pStyle w:val="Default"/>
      </w:pPr>
      <w:r w:rsidRPr="009C4621">
        <w:t xml:space="preserve">    age </w:t>
      </w:r>
      <w:proofErr w:type="gramStart"/>
      <w:r w:rsidRPr="009C4621">
        <w:t>int(</w:t>
      </w:r>
      <w:proofErr w:type="gramEnd"/>
      <w:r w:rsidRPr="009C4621">
        <w:t>25),</w:t>
      </w:r>
    </w:p>
    <w:p w:rsidR="003C7ECB" w:rsidRPr="009C4621" w:rsidRDefault="003C7ECB" w:rsidP="003C7ECB">
      <w:pPr>
        <w:pStyle w:val="Default"/>
      </w:pPr>
      <w:r w:rsidRPr="009C4621">
        <w:t xml:space="preserve">    </w:t>
      </w:r>
      <w:proofErr w:type="gramStart"/>
      <w:r w:rsidRPr="009C4621">
        <w:t>gender</w:t>
      </w:r>
      <w:proofErr w:type="gramEnd"/>
      <w:r w:rsidRPr="009C4621">
        <w:t xml:space="preserve"> varchar(25),</w:t>
      </w:r>
    </w:p>
    <w:p w:rsidR="003C7ECB" w:rsidRPr="009C4621" w:rsidRDefault="003C7ECB" w:rsidP="003C7ECB">
      <w:pPr>
        <w:pStyle w:val="Default"/>
      </w:pPr>
      <w:r w:rsidRPr="009C4621">
        <w:t xml:space="preserve">    email </w:t>
      </w:r>
      <w:proofErr w:type="gramStart"/>
      <w:r w:rsidRPr="009C4621">
        <w:t>varchar(</w:t>
      </w:r>
      <w:proofErr w:type="gramEnd"/>
      <w:r w:rsidRPr="009C4621">
        <w:t>50),</w:t>
      </w:r>
    </w:p>
    <w:p w:rsidR="003C7ECB" w:rsidRPr="009C4621" w:rsidRDefault="003C7ECB" w:rsidP="003C7ECB">
      <w:pPr>
        <w:pStyle w:val="Default"/>
      </w:pPr>
      <w:r w:rsidRPr="009C4621">
        <w:t xml:space="preserve">    </w:t>
      </w:r>
      <w:proofErr w:type="gramStart"/>
      <w:r w:rsidRPr="009C4621">
        <w:t>case_start_date</w:t>
      </w:r>
      <w:proofErr w:type="gramEnd"/>
      <w:r w:rsidRPr="009C4621">
        <w:t xml:space="preserve"> Date,</w:t>
      </w:r>
    </w:p>
    <w:p w:rsidR="003C7ECB" w:rsidRPr="009C4621" w:rsidRDefault="003C7ECB" w:rsidP="003C7ECB">
      <w:pPr>
        <w:pStyle w:val="Default"/>
      </w:pPr>
      <w:r w:rsidRPr="009C4621">
        <w:t xml:space="preserve">    country </w:t>
      </w:r>
      <w:proofErr w:type="gramStart"/>
      <w:r w:rsidRPr="009C4621">
        <w:t>varchar(</w:t>
      </w:r>
      <w:proofErr w:type="gramEnd"/>
      <w:r w:rsidRPr="009C4621">
        <w:t>50),</w:t>
      </w:r>
    </w:p>
    <w:p w:rsidR="003C7ECB" w:rsidRPr="009C4621" w:rsidRDefault="003C7ECB" w:rsidP="003C7ECB">
      <w:pPr>
        <w:pStyle w:val="Default"/>
      </w:pPr>
      <w:r w:rsidRPr="009C4621">
        <w:t xml:space="preserve">    Primary key (user_id),</w:t>
      </w:r>
    </w:p>
    <w:p w:rsidR="003C7ECB" w:rsidRDefault="003C7ECB" w:rsidP="003C7ECB">
      <w:pPr>
        <w:pStyle w:val="Default"/>
      </w:pPr>
      <w:r w:rsidRPr="009C4621">
        <w:t xml:space="preserve">    Foreign key (country</w:t>
      </w:r>
      <w:r w:rsidR="00FA5764" w:rsidRPr="009C4621">
        <w:t>) REFERENCES</w:t>
      </w:r>
      <w:r w:rsidRPr="009C4621">
        <w:t xml:space="preserve"> location</w:t>
      </w:r>
      <w:r w:rsidR="00FA5764">
        <w:t xml:space="preserve"> </w:t>
      </w:r>
      <w:r w:rsidRPr="009C4621">
        <w:t>(country)</w:t>
      </w:r>
      <w:r w:rsidR="00D57F89">
        <w:t xml:space="preserve"> </w:t>
      </w:r>
      <w:r w:rsidR="005A75DB">
        <w:t>ON DELETE CASCADE,</w:t>
      </w:r>
    </w:p>
    <w:p w:rsidR="00D57F89" w:rsidRPr="009C4621" w:rsidRDefault="00D57F89" w:rsidP="00D57F89">
      <w:pPr>
        <w:pStyle w:val="Default"/>
      </w:pPr>
      <w:r>
        <w:t xml:space="preserve">    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ONSTRAINT</w:t>
      </w:r>
      <w:r>
        <w:rPr>
          <w:rFonts w:ascii="Consolas" w:hAnsi="Consolas"/>
          <w:sz w:val="23"/>
          <w:szCs w:val="23"/>
          <w:shd w:val="clear" w:color="auto" w:fill="FFFFFF"/>
        </w:rPr>
        <w:t> CHK_age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HECK</w:t>
      </w:r>
      <w:r>
        <w:rPr>
          <w:rFonts w:ascii="Consolas" w:hAnsi="Consolas"/>
          <w:sz w:val="23"/>
          <w:szCs w:val="23"/>
          <w:shd w:val="clear" w:color="auto" w:fill="FFFFFF"/>
        </w:rPr>
        <w:t> (age&gt;10)</w:t>
      </w:r>
    </w:p>
    <w:p w:rsidR="00D57F89" w:rsidRPr="009C4621" w:rsidRDefault="00D57F89" w:rsidP="003C7ECB">
      <w:pPr>
        <w:pStyle w:val="Default"/>
      </w:pPr>
    </w:p>
    <w:p w:rsidR="003C7ECB" w:rsidRPr="009C4621" w:rsidRDefault="003C7ECB" w:rsidP="003C7ECB">
      <w:pPr>
        <w:pStyle w:val="Default"/>
      </w:pPr>
      <w:r w:rsidRPr="009C4621">
        <w:t>);</w:t>
      </w:r>
    </w:p>
    <w:p w:rsidR="003C7ECB" w:rsidRPr="009C4621" w:rsidRDefault="003C7ECB" w:rsidP="003C7ECB">
      <w:pPr>
        <w:pStyle w:val="Default"/>
      </w:pPr>
    </w:p>
    <w:p w:rsidR="003C7ECB" w:rsidRPr="009C4621" w:rsidRDefault="003C7ECB" w:rsidP="003C7ECB">
      <w:pPr>
        <w:pStyle w:val="Default"/>
      </w:pPr>
      <w:proofErr w:type="gramStart"/>
      <w:r w:rsidRPr="009C4621">
        <w:t>create</w:t>
      </w:r>
      <w:proofErr w:type="gramEnd"/>
      <w:r w:rsidRPr="009C4621">
        <w:t xml:space="preserve"> table infection(</w:t>
      </w:r>
    </w:p>
    <w:p w:rsidR="003C7ECB" w:rsidRPr="009C4621" w:rsidRDefault="003C7ECB" w:rsidP="003C7ECB">
      <w:pPr>
        <w:pStyle w:val="Default"/>
      </w:pPr>
      <w:r w:rsidRPr="009C4621">
        <w:t xml:space="preserve">    infection_id </w:t>
      </w:r>
      <w:r w:rsidR="00D57F89" w:rsidRPr="009C4621">
        <w:t>int (</w:t>
      </w:r>
      <w:r w:rsidRPr="009C4621">
        <w:t xml:space="preserve">25) </w:t>
      </w:r>
      <w:r w:rsidR="00FA5764">
        <w:rPr>
          <w:rFonts w:ascii="ArialMT" w:hAnsi="ArialMT" w:cs="ArialMT"/>
        </w:rPr>
        <w:t>NOT NULL</w:t>
      </w:r>
      <w:r w:rsidRPr="009C4621">
        <w:t>,</w:t>
      </w:r>
    </w:p>
    <w:p w:rsidR="003C7ECB" w:rsidRPr="009C4621" w:rsidRDefault="003C7ECB" w:rsidP="003C7ECB">
      <w:pPr>
        <w:pStyle w:val="Default"/>
      </w:pPr>
      <w:r w:rsidRPr="009C4621">
        <w:t xml:space="preserve">    </w:t>
      </w:r>
      <w:proofErr w:type="gramStart"/>
      <w:r w:rsidR="00D57F89">
        <w:t>i</w:t>
      </w:r>
      <w:r w:rsidR="00D57F89" w:rsidRPr="009C4621">
        <w:t>nfection_name</w:t>
      </w:r>
      <w:proofErr w:type="gramEnd"/>
      <w:r w:rsidRPr="009C4621">
        <w:t xml:space="preserve"> </w:t>
      </w:r>
      <w:r w:rsidR="00D57F89" w:rsidRPr="009C4621">
        <w:t>varchar (</w:t>
      </w:r>
      <w:r w:rsidRPr="009C4621">
        <w:t>50) NOT NULL</w:t>
      </w:r>
      <w:r w:rsidR="00D57F89">
        <w:t xml:space="preserve"> </w:t>
      </w:r>
      <w:r w:rsidR="00D57F89">
        <w:rPr>
          <w:rFonts w:ascii="Consolas" w:hAnsi="Consolas"/>
          <w:color w:val="0000CD"/>
          <w:sz w:val="23"/>
          <w:szCs w:val="23"/>
          <w:shd w:val="clear" w:color="auto" w:fill="FFFFFF"/>
        </w:rPr>
        <w:t xml:space="preserve">DEFAULT </w:t>
      </w:r>
      <w:r w:rsidR="00D57F89">
        <w:rPr>
          <w:rFonts w:ascii="Consolas" w:hAnsi="Consolas"/>
          <w:color w:val="A52A2A"/>
          <w:sz w:val="23"/>
          <w:szCs w:val="23"/>
          <w:shd w:val="clear" w:color="auto" w:fill="FFFFFF"/>
        </w:rPr>
        <w:t>'CORONA'</w:t>
      </w:r>
      <w:r w:rsidRPr="009C4621">
        <w:t>,</w:t>
      </w:r>
    </w:p>
    <w:p w:rsidR="003C7ECB" w:rsidRPr="009C4621" w:rsidRDefault="003C7ECB" w:rsidP="003C7ECB">
      <w:pPr>
        <w:pStyle w:val="Default"/>
      </w:pPr>
      <w:r w:rsidRPr="009C4621">
        <w:t xml:space="preserve">    </w:t>
      </w:r>
      <w:r w:rsidR="00FA5764" w:rsidRPr="009C4621">
        <w:t>Infection_rate</w:t>
      </w:r>
      <w:r w:rsidRPr="009C4621">
        <w:t xml:space="preserve"> </w:t>
      </w:r>
      <w:r w:rsidR="00FA5764" w:rsidRPr="009C4621">
        <w:t>varchar (</w:t>
      </w:r>
      <w:r w:rsidRPr="009C4621">
        <w:t>50),</w:t>
      </w:r>
    </w:p>
    <w:p w:rsidR="003C7ECB" w:rsidRPr="009C4621" w:rsidRDefault="003C7ECB" w:rsidP="003C7ECB">
      <w:pPr>
        <w:pStyle w:val="Default"/>
      </w:pPr>
      <w:r w:rsidRPr="009C4621">
        <w:t xml:space="preserve">    Number_of_infection </w:t>
      </w:r>
      <w:r w:rsidR="00FA5764" w:rsidRPr="009C4621">
        <w:t>int (</w:t>
      </w:r>
      <w:r w:rsidRPr="009C4621">
        <w:t>50),</w:t>
      </w:r>
    </w:p>
    <w:p w:rsidR="003C7ECB" w:rsidRPr="009C4621" w:rsidRDefault="003C7ECB" w:rsidP="003C7ECB">
      <w:pPr>
        <w:pStyle w:val="Default"/>
      </w:pPr>
      <w:r w:rsidRPr="009C4621">
        <w:t xml:space="preserve">    medication varchar</w:t>
      </w:r>
      <w:r w:rsidR="00FA5764">
        <w:t xml:space="preserve"> </w:t>
      </w:r>
      <w:r w:rsidRPr="009C4621">
        <w:t>(50),</w:t>
      </w:r>
    </w:p>
    <w:p w:rsidR="003C7ECB" w:rsidRDefault="003C7ECB" w:rsidP="003C7ECB">
      <w:pPr>
        <w:pStyle w:val="Default"/>
      </w:pPr>
      <w:r w:rsidRPr="009C4621">
        <w:t xml:space="preserve">    </w:t>
      </w:r>
      <w:r w:rsidR="00FA5764" w:rsidRPr="009C4621">
        <w:t>Primary</w:t>
      </w:r>
      <w:r w:rsidRPr="009C4621">
        <w:t xml:space="preserve"> key</w:t>
      </w:r>
      <w:r w:rsidR="00FA5764">
        <w:t xml:space="preserve"> </w:t>
      </w:r>
      <w:r w:rsidRPr="009C4621">
        <w:t>(infection_id)</w:t>
      </w:r>
      <w:r w:rsidR="00ED351B">
        <w:t>,</w:t>
      </w:r>
    </w:p>
    <w:p w:rsidR="00D57F89" w:rsidRPr="009C4621" w:rsidRDefault="00D57F89" w:rsidP="00D57F89">
      <w:pPr>
        <w:pStyle w:val="Default"/>
      </w:pPr>
      <w:r>
        <w:t xml:space="preserve">    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ONSTRAINT</w:t>
      </w:r>
      <w:r>
        <w:rPr>
          <w:rFonts w:ascii="Consolas" w:hAnsi="Consolas"/>
          <w:sz w:val="23"/>
          <w:szCs w:val="23"/>
          <w:shd w:val="clear" w:color="auto" w:fill="FFFFFF"/>
        </w:rPr>
        <w:t> </w:t>
      </w:r>
      <w:proofErr w:type="spellStart"/>
      <w:r>
        <w:rPr>
          <w:rFonts w:ascii="Consolas" w:hAnsi="Consolas"/>
          <w:sz w:val="23"/>
          <w:szCs w:val="23"/>
          <w:shd w:val="clear" w:color="auto" w:fill="FFFFFF"/>
        </w:rPr>
        <w:t>CHK_infection_rate</w:t>
      </w:r>
      <w:proofErr w:type="spellEnd"/>
      <w:r>
        <w:rPr>
          <w:rFonts w:ascii="Consolas" w:hAnsi="Consolas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HECK</w:t>
      </w:r>
      <w:r>
        <w:rPr>
          <w:rFonts w:ascii="Consolas" w:hAnsi="Consolas"/>
          <w:sz w:val="23"/>
          <w:szCs w:val="23"/>
          <w:shd w:val="clear" w:color="auto" w:fill="FFFFFF"/>
        </w:rPr>
        <w:t> (infection_rate&gt;=15)</w:t>
      </w:r>
    </w:p>
    <w:p w:rsidR="00ED351B" w:rsidRPr="009C4621" w:rsidRDefault="00ED351B" w:rsidP="003C7ECB">
      <w:pPr>
        <w:pStyle w:val="Default"/>
      </w:pPr>
    </w:p>
    <w:p w:rsidR="003C7ECB" w:rsidRPr="009C4621" w:rsidRDefault="003C7ECB" w:rsidP="003C7ECB">
      <w:pPr>
        <w:pStyle w:val="Default"/>
      </w:pPr>
    </w:p>
    <w:p w:rsidR="003C7ECB" w:rsidRPr="009C4621" w:rsidRDefault="003C7ECB" w:rsidP="003C7ECB">
      <w:pPr>
        <w:pStyle w:val="Default"/>
      </w:pPr>
      <w:r w:rsidRPr="009C4621">
        <w:t>);</w:t>
      </w:r>
    </w:p>
    <w:p w:rsidR="003C7ECB" w:rsidRPr="009C4621" w:rsidRDefault="003C7ECB" w:rsidP="003C7ECB">
      <w:pPr>
        <w:pStyle w:val="Default"/>
      </w:pPr>
    </w:p>
    <w:p w:rsidR="003C7ECB" w:rsidRPr="009C4621" w:rsidRDefault="003C7ECB" w:rsidP="003C7ECB">
      <w:pPr>
        <w:pStyle w:val="Default"/>
      </w:pPr>
      <w:r w:rsidRPr="009C4621">
        <w:t>CREATE TABLE Hospital</w:t>
      </w:r>
      <w:r w:rsidR="00FA5764">
        <w:t xml:space="preserve"> </w:t>
      </w:r>
      <w:r w:rsidRPr="009C4621">
        <w:t>(</w:t>
      </w:r>
    </w:p>
    <w:p w:rsidR="003C7ECB" w:rsidRPr="009C4621" w:rsidRDefault="003C7ECB" w:rsidP="003C7ECB">
      <w:pPr>
        <w:pStyle w:val="Default"/>
      </w:pPr>
      <w:r w:rsidRPr="009C4621">
        <w:t xml:space="preserve">    Hospital_name VARCHAR</w:t>
      </w:r>
      <w:r w:rsidR="00FA5764">
        <w:t xml:space="preserve"> </w:t>
      </w:r>
      <w:r w:rsidRPr="009C4621">
        <w:t>(50) NOT NULL,</w:t>
      </w:r>
    </w:p>
    <w:p w:rsidR="003C7ECB" w:rsidRPr="009C4621" w:rsidRDefault="003C7ECB" w:rsidP="003C7ECB">
      <w:pPr>
        <w:pStyle w:val="Default"/>
      </w:pPr>
      <w:r w:rsidRPr="009C4621">
        <w:t xml:space="preserve">    infection_id INT</w:t>
      </w:r>
      <w:r w:rsidR="00FA5764">
        <w:t xml:space="preserve"> </w:t>
      </w:r>
      <w:r w:rsidRPr="009C4621">
        <w:t>(25),</w:t>
      </w:r>
    </w:p>
    <w:p w:rsidR="003C7ECB" w:rsidRPr="009C4621" w:rsidRDefault="003C7ECB" w:rsidP="003C7ECB">
      <w:pPr>
        <w:pStyle w:val="Default"/>
      </w:pPr>
      <w:r w:rsidRPr="009C4621">
        <w:t xml:space="preserve">    available_bed INT</w:t>
      </w:r>
      <w:r w:rsidR="00FA5764">
        <w:t xml:space="preserve"> </w:t>
      </w:r>
      <w:r w:rsidRPr="009C4621">
        <w:t>(50),</w:t>
      </w:r>
    </w:p>
    <w:p w:rsidR="003C7ECB" w:rsidRPr="009C4621" w:rsidRDefault="003C7ECB" w:rsidP="003C7ECB">
      <w:pPr>
        <w:pStyle w:val="Default"/>
      </w:pPr>
      <w:r w:rsidRPr="009C4621">
        <w:t xml:space="preserve">    Total_bed INT(50),</w:t>
      </w:r>
    </w:p>
    <w:p w:rsidR="003C7ECB" w:rsidRPr="009C4621" w:rsidRDefault="003C7ECB" w:rsidP="003C7ECB">
      <w:pPr>
        <w:pStyle w:val="Default"/>
      </w:pPr>
      <w:r w:rsidRPr="009C4621">
        <w:t xml:space="preserve">    occup_bed INT(50),</w:t>
      </w:r>
    </w:p>
    <w:p w:rsidR="003C7ECB" w:rsidRPr="009C4621" w:rsidRDefault="003C7ECB" w:rsidP="003C7ECB">
      <w:pPr>
        <w:pStyle w:val="Default"/>
      </w:pPr>
      <w:r w:rsidRPr="009C4621">
        <w:t xml:space="preserve">    covid_test VARCHAR(25),</w:t>
      </w:r>
    </w:p>
    <w:p w:rsidR="003C7ECB" w:rsidRPr="009C4621" w:rsidRDefault="003C7ECB" w:rsidP="003C7ECB">
      <w:pPr>
        <w:pStyle w:val="Default"/>
      </w:pPr>
      <w:r w:rsidRPr="009C4621">
        <w:t xml:space="preserve">    country VARCHAR(50),</w:t>
      </w:r>
    </w:p>
    <w:p w:rsidR="003C7ECB" w:rsidRPr="009C4621" w:rsidRDefault="003C7ECB" w:rsidP="003C7ECB">
      <w:pPr>
        <w:pStyle w:val="Default"/>
      </w:pPr>
      <w:r w:rsidRPr="009C4621">
        <w:t xml:space="preserve">    PRIMARY KEY(Hospital_name),</w:t>
      </w:r>
    </w:p>
    <w:p w:rsidR="003C7ECB" w:rsidRPr="009C4621" w:rsidRDefault="003C7ECB" w:rsidP="003C7ECB">
      <w:pPr>
        <w:pStyle w:val="Default"/>
      </w:pPr>
      <w:r w:rsidRPr="009C4621">
        <w:t xml:space="preserve">    FOREIGN </w:t>
      </w:r>
      <w:proofErr w:type="gramStart"/>
      <w:r w:rsidRPr="009C4621">
        <w:t>KEY(</w:t>
      </w:r>
      <w:proofErr w:type="gramEnd"/>
      <w:r w:rsidRPr="009C4621">
        <w:t>country) REFERENCES location(country)</w:t>
      </w:r>
      <w:r w:rsidR="005A75DB">
        <w:t xml:space="preserve"> ON DELETE CASCADE</w:t>
      </w:r>
      <w:r w:rsidRPr="009C4621">
        <w:t>,</w:t>
      </w:r>
    </w:p>
    <w:p w:rsidR="003C7ECB" w:rsidRPr="009C4621" w:rsidRDefault="003C7ECB" w:rsidP="003C7ECB">
      <w:pPr>
        <w:pStyle w:val="Default"/>
      </w:pPr>
      <w:r w:rsidRPr="009C4621">
        <w:t xml:space="preserve">    FOREIGN </w:t>
      </w:r>
      <w:proofErr w:type="gramStart"/>
      <w:r w:rsidRPr="009C4621">
        <w:t>KEY(</w:t>
      </w:r>
      <w:proofErr w:type="gramEnd"/>
      <w:r w:rsidRPr="009C4621">
        <w:t>infection_id) REFERENCES infection(infection_id)</w:t>
      </w:r>
      <w:r w:rsidR="005A75DB" w:rsidRPr="005A75DB">
        <w:t xml:space="preserve"> </w:t>
      </w:r>
      <w:r w:rsidR="005A75DB">
        <w:t>ON DELETE CASCADE</w:t>
      </w:r>
    </w:p>
    <w:p w:rsidR="003C7ECB" w:rsidRPr="009C4621" w:rsidRDefault="003C7ECB" w:rsidP="003C7ECB">
      <w:pPr>
        <w:pStyle w:val="Default"/>
      </w:pPr>
      <w:r w:rsidRPr="009C4621">
        <w:t>);</w:t>
      </w:r>
    </w:p>
    <w:p w:rsidR="003C7ECB" w:rsidRPr="009C4621" w:rsidRDefault="003C7ECB" w:rsidP="003C7ECB">
      <w:pPr>
        <w:pStyle w:val="Default"/>
      </w:pPr>
    </w:p>
    <w:p w:rsidR="003C7ECB" w:rsidRPr="009C4621" w:rsidRDefault="003C7ECB" w:rsidP="003C7ECB">
      <w:pPr>
        <w:pStyle w:val="Default"/>
      </w:pPr>
    </w:p>
    <w:p w:rsidR="003C7ECB" w:rsidRPr="009C4621" w:rsidRDefault="003C7ECB" w:rsidP="003C7ECB">
      <w:pPr>
        <w:pStyle w:val="Default"/>
      </w:pPr>
      <w:r w:rsidRPr="009C4621">
        <w:t>Create table patient</w:t>
      </w:r>
      <w:r w:rsidR="00DC08C9">
        <w:t xml:space="preserve"> </w:t>
      </w:r>
      <w:r w:rsidRPr="009C4621">
        <w:t>(</w:t>
      </w:r>
    </w:p>
    <w:p w:rsidR="003C7ECB" w:rsidRPr="009C4621" w:rsidRDefault="00FA5764" w:rsidP="003C7ECB">
      <w:pPr>
        <w:pStyle w:val="Default"/>
      </w:pPr>
      <w:r>
        <w:t xml:space="preserve">    </w:t>
      </w:r>
      <w:r w:rsidR="003C7ECB" w:rsidRPr="009C4621">
        <w:t>patient_id int</w:t>
      </w:r>
      <w:r w:rsidR="00DC08C9">
        <w:t xml:space="preserve"> </w:t>
      </w:r>
      <w:r w:rsidR="003C7ECB" w:rsidRPr="009C4621">
        <w:t xml:space="preserve">(25) </w:t>
      </w:r>
      <w:r>
        <w:rPr>
          <w:rFonts w:ascii="ArialMT" w:hAnsi="ArialMT" w:cs="ArialMT"/>
        </w:rPr>
        <w:t>NOT NULL</w:t>
      </w:r>
      <w:r w:rsidR="003C7ECB" w:rsidRPr="009C4621">
        <w:t>,</w:t>
      </w:r>
    </w:p>
    <w:p w:rsidR="003C7ECB" w:rsidRPr="009C4621" w:rsidRDefault="003C7ECB" w:rsidP="003C7ECB">
      <w:pPr>
        <w:pStyle w:val="Default"/>
      </w:pPr>
      <w:r w:rsidRPr="009C4621">
        <w:t xml:space="preserve">    patient_email varchar(50),</w:t>
      </w:r>
    </w:p>
    <w:p w:rsidR="003C7ECB" w:rsidRPr="009C4621" w:rsidRDefault="003C7ECB" w:rsidP="003C7ECB">
      <w:pPr>
        <w:pStyle w:val="Default"/>
      </w:pPr>
      <w:r w:rsidRPr="009C4621">
        <w:t xml:space="preserve">    </w:t>
      </w:r>
      <w:proofErr w:type="gramStart"/>
      <w:r w:rsidRPr="009C4621">
        <w:t>sickness_type</w:t>
      </w:r>
      <w:proofErr w:type="gramEnd"/>
      <w:r w:rsidRPr="009C4621">
        <w:t xml:space="preserve"> varchar(50)</w:t>
      </w:r>
      <w:r w:rsidR="00D57F89">
        <w:t xml:space="preserve"> </w:t>
      </w:r>
      <w:r w:rsidR="00D57F89">
        <w:rPr>
          <w:rFonts w:ascii="Consolas" w:hAnsi="Consolas"/>
          <w:color w:val="0000CD"/>
          <w:sz w:val="23"/>
          <w:szCs w:val="23"/>
          <w:shd w:val="clear" w:color="auto" w:fill="FFFFFF"/>
        </w:rPr>
        <w:t xml:space="preserve">DEFAULT </w:t>
      </w:r>
      <w:r w:rsidR="00D57F89">
        <w:rPr>
          <w:rFonts w:ascii="Consolas" w:hAnsi="Consolas"/>
          <w:color w:val="A52A2A"/>
          <w:sz w:val="23"/>
          <w:szCs w:val="23"/>
          <w:shd w:val="clear" w:color="auto" w:fill="FFFFFF"/>
        </w:rPr>
        <w:t>'CORONA'</w:t>
      </w:r>
      <w:r w:rsidRPr="009C4621">
        <w:t>,</w:t>
      </w:r>
    </w:p>
    <w:p w:rsidR="003C7ECB" w:rsidRPr="009C4621" w:rsidRDefault="003C7ECB" w:rsidP="003C7ECB">
      <w:pPr>
        <w:pStyle w:val="Default"/>
      </w:pPr>
      <w:r w:rsidRPr="009C4621">
        <w:t xml:space="preserve">    severity varchar(50),</w:t>
      </w:r>
    </w:p>
    <w:p w:rsidR="003C7ECB" w:rsidRPr="009C4621" w:rsidRDefault="003C7ECB" w:rsidP="003C7ECB">
      <w:pPr>
        <w:pStyle w:val="Default"/>
      </w:pPr>
      <w:r w:rsidRPr="009C4621">
        <w:t xml:space="preserve">    Hospital_name varchar(50),</w:t>
      </w:r>
    </w:p>
    <w:p w:rsidR="003C7ECB" w:rsidRPr="009C4621" w:rsidRDefault="003C7ECB" w:rsidP="003C7ECB">
      <w:pPr>
        <w:pStyle w:val="Default"/>
      </w:pPr>
      <w:r w:rsidRPr="009C4621">
        <w:t xml:space="preserve">    age_range int(25),</w:t>
      </w:r>
    </w:p>
    <w:p w:rsidR="003C7ECB" w:rsidRPr="009C4621" w:rsidRDefault="003C7ECB" w:rsidP="003C7ECB">
      <w:pPr>
        <w:pStyle w:val="Default"/>
      </w:pPr>
      <w:r w:rsidRPr="009C4621">
        <w:t xml:space="preserve">    PRIMARY key(patient_id),</w:t>
      </w:r>
    </w:p>
    <w:p w:rsidR="003C7ECB" w:rsidRPr="009C4621" w:rsidRDefault="003C7ECB" w:rsidP="003C7ECB">
      <w:pPr>
        <w:pStyle w:val="Default"/>
      </w:pPr>
      <w:r w:rsidRPr="009C4621">
        <w:t xml:space="preserve">    FOREIGN key</w:t>
      </w:r>
      <w:r w:rsidR="00DC08C9">
        <w:t xml:space="preserve"> </w:t>
      </w:r>
      <w:r w:rsidRPr="009C4621">
        <w:t>(Hospital_name) REFERENCES hospital</w:t>
      </w:r>
      <w:r w:rsidR="00DC08C9">
        <w:t xml:space="preserve"> </w:t>
      </w:r>
      <w:r w:rsidRPr="009C4621">
        <w:t>(Hospital_name)</w:t>
      </w:r>
      <w:r w:rsidR="005A75DB">
        <w:t xml:space="preserve"> ON UPDATE CASCADE</w:t>
      </w:r>
    </w:p>
    <w:p w:rsidR="003C7ECB" w:rsidRPr="009C4621" w:rsidRDefault="003C7ECB" w:rsidP="003C7ECB">
      <w:pPr>
        <w:pStyle w:val="Default"/>
      </w:pPr>
    </w:p>
    <w:p w:rsidR="003C7ECB" w:rsidRPr="009C4621" w:rsidRDefault="003C7ECB" w:rsidP="003C7ECB">
      <w:pPr>
        <w:pStyle w:val="Default"/>
      </w:pPr>
      <w:r w:rsidRPr="009C4621">
        <w:t>);</w:t>
      </w:r>
    </w:p>
    <w:p w:rsidR="003C7ECB" w:rsidRPr="009C4621" w:rsidRDefault="003C7ECB" w:rsidP="003C7ECB">
      <w:pPr>
        <w:pStyle w:val="Default"/>
      </w:pPr>
    </w:p>
    <w:p w:rsidR="003C7ECB" w:rsidRPr="009C4621" w:rsidRDefault="003C7ECB" w:rsidP="003C7ECB">
      <w:pPr>
        <w:pStyle w:val="Default"/>
      </w:pPr>
      <w:r w:rsidRPr="009C4621">
        <w:t>Create table allergic_History</w:t>
      </w:r>
      <w:r w:rsidR="00DC08C9">
        <w:t xml:space="preserve"> </w:t>
      </w:r>
      <w:r w:rsidRPr="009C4621">
        <w:t>(</w:t>
      </w:r>
    </w:p>
    <w:p w:rsidR="003C7ECB" w:rsidRPr="009C4621" w:rsidRDefault="003C7ECB" w:rsidP="003C7ECB">
      <w:pPr>
        <w:pStyle w:val="Default"/>
      </w:pPr>
      <w:r w:rsidRPr="009C4621">
        <w:t xml:space="preserve">    patient_id int(25),</w:t>
      </w:r>
    </w:p>
    <w:p w:rsidR="003C7ECB" w:rsidRPr="009C4621" w:rsidRDefault="003C7ECB" w:rsidP="003C7ECB">
      <w:pPr>
        <w:pStyle w:val="Default"/>
      </w:pPr>
      <w:r w:rsidRPr="009C4621">
        <w:t xml:space="preserve">    allergy_name varchar(50),</w:t>
      </w:r>
    </w:p>
    <w:p w:rsidR="003C7ECB" w:rsidRPr="009C4621" w:rsidRDefault="003C7ECB" w:rsidP="003C7ECB">
      <w:pPr>
        <w:pStyle w:val="Default"/>
      </w:pPr>
      <w:r w:rsidRPr="009C4621">
        <w:t xml:space="preserve">    Type varchar</w:t>
      </w:r>
      <w:r w:rsidR="00DC08C9">
        <w:t xml:space="preserve"> </w:t>
      </w:r>
      <w:r w:rsidRPr="009C4621">
        <w:t>(50),</w:t>
      </w:r>
    </w:p>
    <w:p w:rsidR="005A75DB" w:rsidRPr="009C4621" w:rsidRDefault="003C7ECB" w:rsidP="005A75DB">
      <w:pPr>
        <w:pStyle w:val="Default"/>
      </w:pPr>
      <w:r w:rsidRPr="009C4621">
        <w:t xml:space="preserve">  FOREIGN key</w:t>
      </w:r>
      <w:r w:rsidR="00DC08C9">
        <w:t xml:space="preserve"> </w:t>
      </w:r>
      <w:r w:rsidRPr="009C4621">
        <w:t>(patient_id) REFERENCES patient</w:t>
      </w:r>
      <w:r w:rsidR="00DC08C9">
        <w:t xml:space="preserve"> </w:t>
      </w:r>
      <w:r w:rsidRPr="009C4621">
        <w:t>(patient_id</w:t>
      </w:r>
      <w:proofErr w:type="gramStart"/>
      <w:r w:rsidRPr="009C4621">
        <w:t>)</w:t>
      </w:r>
      <w:r w:rsidR="005A75DB">
        <w:t xml:space="preserve"> </w:t>
      </w:r>
      <w:r w:rsidR="005A75DB" w:rsidRPr="009C4621">
        <w:t>)</w:t>
      </w:r>
      <w:proofErr w:type="gramEnd"/>
      <w:r w:rsidR="005A75DB">
        <w:t xml:space="preserve"> ON UPDATE CASCADE</w:t>
      </w:r>
    </w:p>
    <w:p w:rsidR="003C7ECB" w:rsidRPr="009C4621" w:rsidRDefault="003C7ECB" w:rsidP="003C7ECB">
      <w:pPr>
        <w:pStyle w:val="Default"/>
      </w:pPr>
    </w:p>
    <w:p w:rsidR="003C7ECB" w:rsidRPr="009C4621" w:rsidRDefault="003C7ECB" w:rsidP="003C7ECB">
      <w:pPr>
        <w:pStyle w:val="Default"/>
      </w:pPr>
      <w:r w:rsidRPr="009C4621">
        <w:t>);</w:t>
      </w:r>
    </w:p>
    <w:p w:rsidR="003C7ECB" w:rsidRPr="009C4621" w:rsidRDefault="003C7ECB" w:rsidP="003C7ECB">
      <w:pPr>
        <w:pStyle w:val="Default"/>
      </w:pPr>
    </w:p>
    <w:p w:rsidR="003C7ECB" w:rsidRPr="009C4621" w:rsidRDefault="003C7ECB" w:rsidP="003C7ECB">
      <w:pPr>
        <w:pStyle w:val="Default"/>
      </w:pPr>
      <w:r w:rsidRPr="009C4621">
        <w:t>Create table Vaccination</w:t>
      </w:r>
      <w:r w:rsidR="00DC08C9">
        <w:t xml:space="preserve"> </w:t>
      </w:r>
      <w:r w:rsidRPr="009C4621">
        <w:t>(</w:t>
      </w:r>
    </w:p>
    <w:p w:rsidR="003C7ECB" w:rsidRPr="009C4621" w:rsidRDefault="00FA5764" w:rsidP="003C7ECB">
      <w:pPr>
        <w:pStyle w:val="Default"/>
      </w:pPr>
      <w:r>
        <w:t xml:space="preserve">    </w:t>
      </w:r>
      <w:proofErr w:type="gramStart"/>
      <w:r w:rsidR="003C7ECB" w:rsidRPr="009C4621">
        <w:t>vaccine_id</w:t>
      </w:r>
      <w:proofErr w:type="gramEnd"/>
      <w:r w:rsidR="003C7ECB" w:rsidRPr="009C4621">
        <w:t xml:space="preserve"> int</w:t>
      </w:r>
      <w:r w:rsidR="00DC08C9">
        <w:t xml:space="preserve"> </w:t>
      </w:r>
      <w:r w:rsidR="003C7ECB" w:rsidRPr="009C4621">
        <w:t xml:space="preserve">(25) </w:t>
      </w:r>
      <w:r>
        <w:rPr>
          <w:rFonts w:ascii="ArialMT" w:hAnsi="ArialMT" w:cs="ArialMT"/>
        </w:rPr>
        <w:t>NOT NULL</w:t>
      </w:r>
      <w:r w:rsidR="003C7ECB" w:rsidRPr="009C4621">
        <w:t>,</w:t>
      </w:r>
    </w:p>
    <w:p w:rsidR="003C7ECB" w:rsidRPr="009C4621" w:rsidRDefault="003C7ECB" w:rsidP="003C7ECB">
      <w:pPr>
        <w:pStyle w:val="Default"/>
      </w:pPr>
      <w:r w:rsidRPr="009C4621">
        <w:t xml:space="preserve">    vaccine_day Date,</w:t>
      </w:r>
    </w:p>
    <w:p w:rsidR="003C7ECB" w:rsidRPr="009C4621" w:rsidRDefault="003C7ECB" w:rsidP="003C7ECB">
      <w:pPr>
        <w:pStyle w:val="Default"/>
      </w:pPr>
      <w:r w:rsidRPr="009C4621">
        <w:t xml:space="preserve">    Type varchar(50),</w:t>
      </w:r>
    </w:p>
    <w:p w:rsidR="003C7ECB" w:rsidRPr="009C4621" w:rsidRDefault="003C7ECB" w:rsidP="003C7ECB">
      <w:pPr>
        <w:pStyle w:val="Default"/>
      </w:pPr>
      <w:r w:rsidRPr="009C4621">
        <w:t xml:space="preserve">    </w:t>
      </w:r>
      <w:proofErr w:type="gramStart"/>
      <w:r w:rsidRPr="009C4621">
        <w:t>quantity</w:t>
      </w:r>
      <w:proofErr w:type="gramEnd"/>
      <w:r w:rsidRPr="009C4621">
        <w:t xml:space="preserve"> int(50)</w:t>
      </w:r>
      <w:r w:rsidR="00D57F89">
        <w:t xml:space="preserve"> </w:t>
      </w:r>
      <w:r w:rsidR="00D57F89">
        <w:rPr>
          <w:rFonts w:ascii="Consolas" w:hAnsi="Consolas"/>
          <w:color w:val="0000CD"/>
          <w:sz w:val="23"/>
          <w:szCs w:val="23"/>
          <w:shd w:val="clear" w:color="auto" w:fill="FFFFFF"/>
        </w:rPr>
        <w:t xml:space="preserve">DEFAULT </w:t>
      </w:r>
      <w:r w:rsidR="00D57F89">
        <w:rPr>
          <w:rFonts w:ascii="Consolas" w:hAnsi="Consolas"/>
          <w:color w:val="A52A2A"/>
          <w:sz w:val="23"/>
          <w:szCs w:val="23"/>
          <w:shd w:val="clear" w:color="auto" w:fill="FFFFFF"/>
        </w:rPr>
        <w:t>'2'</w:t>
      </w:r>
      <w:r w:rsidRPr="009C4621">
        <w:t>,</w:t>
      </w:r>
    </w:p>
    <w:p w:rsidR="003C7ECB" w:rsidRPr="009C4621" w:rsidRDefault="003C7ECB" w:rsidP="003C7ECB">
      <w:pPr>
        <w:pStyle w:val="Default"/>
      </w:pPr>
      <w:r w:rsidRPr="009C4621">
        <w:t xml:space="preserve">    </w:t>
      </w:r>
      <w:proofErr w:type="gramStart"/>
      <w:r w:rsidRPr="009C4621">
        <w:t>vaccine_time</w:t>
      </w:r>
      <w:proofErr w:type="gramEnd"/>
      <w:r w:rsidRPr="009C4621">
        <w:t xml:space="preserve"> </w:t>
      </w:r>
      <w:r w:rsidR="00D57F89" w:rsidRPr="009C4621">
        <w:t>time (</w:t>
      </w:r>
      <w:r w:rsidRPr="009C4621">
        <w:t>6),</w:t>
      </w:r>
    </w:p>
    <w:p w:rsidR="003C7ECB" w:rsidRPr="009C4621" w:rsidRDefault="00FA5764" w:rsidP="003C7ECB">
      <w:pPr>
        <w:pStyle w:val="Default"/>
      </w:pPr>
      <w:r>
        <w:t xml:space="preserve">    </w:t>
      </w:r>
      <w:r w:rsidR="003C7ECB" w:rsidRPr="009C4621">
        <w:t>patient_id int</w:t>
      </w:r>
      <w:r w:rsidR="00DC08C9">
        <w:t xml:space="preserve"> </w:t>
      </w:r>
      <w:r w:rsidR="003C7ECB" w:rsidRPr="009C4621">
        <w:t>(25),</w:t>
      </w:r>
    </w:p>
    <w:p w:rsidR="003C7ECB" w:rsidRPr="009C4621" w:rsidRDefault="003C7ECB" w:rsidP="003C7ECB">
      <w:pPr>
        <w:pStyle w:val="Default"/>
      </w:pPr>
      <w:r w:rsidRPr="009C4621">
        <w:t xml:space="preserve">    </w:t>
      </w:r>
      <w:r w:rsidR="00DC08C9" w:rsidRPr="009C4621">
        <w:t>Primary</w:t>
      </w:r>
      <w:r w:rsidRPr="009C4621">
        <w:t xml:space="preserve"> </w:t>
      </w:r>
      <w:r w:rsidR="00DC08C9" w:rsidRPr="009C4621">
        <w:t>key (</w:t>
      </w:r>
      <w:r w:rsidRPr="009C4621">
        <w:t>vaccine_id),</w:t>
      </w:r>
    </w:p>
    <w:p w:rsidR="005A75DB" w:rsidRPr="009C4621" w:rsidRDefault="00DC08C9" w:rsidP="005A75DB">
      <w:pPr>
        <w:pStyle w:val="Default"/>
      </w:pPr>
      <w:r>
        <w:t xml:space="preserve">   </w:t>
      </w:r>
      <w:r w:rsidR="003C7ECB" w:rsidRPr="009C4621">
        <w:t xml:space="preserve">FOREIGN </w:t>
      </w:r>
      <w:proofErr w:type="gramStart"/>
      <w:r w:rsidR="003C7ECB" w:rsidRPr="009C4621">
        <w:t>key(</w:t>
      </w:r>
      <w:proofErr w:type="gramEnd"/>
      <w:r w:rsidR="003C7ECB" w:rsidRPr="009C4621">
        <w:t>patient_id) REFERENCES patient(patient_id)</w:t>
      </w:r>
      <w:r w:rsidR="005A75DB">
        <w:t xml:space="preserve"> </w:t>
      </w:r>
      <w:r w:rsidR="005A75DB" w:rsidRPr="009C4621">
        <w:t>)</w:t>
      </w:r>
      <w:r w:rsidR="005A75DB">
        <w:t xml:space="preserve"> ON UPDATE CASCADE</w:t>
      </w:r>
    </w:p>
    <w:p w:rsidR="003C7ECB" w:rsidRDefault="00DC08C9" w:rsidP="003C7ECB">
      <w:pPr>
        <w:pStyle w:val="Default"/>
      </w:pPr>
      <w:r>
        <w:lastRenderedPageBreak/>
        <w:t>,</w:t>
      </w:r>
    </w:p>
    <w:p w:rsidR="00DC08C9" w:rsidRPr="009C4621" w:rsidRDefault="00DC08C9" w:rsidP="003C7ECB">
      <w:pPr>
        <w:pStyle w:val="Default"/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 xml:space="preserve"> CONSTRAINT</w:t>
      </w:r>
      <w:r>
        <w:rPr>
          <w:rFonts w:ascii="Consolas" w:hAnsi="Consolas"/>
          <w:sz w:val="23"/>
          <w:szCs w:val="23"/>
          <w:shd w:val="clear" w:color="auto" w:fill="FFFFFF"/>
        </w:rPr>
        <w:t> CHK_vaccine_day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HECK</w:t>
      </w:r>
      <w:r>
        <w:rPr>
          <w:rFonts w:ascii="Consolas" w:hAnsi="Consolas"/>
          <w:sz w:val="23"/>
          <w:szCs w:val="23"/>
          <w:shd w:val="clear" w:color="auto" w:fill="FFFFFF"/>
        </w:rPr>
        <w:t> (vaccine_day</w:t>
      </w:r>
      <w:proofErr w:type="gramStart"/>
      <w:r>
        <w:rPr>
          <w:rFonts w:ascii="Consolas" w:hAnsi="Consolas"/>
          <w:sz w:val="23"/>
          <w:szCs w:val="23"/>
          <w:shd w:val="clear" w:color="auto" w:fill="FFFFFF"/>
        </w:rPr>
        <w:t>!=</w:t>
      </w:r>
      <w:proofErr w:type="gramEnd"/>
      <w:r w:rsidRPr="00FA5764">
        <w:t xml:space="preserve"> </w:t>
      </w:r>
      <w:r w:rsidRPr="00FA5764">
        <w:rPr>
          <w:rFonts w:ascii="Consolas" w:hAnsi="Consolas"/>
          <w:sz w:val="23"/>
          <w:szCs w:val="23"/>
          <w:shd w:val="clear" w:color="auto" w:fill="FFFFFF"/>
        </w:rPr>
        <w:t>'</w:t>
      </w:r>
      <w:r>
        <w:rPr>
          <w:rFonts w:ascii="Consolas" w:hAnsi="Consolas"/>
          <w:sz w:val="23"/>
          <w:szCs w:val="23"/>
          <w:shd w:val="clear" w:color="auto" w:fill="FFFFFF"/>
        </w:rPr>
        <w:t>Sunday</w:t>
      </w:r>
      <w:r w:rsidRPr="00FA5764">
        <w:rPr>
          <w:rFonts w:ascii="Consolas" w:hAnsi="Consolas"/>
          <w:sz w:val="23"/>
          <w:szCs w:val="23"/>
          <w:shd w:val="clear" w:color="auto" w:fill="FFFFFF"/>
        </w:rPr>
        <w:t>'</w:t>
      </w:r>
      <w:r>
        <w:rPr>
          <w:rFonts w:ascii="Consolas" w:hAnsi="Consolas"/>
          <w:sz w:val="23"/>
          <w:szCs w:val="23"/>
          <w:shd w:val="clear" w:color="auto" w:fill="FFFFFF"/>
        </w:rPr>
        <w:t>)</w:t>
      </w:r>
    </w:p>
    <w:p w:rsidR="003C7ECB" w:rsidRPr="009C4621" w:rsidRDefault="003C7ECB" w:rsidP="003C7ECB">
      <w:pPr>
        <w:pStyle w:val="Default"/>
      </w:pPr>
    </w:p>
    <w:p w:rsidR="003C7ECB" w:rsidRPr="009C4621" w:rsidRDefault="003C7ECB" w:rsidP="003C7ECB">
      <w:pPr>
        <w:pStyle w:val="Default"/>
      </w:pPr>
      <w:r w:rsidRPr="009C4621">
        <w:t>);</w:t>
      </w:r>
    </w:p>
    <w:p w:rsidR="003C7ECB" w:rsidRDefault="003C7ECB" w:rsidP="003C7ECB">
      <w:pPr>
        <w:pStyle w:val="Default"/>
      </w:pPr>
    </w:p>
    <w:p w:rsidR="00FA5764" w:rsidRDefault="00FA5764" w:rsidP="003C7ECB">
      <w:pPr>
        <w:pStyle w:val="Default"/>
      </w:pPr>
    </w:p>
    <w:p w:rsidR="00FA5764" w:rsidRPr="009C4621" w:rsidRDefault="00FA5764" w:rsidP="003C7ECB">
      <w:pPr>
        <w:pStyle w:val="Default"/>
      </w:pPr>
    </w:p>
    <w:p w:rsidR="003C7ECB" w:rsidRPr="009C4621" w:rsidRDefault="003C7ECB" w:rsidP="003C7ECB">
      <w:pPr>
        <w:pStyle w:val="Default"/>
      </w:pPr>
    </w:p>
    <w:p w:rsidR="003C7ECB" w:rsidRPr="009C4621" w:rsidRDefault="003C7ECB" w:rsidP="003C7ECB">
      <w:pPr>
        <w:pStyle w:val="Default"/>
      </w:pPr>
      <w:r w:rsidRPr="009C4621">
        <w:t xml:space="preserve">Create table </w:t>
      </w:r>
      <w:proofErr w:type="gramStart"/>
      <w:r w:rsidRPr="009C4621">
        <w:t>Reports(</w:t>
      </w:r>
      <w:proofErr w:type="gramEnd"/>
    </w:p>
    <w:p w:rsidR="003C7ECB" w:rsidRPr="009C4621" w:rsidRDefault="00FA5764" w:rsidP="003C7ECB">
      <w:pPr>
        <w:pStyle w:val="Default"/>
      </w:pPr>
      <w:r>
        <w:t xml:space="preserve">     </w:t>
      </w:r>
      <w:proofErr w:type="gramStart"/>
      <w:r w:rsidR="003C7ECB" w:rsidRPr="009C4621">
        <w:t>report_id</w:t>
      </w:r>
      <w:proofErr w:type="gramEnd"/>
      <w:r w:rsidR="003C7ECB" w:rsidRPr="009C4621">
        <w:t xml:space="preserve"> int(25) </w:t>
      </w:r>
      <w:r>
        <w:rPr>
          <w:rFonts w:ascii="ArialMT" w:hAnsi="ArialMT" w:cs="ArialMT"/>
        </w:rPr>
        <w:t>NOT NULL</w:t>
      </w:r>
      <w:r w:rsidR="003C7ECB" w:rsidRPr="009C4621">
        <w:t>,</w:t>
      </w:r>
    </w:p>
    <w:p w:rsidR="003C7ECB" w:rsidRPr="009C4621" w:rsidRDefault="003C7ECB" w:rsidP="003C7ECB">
      <w:pPr>
        <w:pStyle w:val="Default"/>
      </w:pPr>
      <w:r w:rsidRPr="009C4621">
        <w:t xml:space="preserve">    </w:t>
      </w:r>
      <w:proofErr w:type="gramStart"/>
      <w:r w:rsidRPr="009C4621">
        <w:t>description</w:t>
      </w:r>
      <w:proofErr w:type="gramEnd"/>
      <w:r w:rsidRPr="009C4621">
        <w:t xml:space="preserve"> varchar(255),</w:t>
      </w:r>
    </w:p>
    <w:p w:rsidR="003C7ECB" w:rsidRPr="009C4621" w:rsidRDefault="00FA5764" w:rsidP="003C7ECB">
      <w:pPr>
        <w:pStyle w:val="Default"/>
      </w:pPr>
      <w:r>
        <w:t xml:space="preserve">    </w:t>
      </w:r>
      <w:proofErr w:type="gramStart"/>
      <w:r w:rsidR="003C7ECB" w:rsidRPr="009C4621">
        <w:t>patient_id</w:t>
      </w:r>
      <w:proofErr w:type="gramEnd"/>
      <w:r w:rsidR="003C7ECB" w:rsidRPr="009C4621">
        <w:t xml:space="preserve"> int(25),</w:t>
      </w:r>
    </w:p>
    <w:p w:rsidR="003C7ECB" w:rsidRPr="009C4621" w:rsidRDefault="003C7ECB" w:rsidP="003C7ECB">
      <w:pPr>
        <w:pStyle w:val="Default"/>
      </w:pPr>
      <w:r w:rsidRPr="009C4621">
        <w:t xml:space="preserve">    </w:t>
      </w:r>
      <w:proofErr w:type="gramStart"/>
      <w:r w:rsidRPr="009C4621">
        <w:t>vaccine_id</w:t>
      </w:r>
      <w:proofErr w:type="gramEnd"/>
      <w:r w:rsidRPr="009C4621">
        <w:t xml:space="preserve"> int (25),</w:t>
      </w:r>
    </w:p>
    <w:p w:rsidR="003C7ECB" w:rsidRPr="009C4621" w:rsidRDefault="003C7ECB" w:rsidP="003C7ECB">
      <w:pPr>
        <w:pStyle w:val="Default"/>
      </w:pPr>
      <w:r w:rsidRPr="009C4621">
        <w:t xml:space="preserve">    </w:t>
      </w:r>
      <w:proofErr w:type="gramStart"/>
      <w:r w:rsidRPr="009C4621">
        <w:t>doctor_id</w:t>
      </w:r>
      <w:proofErr w:type="gramEnd"/>
      <w:r w:rsidRPr="009C4621">
        <w:t xml:space="preserve"> int(25),</w:t>
      </w:r>
    </w:p>
    <w:p w:rsidR="003C7ECB" w:rsidRPr="009C4621" w:rsidRDefault="003C7ECB" w:rsidP="003C7ECB">
      <w:pPr>
        <w:pStyle w:val="Default"/>
      </w:pPr>
      <w:r w:rsidRPr="009C4621">
        <w:t xml:space="preserve">    </w:t>
      </w:r>
      <w:proofErr w:type="gramStart"/>
      <w:r w:rsidRPr="009C4621">
        <w:t>primary</w:t>
      </w:r>
      <w:proofErr w:type="gramEnd"/>
      <w:r w:rsidRPr="009C4621">
        <w:t xml:space="preserve"> key(report_id),</w:t>
      </w:r>
    </w:p>
    <w:p w:rsidR="005A75DB" w:rsidRPr="009C4621" w:rsidRDefault="003C7ECB" w:rsidP="005A75DB">
      <w:pPr>
        <w:pStyle w:val="Default"/>
      </w:pPr>
      <w:r w:rsidRPr="009C4621">
        <w:t xml:space="preserve">    FOREIGN key(vaccine_id) REFERENCES vaccination(vaccine_id)</w:t>
      </w:r>
      <w:r w:rsidR="005A75DB">
        <w:t xml:space="preserve"> </w:t>
      </w:r>
      <w:r w:rsidR="005A75DB" w:rsidRPr="009C4621">
        <w:t>)</w:t>
      </w:r>
      <w:r w:rsidR="005A75DB">
        <w:t xml:space="preserve"> ON UPDATE CASCADE</w:t>
      </w:r>
      <w:r w:rsidRPr="009C4621">
        <w:t>,FOREIGN key(patient_id) REFERENCES patient(patient_id)</w:t>
      </w:r>
      <w:r w:rsidR="005A75DB" w:rsidRPr="005A75DB">
        <w:t xml:space="preserve"> </w:t>
      </w:r>
      <w:r w:rsidR="005A75DB" w:rsidRPr="009C4621">
        <w:t>)</w:t>
      </w:r>
      <w:r w:rsidR="005A75DB">
        <w:t xml:space="preserve"> ON UPDATE CASCADE</w:t>
      </w:r>
      <w:r w:rsidRPr="009C4621">
        <w:t>,FOREIGN key(doctor_id) REFERENCES Doctor(doctor_id)</w:t>
      </w:r>
      <w:r w:rsidR="005A75DB" w:rsidRPr="005A75DB">
        <w:t xml:space="preserve"> </w:t>
      </w:r>
      <w:r w:rsidR="005A75DB" w:rsidRPr="009C4621">
        <w:t>)</w:t>
      </w:r>
      <w:r w:rsidR="005A75DB">
        <w:t xml:space="preserve"> ON DELETE CASCADE</w:t>
      </w:r>
    </w:p>
    <w:p w:rsidR="003C7ECB" w:rsidRPr="009C4621" w:rsidRDefault="003C7ECB" w:rsidP="003C7ECB">
      <w:pPr>
        <w:pStyle w:val="Default"/>
      </w:pPr>
    </w:p>
    <w:p w:rsidR="003C7ECB" w:rsidRPr="009C4621" w:rsidRDefault="003C7ECB" w:rsidP="003C7ECB">
      <w:pPr>
        <w:pStyle w:val="Default"/>
      </w:pPr>
      <w:r w:rsidRPr="009C4621">
        <w:t>);</w:t>
      </w:r>
    </w:p>
    <w:p w:rsidR="003C7ECB" w:rsidRPr="009C4621" w:rsidRDefault="003C7ECB" w:rsidP="003C7ECB">
      <w:pPr>
        <w:pStyle w:val="Default"/>
      </w:pPr>
    </w:p>
    <w:p w:rsidR="00FA5764" w:rsidRDefault="00FA5764" w:rsidP="00FA5764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:rsidR="003C7ECB" w:rsidRPr="009C4621" w:rsidRDefault="003C7ECB" w:rsidP="003C7ECB">
      <w:pPr>
        <w:pStyle w:val="Default"/>
      </w:pPr>
    </w:p>
    <w:p w:rsidR="003C7ECB" w:rsidRPr="009C4621" w:rsidRDefault="003C7ECB" w:rsidP="003C7ECB">
      <w:pPr>
        <w:pStyle w:val="Default"/>
      </w:pPr>
    </w:p>
    <w:p w:rsidR="003C7ECB" w:rsidRPr="009C4621" w:rsidRDefault="003C7ECB" w:rsidP="003C7ECB">
      <w:pPr>
        <w:pStyle w:val="Default"/>
      </w:pPr>
    </w:p>
    <w:p w:rsidR="003C7ECB" w:rsidRPr="009C4621" w:rsidRDefault="003C7ECB" w:rsidP="003C7ECB">
      <w:pPr>
        <w:pStyle w:val="Default"/>
      </w:pPr>
      <w:r w:rsidRPr="009C4621">
        <w:t xml:space="preserve">create table </w:t>
      </w:r>
      <w:proofErr w:type="gramStart"/>
      <w:r w:rsidRPr="009C4621">
        <w:t>Doctor(</w:t>
      </w:r>
      <w:proofErr w:type="gramEnd"/>
    </w:p>
    <w:p w:rsidR="003C7ECB" w:rsidRPr="009C4621" w:rsidRDefault="003C7ECB" w:rsidP="003C7ECB">
      <w:pPr>
        <w:pStyle w:val="Default"/>
      </w:pPr>
      <w:r w:rsidRPr="009C4621">
        <w:t xml:space="preserve">    doctor_id int (25) </w:t>
      </w:r>
      <w:r w:rsidR="00FA5764">
        <w:rPr>
          <w:rFonts w:ascii="ArialMT" w:hAnsi="ArialMT" w:cs="ArialMT"/>
        </w:rPr>
        <w:t>NOT NULL</w:t>
      </w:r>
      <w:r w:rsidRPr="009C4621">
        <w:t>,</w:t>
      </w:r>
    </w:p>
    <w:p w:rsidR="003C7ECB" w:rsidRPr="009C4621" w:rsidRDefault="003C7ECB" w:rsidP="003C7ECB">
      <w:pPr>
        <w:pStyle w:val="Default"/>
      </w:pPr>
      <w:r w:rsidRPr="009C4621">
        <w:t xml:space="preserve">    doctor_name varchar(50),</w:t>
      </w:r>
    </w:p>
    <w:p w:rsidR="003C7ECB" w:rsidRPr="009C4621" w:rsidRDefault="003C7ECB" w:rsidP="003C7ECB">
      <w:pPr>
        <w:pStyle w:val="Default"/>
      </w:pPr>
      <w:r w:rsidRPr="009C4621">
        <w:t xml:space="preserve">    qualification </w:t>
      </w:r>
      <w:proofErr w:type="gramStart"/>
      <w:r w:rsidRPr="009C4621">
        <w:t>varchar(</w:t>
      </w:r>
      <w:proofErr w:type="gramEnd"/>
      <w:r w:rsidRPr="009C4621">
        <w:t>50),</w:t>
      </w:r>
    </w:p>
    <w:p w:rsidR="003C7ECB" w:rsidRPr="009C4621" w:rsidRDefault="003C7ECB" w:rsidP="003C7ECB">
      <w:pPr>
        <w:pStyle w:val="Default"/>
      </w:pPr>
      <w:r w:rsidRPr="009C4621">
        <w:t xml:space="preserve">    salary </w:t>
      </w:r>
      <w:proofErr w:type="gramStart"/>
      <w:r w:rsidRPr="009C4621">
        <w:t>int(</w:t>
      </w:r>
      <w:proofErr w:type="gramEnd"/>
      <w:r w:rsidRPr="009C4621">
        <w:t>50),</w:t>
      </w:r>
    </w:p>
    <w:p w:rsidR="003C7ECB" w:rsidRPr="009C4621" w:rsidRDefault="003C7ECB" w:rsidP="003C7ECB">
      <w:pPr>
        <w:pStyle w:val="Default"/>
      </w:pPr>
      <w:r w:rsidRPr="009C4621">
        <w:t xml:space="preserve">    Hospital_name varchar(50),</w:t>
      </w:r>
    </w:p>
    <w:p w:rsidR="003C7ECB" w:rsidRPr="009C4621" w:rsidRDefault="003C7ECB" w:rsidP="003C7ECB">
      <w:pPr>
        <w:pStyle w:val="Default"/>
      </w:pPr>
      <w:r w:rsidRPr="009C4621">
        <w:t xml:space="preserve">    primary </w:t>
      </w:r>
      <w:proofErr w:type="gramStart"/>
      <w:r w:rsidRPr="009C4621">
        <w:t>key(</w:t>
      </w:r>
      <w:proofErr w:type="gramEnd"/>
      <w:r w:rsidRPr="009C4621">
        <w:t>doctor_id),</w:t>
      </w:r>
    </w:p>
    <w:p w:rsidR="00FA5764" w:rsidRPr="009C4621" w:rsidRDefault="003C7ECB" w:rsidP="003C7ECB">
      <w:pPr>
        <w:pStyle w:val="Default"/>
      </w:pPr>
      <w:r w:rsidRPr="009C4621">
        <w:t xml:space="preserve">    FOREIGN </w:t>
      </w:r>
      <w:proofErr w:type="gramStart"/>
      <w:r w:rsidRPr="009C4621">
        <w:t>key(</w:t>
      </w:r>
      <w:proofErr w:type="gramEnd"/>
      <w:r w:rsidRPr="009C4621">
        <w:t>Hospital_name) REFERENCES hospital(Hospital_name)</w:t>
      </w:r>
      <w:r w:rsidR="005A75DB">
        <w:t xml:space="preserve"> </w:t>
      </w:r>
      <w:r w:rsidR="005A75DB" w:rsidRPr="009C4621">
        <w:t>)</w:t>
      </w:r>
      <w:r w:rsidR="005A75DB">
        <w:t xml:space="preserve"> ON UPDATE CASCADE</w:t>
      </w:r>
      <w:r w:rsidR="00FA5764">
        <w:t>,</w:t>
      </w:r>
      <w:r w:rsidR="00FA5764"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ONSTRAINT</w:t>
      </w:r>
      <w:r w:rsidR="00FA5764">
        <w:rPr>
          <w:rFonts w:ascii="Consolas" w:hAnsi="Consolas"/>
          <w:sz w:val="23"/>
          <w:szCs w:val="23"/>
          <w:shd w:val="clear" w:color="auto" w:fill="FFFFFF"/>
        </w:rPr>
        <w:t> CHK_Qualification </w:t>
      </w:r>
      <w:r w:rsidR="00FA5764"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HECK</w:t>
      </w:r>
      <w:r w:rsidR="00FA5764">
        <w:rPr>
          <w:rFonts w:ascii="Consolas" w:hAnsi="Consolas"/>
          <w:sz w:val="23"/>
          <w:szCs w:val="23"/>
          <w:shd w:val="clear" w:color="auto" w:fill="FFFFFF"/>
        </w:rPr>
        <w:t> (qualification=</w:t>
      </w:r>
      <w:r w:rsidR="00FA5764" w:rsidRPr="00FA5764">
        <w:t xml:space="preserve"> </w:t>
      </w:r>
      <w:r w:rsidR="00FA5764" w:rsidRPr="00FA5764">
        <w:rPr>
          <w:rFonts w:ascii="Consolas" w:hAnsi="Consolas"/>
          <w:sz w:val="23"/>
          <w:szCs w:val="23"/>
          <w:shd w:val="clear" w:color="auto" w:fill="FFFFFF"/>
        </w:rPr>
        <w:t>'MBBS'</w:t>
      </w:r>
      <w:r w:rsidR="00FA5764">
        <w:rPr>
          <w:rFonts w:ascii="Consolas" w:hAnsi="Consolas"/>
          <w:sz w:val="23"/>
          <w:szCs w:val="23"/>
          <w:shd w:val="clear" w:color="auto" w:fill="FFFFFF"/>
        </w:rPr>
        <w:t>)</w:t>
      </w:r>
    </w:p>
    <w:p w:rsidR="003C7ECB" w:rsidRPr="009C4621" w:rsidRDefault="003C7ECB" w:rsidP="003C7ECB">
      <w:pPr>
        <w:pStyle w:val="Default"/>
      </w:pPr>
      <w:r w:rsidRPr="009C4621">
        <w:t xml:space="preserve">   );</w:t>
      </w:r>
    </w:p>
    <w:p w:rsidR="003C7ECB" w:rsidRPr="009C4621" w:rsidRDefault="003C7ECB" w:rsidP="003C7ECB">
      <w:pPr>
        <w:pStyle w:val="Default"/>
      </w:pPr>
    </w:p>
    <w:p w:rsidR="003C7ECB" w:rsidRPr="009C4621" w:rsidRDefault="003C7ECB" w:rsidP="003C7ECB">
      <w:pPr>
        <w:pStyle w:val="Default"/>
      </w:pPr>
    </w:p>
    <w:p w:rsidR="003C7ECB" w:rsidRPr="009C4621" w:rsidRDefault="003C7ECB" w:rsidP="003C7ECB">
      <w:pPr>
        <w:pStyle w:val="Default"/>
      </w:pPr>
      <w:r w:rsidRPr="009C4621">
        <w:t xml:space="preserve">Create table </w:t>
      </w:r>
      <w:proofErr w:type="gramStart"/>
      <w:r w:rsidRPr="009C4621">
        <w:t>Symptoms(</w:t>
      </w:r>
      <w:proofErr w:type="gramEnd"/>
    </w:p>
    <w:p w:rsidR="003C7ECB" w:rsidRPr="009C4621" w:rsidRDefault="003C7ECB" w:rsidP="003C7ECB">
      <w:pPr>
        <w:pStyle w:val="Default"/>
      </w:pPr>
      <w:r w:rsidRPr="009C4621">
        <w:t xml:space="preserve">    </w:t>
      </w:r>
      <w:proofErr w:type="gramStart"/>
      <w:r w:rsidRPr="009C4621">
        <w:t>user_id</w:t>
      </w:r>
      <w:proofErr w:type="gramEnd"/>
      <w:r w:rsidRPr="009C4621">
        <w:t xml:space="preserve"> int(25),</w:t>
      </w:r>
    </w:p>
    <w:p w:rsidR="003C7ECB" w:rsidRPr="009C4621" w:rsidRDefault="003C7ECB" w:rsidP="003C7ECB">
      <w:pPr>
        <w:pStyle w:val="Default"/>
      </w:pPr>
      <w:r w:rsidRPr="009C4621">
        <w:t xml:space="preserve">    </w:t>
      </w:r>
      <w:proofErr w:type="gramStart"/>
      <w:r w:rsidRPr="009C4621">
        <w:t>patient_id</w:t>
      </w:r>
      <w:proofErr w:type="gramEnd"/>
      <w:r w:rsidRPr="009C4621">
        <w:t xml:space="preserve"> int(25),</w:t>
      </w:r>
    </w:p>
    <w:p w:rsidR="003C7ECB" w:rsidRPr="009C4621" w:rsidRDefault="003C7ECB" w:rsidP="003C7ECB">
      <w:pPr>
        <w:pStyle w:val="Default"/>
      </w:pPr>
      <w:r w:rsidRPr="009C4621">
        <w:t xml:space="preserve">    </w:t>
      </w:r>
      <w:proofErr w:type="gramStart"/>
      <w:r w:rsidRPr="009C4621">
        <w:t>symptoms_id</w:t>
      </w:r>
      <w:proofErr w:type="gramEnd"/>
      <w:r w:rsidRPr="009C4621">
        <w:t xml:space="preserve"> int(25) </w:t>
      </w:r>
      <w:r w:rsidR="00FA5764">
        <w:rPr>
          <w:rFonts w:ascii="ArialMT" w:hAnsi="ArialMT" w:cs="ArialMT"/>
        </w:rPr>
        <w:t>NOT NULL</w:t>
      </w:r>
      <w:r w:rsidRPr="009C4621">
        <w:t>,</w:t>
      </w:r>
    </w:p>
    <w:p w:rsidR="003C7ECB" w:rsidRPr="009C4621" w:rsidRDefault="003C7ECB" w:rsidP="003C7ECB">
      <w:pPr>
        <w:pStyle w:val="Default"/>
      </w:pPr>
      <w:r w:rsidRPr="009C4621">
        <w:t xml:space="preserve">    </w:t>
      </w:r>
      <w:proofErr w:type="gramStart"/>
      <w:r w:rsidRPr="009C4621">
        <w:t>infection_id</w:t>
      </w:r>
      <w:proofErr w:type="gramEnd"/>
      <w:r w:rsidRPr="009C4621">
        <w:t xml:space="preserve"> int(25),</w:t>
      </w:r>
    </w:p>
    <w:p w:rsidR="003C7ECB" w:rsidRPr="009C4621" w:rsidRDefault="003C7ECB" w:rsidP="003C7ECB">
      <w:pPr>
        <w:pStyle w:val="Default"/>
      </w:pPr>
      <w:r w:rsidRPr="009C4621">
        <w:t xml:space="preserve">    </w:t>
      </w:r>
      <w:proofErr w:type="gramStart"/>
      <w:r w:rsidRPr="009C4621">
        <w:t>description</w:t>
      </w:r>
      <w:proofErr w:type="gramEnd"/>
      <w:r w:rsidRPr="009C4621">
        <w:t xml:space="preserve"> varchar(255),</w:t>
      </w:r>
    </w:p>
    <w:p w:rsidR="003C7ECB" w:rsidRPr="009C4621" w:rsidRDefault="003C7ECB" w:rsidP="003C7ECB">
      <w:pPr>
        <w:pStyle w:val="Default"/>
      </w:pPr>
      <w:r w:rsidRPr="009C4621">
        <w:t xml:space="preserve">    PRIMARY key</w:t>
      </w:r>
      <w:r w:rsidR="00FA5764">
        <w:t xml:space="preserve"> </w:t>
      </w:r>
      <w:r w:rsidRPr="009C4621">
        <w:t>(symptoms_id),</w:t>
      </w:r>
    </w:p>
    <w:p w:rsidR="003C7ECB" w:rsidRPr="009C4621" w:rsidRDefault="003C7ECB" w:rsidP="003C7ECB">
      <w:pPr>
        <w:pStyle w:val="Default"/>
      </w:pPr>
      <w:r w:rsidRPr="009C4621">
        <w:t xml:space="preserve">    FOREIGN key</w:t>
      </w:r>
      <w:r w:rsidR="00FA5764">
        <w:t xml:space="preserve"> </w:t>
      </w:r>
      <w:r w:rsidRPr="009C4621">
        <w:t xml:space="preserve">(patient_id) REFERENCES </w:t>
      </w:r>
      <w:proofErr w:type="gramStart"/>
      <w:r w:rsidRPr="009C4621">
        <w:t>patient(</w:t>
      </w:r>
      <w:proofErr w:type="gramEnd"/>
      <w:r w:rsidRPr="009C4621">
        <w:t>patient_id)</w:t>
      </w:r>
      <w:r w:rsidR="005A75DB">
        <w:t xml:space="preserve"> ON DELETE CASCADE</w:t>
      </w:r>
      <w:r w:rsidRPr="009C4621">
        <w:t>,</w:t>
      </w:r>
    </w:p>
    <w:p w:rsidR="003C7ECB" w:rsidRPr="009C4621" w:rsidRDefault="003C7ECB" w:rsidP="003C7ECB">
      <w:pPr>
        <w:pStyle w:val="Default"/>
      </w:pPr>
      <w:r w:rsidRPr="009C4621">
        <w:t xml:space="preserve">    FOREIGN key</w:t>
      </w:r>
      <w:r w:rsidR="00FA5764">
        <w:t xml:space="preserve"> </w:t>
      </w:r>
      <w:r w:rsidRPr="009C4621">
        <w:t>(user_id) REFERENCES user_</w:t>
      </w:r>
      <w:proofErr w:type="gramStart"/>
      <w:r w:rsidRPr="009C4621">
        <w:t>info(</w:t>
      </w:r>
      <w:proofErr w:type="gramEnd"/>
      <w:r w:rsidRPr="009C4621">
        <w:t>user_id)</w:t>
      </w:r>
      <w:r w:rsidR="005A75DB">
        <w:t xml:space="preserve"> ON DELETE CASCADE</w:t>
      </w:r>
      <w:r w:rsidRPr="009C4621">
        <w:t>,</w:t>
      </w:r>
    </w:p>
    <w:p w:rsidR="003C7ECB" w:rsidRPr="009C4621" w:rsidRDefault="003C7ECB" w:rsidP="003C7ECB">
      <w:pPr>
        <w:pStyle w:val="Default"/>
      </w:pPr>
      <w:r w:rsidRPr="009C4621">
        <w:lastRenderedPageBreak/>
        <w:t xml:space="preserve">    FOREIGN key</w:t>
      </w:r>
      <w:r w:rsidR="00FA5764">
        <w:t xml:space="preserve"> </w:t>
      </w:r>
      <w:r w:rsidRPr="009C4621">
        <w:t>(infection_id) REFERENCES infection</w:t>
      </w:r>
      <w:r w:rsidR="00826BBD">
        <w:t xml:space="preserve"> </w:t>
      </w:r>
      <w:r w:rsidRPr="009C4621">
        <w:t>(infection_id</w:t>
      </w:r>
      <w:proofErr w:type="gramStart"/>
      <w:r w:rsidRPr="009C4621">
        <w:t>)</w:t>
      </w:r>
      <w:r w:rsidR="005A75DB">
        <w:t xml:space="preserve"> </w:t>
      </w:r>
      <w:r w:rsidR="005A75DB" w:rsidRPr="009C4621">
        <w:t>)</w:t>
      </w:r>
      <w:proofErr w:type="gramEnd"/>
      <w:r w:rsidR="005A75DB">
        <w:t xml:space="preserve"> ON UPDATE CASCADE</w:t>
      </w:r>
      <w:r w:rsidRPr="009C4621">
        <w:t xml:space="preserve">    </w:t>
      </w:r>
    </w:p>
    <w:p w:rsidR="003C7ECB" w:rsidRPr="009C4621" w:rsidRDefault="003C7ECB" w:rsidP="003C7ECB">
      <w:pPr>
        <w:pStyle w:val="Default"/>
      </w:pPr>
      <w:r w:rsidRPr="009C4621">
        <w:t xml:space="preserve">    );</w:t>
      </w:r>
    </w:p>
    <w:p w:rsidR="00826BBD" w:rsidRDefault="00826BBD" w:rsidP="003C7ECB">
      <w:pPr>
        <w:pStyle w:val="ListParagraph"/>
      </w:pPr>
    </w:p>
    <w:p w:rsidR="00826BBD" w:rsidRDefault="00826BBD" w:rsidP="003C7ECB">
      <w:pPr>
        <w:pStyle w:val="ListParagraph"/>
      </w:pPr>
    </w:p>
    <w:p w:rsidR="00826BBD" w:rsidRDefault="00826BBD" w:rsidP="003C7ECB">
      <w:pPr>
        <w:pStyle w:val="ListParagraph"/>
      </w:pPr>
    </w:p>
    <w:p w:rsidR="00826BBD" w:rsidRDefault="00826BBD" w:rsidP="003C7ECB">
      <w:pPr>
        <w:pStyle w:val="ListParagraph"/>
      </w:pPr>
    </w:p>
    <w:p w:rsidR="00826BBD" w:rsidRDefault="00826BBD" w:rsidP="003C7ECB">
      <w:pPr>
        <w:pStyle w:val="ListParagraph"/>
      </w:pPr>
    </w:p>
    <w:p w:rsidR="00826BBD" w:rsidRDefault="00826BBD" w:rsidP="003C7ECB">
      <w:pPr>
        <w:pStyle w:val="ListParagraph"/>
      </w:pPr>
    </w:p>
    <w:p w:rsidR="00826BBD" w:rsidRDefault="00826BBD" w:rsidP="003C7ECB">
      <w:pPr>
        <w:pStyle w:val="ListParagraph"/>
      </w:pPr>
      <w:r>
        <w:t>PART C:</w:t>
      </w:r>
    </w:p>
    <w:p w:rsidR="00826BBD" w:rsidRDefault="00826BBD" w:rsidP="00826BBD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>SQL statements for creating sample data that reflects a real-world database application.</w:t>
      </w:r>
    </w:p>
    <w:p w:rsidR="00826BBD" w:rsidRDefault="00826BBD" w:rsidP="00826BBD">
      <w:pPr>
        <w:rPr>
          <w:rFonts w:ascii="ArialMT" w:hAnsi="ArialMT" w:cs="ArialMT"/>
        </w:rPr>
      </w:pPr>
      <w:r w:rsidRPr="00826BBD">
        <w:rPr>
          <w:rFonts w:ascii="ArialMT" w:hAnsi="ArialMT" w:cs="ArialMT"/>
        </w:rPr>
        <w:t>Each relation should contain at least 10 tuples.</w:t>
      </w:r>
    </w:p>
    <w:p w:rsidR="00826BBD" w:rsidRDefault="00826BBD" w:rsidP="00826BBD">
      <w:pPr>
        <w:rPr>
          <w:rFonts w:ascii="ArialMT" w:hAnsi="ArialMT" w:cs="ArialMT"/>
        </w:rPr>
      </w:pPr>
    </w:p>
    <w:p w:rsidR="00826BBD" w:rsidRPr="009C4621" w:rsidRDefault="00826BBD" w:rsidP="00826BBD">
      <w:pPr>
        <w:rPr>
          <w:sz w:val="24"/>
          <w:szCs w:val="24"/>
        </w:rPr>
      </w:pPr>
    </w:p>
    <w:p w:rsidR="00826BBD" w:rsidRPr="00826BBD" w:rsidRDefault="00826BBD" w:rsidP="00826BBD">
      <w:pPr>
        <w:rPr>
          <w:b/>
          <w:sz w:val="24"/>
          <w:szCs w:val="24"/>
          <w:u w:val="single"/>
        </w:rPr>
      </w:pPr>
      <w:r w:rsidRPr="00826BBD">
        <w:rPr>
          <w:b/>
          <w:sz w:val="24"/>
          <w:szCs w:val="24"/>
          <w:u w:val="single"/>
        </w:rPr>
        <w:t>LOCATION TABLE: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location</w:t>
      </w:r>
      <w:proofErr w:type="gramStart"/>
      <w:r w:rsidRPr="00826BBD">
        <w:rPr>
          <w:sz w:val="16"/>
          <w:szCs w:val="24"/>
        </w:rPr>
        <w:t>`(</w:t>
      </w:r>
      <w:proofErr w:type="gramEnd"/>
      <w:r w:rsidRPr="00826BBD">
        <w:rPr>
          <w:sz w:val="16"/>
          <w:szCs w:val="24"/>
        </w:rPr>
        <w:t>`country`, `num_cases`, `case_start_date`, `Population`) VALUES ('USA','10','2021-02-10','100000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location</w:t>
      </w:r>
      <w:proofErr w:type="gramStart"/>
      <w:r w:rsidRPr="00826BBD">
        <w:rPr>
          <w:sz w:val="16"/>
          <w:szCs w:val="24"/>
        </w:rPr>
        <w:t>`(</w:t>
      </w:r>
      <w:proofErr w:type="gramEnd"/>
      <w:r w:rsidRPr="00826BBD">
        <w:rPr>
          <w:sz w:val="16"/>
          <w:szCs w:val="24"/>
        </w:rPr>
        <w:t>`country`, `num_cases`, `case_start_date`, `Population`) VALUES ('italy','100','2021-02-10','100000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location</w:t>
      </w:r>
      <w:proofErr w:type="gramStart"/>
      <w:r w:rsidRPr="00826BBD">
        <w:rPr>
          <w:sz w:val="16"/>
          <w:szCs w:val="24"/>
        </w:rPr>
        <w:t>`(</w:t>
      </w:r>
      <w:proofErr w:type="gramEnd"/>
      <w:r w:rsidRPr="00826BBD">
        <w:rPr>
          <w:sz w:val="16"/>
          <w:szCs w:val="24"/>
        </w:rPr>
        <w:t>`country`, `num_cases`, `case_start_date`, `Population`) VALUES ('japan','100','2021-02-10','100000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location</w:t>
      </w:r>
      <w:proofErr w:type="gramStart"/>
      <w:r w:rsidRPr="00826BBD">
        <w:rPr>
          <w:sz w:val="16"/>
          <w:szCs w:val="24"/>
        </w:rPr>
        <w:t>`(</w:t>
      </w:r>
      <w:proofErr w:type="gramEnd"/>
      <w:r w:rsidRPr="00826BBD">
        <w:rPr>
          <w:sz w:val="16"/>
          <w:szCs w:val="24"/>
        </w:rPr>
        <w:t>`country`, `num_cases`, `case_start_date`, `Population`) VALUES ('pakistan','1100','2021-02-10','100000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location</w:t>
      </w:r>
      <w:proofErr w:type="gramStart"/>
      <w:r w:rsidRPr="00826BBD">
        <w:rPr>
          <w:sz w:val="16"/>
          <w:szCs w:val="24"/>
        </w:rPr>
        <w:t>`(</w:t>
      </w:r>
      <w:proofErr w:type="gramEnd"/>
      <w:r w:rsidRPr="00826BBD">
        <w:rPr>
          <w:sz w:val="16"/>
          <w:szCs w:val="24"/>
        </w:rPr>
        <w:t>`country`, `num_cases`, `case_start_date`, `Population`) VALUES ('india','1100','2021-02-10','100000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location</w:t>
      </w:r>
      <w:proofErr w:type="gramStart"/>
      <w:r w:rsidRPr="00826BBD">
        <w:rPr>
          <w:sz w:val="16"/>
          <w:szCs w:val="24"/>
        </w:rPr>
        <w:t>`(</w:t>
      </w:r>
      <w:proofErr w:type="gramEnd"/>
      <w:r w:rsidRPr="00826BBD">
        <w:rPr>
          <w:sz w:val="16"/>
          <w:szCs w:val="24"/>
        </w:rPr>
        <w:t>`country`, `num_cases`, `case_start_date`, `Population`) VALUES ('china','110000000','2019-02-10','100000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location</w:t>
      </w:r>
      <w:proofErr w:type="gramStart"/>
      <w:r w:rsidRPr="00826BBD">
        <w:rPr>
          <w:sz w:val="16"/>
          <w:szCs w:val="24"/>
        </w:rPr>
        <w:t>`(</w:t>
      </w:r>
      <w:proofErr w:type="gramEnd"/>
      <w:r w:rsidRPr="00826BBD">
        <w:rPr>
          <w:sz w:val="16"/>
          <w:szCs w:val="24"/>
        </w:rPr>
        <w:t>`country`, `num_cases`, `case_start_date`, `Population`) VALUES ('iran','110000000','2019-02-10','100000000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location</w:t>
      </w:r>
      <w:proofErr w:type="gramStart"/>
      <w:r w:rsidRPr="00826BBD">
        <w:rPr>
          <w:sz w:val="16"/>
          <w:szCs w:val="24"/>
        </w:rPr>
        <w:t>`(</w:t>
      </w:r>
      <w:proofErr w:type="gramEnd"/>
      <w:r w:rsidRPr="00826BBD">
        <w:rPr>
          <w:sz w:val="16"/>
          <w:szCs w:val="24"/>
        </w:rPr>
        <w:t>`country`, `num_cases`, `case_start_date`, `Population`) VALUES ('iraq','110000000','2019-02-10','100000000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location</w:t>
      </w:r>
      <w:proofErr w:type="gramStart"/>
      <w:r w:rsidRPr="00826BBD">
        <w:rPr>
          <w:sz w:val="16"/>
          <w:szCs w:val="24"/>
        </w:rPr>
        <w:t>`(</w:t>
      </w:r>
      <w:proofErr w:type="gramEnd"/>
      <w:r w:rsidRPr="00826BBD">
        <w:rPr>
          <w:sz w:val="16"/>
          <w:szCs w:val="24"/>
        </w:rPr>
        <w:t>`country`, `num_cases`, `case_start_date`, `Population`) VALUES ('jordan','110000000','2019-02-10','100000000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location</w:t>
      </w:r>
      <w:proofErr w:type="gramStart"/>
      <w:r w:rsidRPr="00826BBD">
        <w:rPr>
          <w:sz w:val="16"/>
          <w:szCs w:val="24"/>
        </w:rPr>
        <w:t>`(</w:t>
      </w:r>
      <w:proofErr w:type="gramEnd"/>
      <w:r w:rsidRPr="00826BBD">
        <w:rPr>
          <w:sz w:val="16"/>
          <w:szCs w:val="24"/>
        </w:rPr>
        <w:t>`country`, `num_cases`, `case_start_date`, `Population`) VALUES ('England','110000000','2019-02-10','100000000')</w:t>
      </w:r>
    </w:p>
    <w:p w:rsidR="00826BBD" w:rsidRPr="009C4621" w:rsidRDefault="00826BBD" w:rsidP="00826BBD">
      <w:pPr>
        <w:rPr>
          <w:sz w:val="24"/>
          <w:szCs w:val="24"/>
        </w:rPr>
      </w:pPr>
      <w:r w:rsidRPr="00826BBD">
        <w:rPr>
          <w:b/>
          <w:sz w:val="24"/>
          <w:szCs w:val="24"/>
          <w:u w:val="single"/>
        </w:rPr>
        <w:t>USER_INFO TABLE: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user_info`(`user_id`, `Fname`, `Lname`, `age`, `gender`, `email`, `case_start_date`, `country`) VALUES ('1','jhon','wick','12','Male','jhon@gmail.com','2019-12-12','USA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user_info`(`user_id`, `Fname`, `Lname`, `age`, `gender`, `email`, `case_start_date`, `country`) VALUES ('2','jhon2','wick2','12','Male','jhon@gmail.com','2019-12-12','USA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user_info`(`user_id`, `Fname`, `Lname`, `age`, `gender`, `email`, `case_start_date`, `country`) VALUES ('3','jhon3','wick2','12','Male','jhon3@gmail.com','2019-12-12','England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user_info`(`user_id`, `Fname`, `Lname`, `age`, `gender`, `email`, `case_start_date`, `country`) VALUES ('4','jhon4','wick2','12','Male','jhon3@gmail.com','2019-12-12','England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user_info`(`user_id`, `Fname`, `Lname`, `age`, `gender`, `email`, `case_start_date`, `country`) VALUES ('5','jhon42','wick22','12','Male','jhon32@gmail.com','2019-12-12','England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user_info`(`user_id`, `Fname`, `Lname`, `age`, `gender`, `email`, `case_start_date`, `country`) VALUES ('6','jhony','wick22','25','Male','jhon332@gmail.com','2019-12-12','England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lastRenderedPageBreak/>
        <w:t>INSERT INTO `user_info`(`user_id`, `Fname`, `Lname`, `age`, `gender`, `email`, `case_start_date`, `country`) VALUES ('7','jhony','wick22','25','Male','jhon332@gmail.com','2019-12-12','England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user_info`(`user_id`, `Fname`, `Lname`, `age`, `gender`, `email`, `case_start_date`, `country`) VALUES ('8','jhony','wick22','25','Male','jhon332@gmail.com','2019-12-12','England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user_info`(`user_id`, `Fname`, `Lname`, `age`, `gender`, `email`, `case_start_date`, `country`) VALUES ('9','abraham','wick22','25','Male','abraham2@gmail.com','2019-12-12','iran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user_info`(`user_id`, `Fname`, `Lname`, `age`, `gender`, `email`, `case_start_date`, `country`) VALUES ('10','abraham','wick22','25','Male','abraham2@gmail.com','2019-12-12','iran')</w:t>
      </w:r>
    </w:p>
    <w:p w:rsidR="00826BBD" w:rsidRPr="009C4621" w:rsidRDefault="00826BBD" w:rsidP="00826BBD">
      <w:pPr>
        <w:rPr>
          <w:sz w:val="24"/>
          <w:szCs w:val="24"/>
        </w:rPr>
      </w:pPr>
    </w:p>
    <w:p w:rsidR="00826BBD" w:rsidRPr="00826BBD" w:rsidRDefault="00826BBD" w:rsidP="00826BBD">
      <w:pPr>
        <w:rPr>
          <w:b/>
          <w:sz w:val="24"/>
          <w:szCs w:val="24"/>
          <w:u w:val="single"/>
        </w:rPr>
      </w:pPr>
      <w:r w:rsidRPr="00826BBD">
        <w:rPr>
          <w:b/>
          <w:sz w:val="24"/>
          <w:szCs w:val="24"/>
          <w:u w:val="single"/>
        </w:rPr>
        <w:t>INFECTION TABLE: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infection`(`infection_id`, `infection_name`, `infection_rate`, `Number_of_infection`, `medication`) VALUES ('1','Corona','10','23','4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infection`(`infection_id`, `infection_name`, `infection_rate`, `Number_of_infection`, `medication`) VALUES ('2','Corona','100','230','04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infection`(`infection_id`, `infection_name`, `infection_rate`, `Number_of_infection`, `medication`) VALUES ('3','Corona','100','23','40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infection`(`infection_id`, `infection_name`, `infection_rate`, `Number_of_infection`, `medication`) VALUES ('4','Corona','100','23','4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infection`(`infection_id`, `infection_name`, `infection_rate`, `Number_of_infection`, `medication`) VALUES ('5','Corona','140','23','5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infection`(`infection_id`, `infection_name`, `infection_rate`, `Number_of_infection`, `medication`) VALUES ('6','Corona','150','23','4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infection`(`infection_id`, `infection_name`, `infection_rate`, `Number_of_infection`, `medication`) VALUES ('7','Corona','10','23','4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infection`(`infection_id`, `infection_name`, `infection_rate`, `Number_of_infection`, `medication`) VALUES ('8','Corona','180','23','6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infection`(`infection_id`, `infection_name`, `infection_rate`, `Number_of_infection`, `medication`) VALUES ('9','Corona','120','23','9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infection`(`infection_id`, `infection_name`, `infection_rate`, `Number_of_infection`, `medication`) VALUES ('10','Corona','110','23','7')</w:t>
      </w:r>
    </w:p>
    <w:p w:rsidR="00826BBD" w:rsidRDefault="00826BBD" w:rsidP="00826BBD">
      <w:pPr>
        <w:rPr>
          <w:sz w:val="16"/>
          <w:szCs w:val="24"/>
        </w:rPr>
      </w:pPr>
    </w:p>
    <w:p w:rsidR="00826BBD" w:rsidRDefault="00826BBD" w:rsidP="00826BBD">
      <w:pPr>
        <w:rPr>
          <w:sz w:val="16"/>
          <w:szCs w:val="24"/>
        </w:rPr>
      </w:pPr>
    </w:p>
    <w:p w:rsidR="00826BBD" w:rsidRDefault="00826BBD" w:rsidP="00826BBD">
      <w:pPr>
        <w:rPr>
          <w:sz w:val="16"/>
          <w:szCs w:val="24"/>
        </w:rPr>
      </w:pPr>
    </w:p>
    <w:p w:rsidR="00826BBD" w:rsidRDefault="00826BBD" w:rsidP="00826BBD">
      <w:pPr>
        <w:rPr>
          <w:sz w:val="16"/>
          <w:szCs w:val="24"/>
        </w:rPr>
      </w:pPr>
    </w:p>
    <w:p w:rsidR="00826BBD" w:rsidRDefault="00826BBD" w:rsidP="00826BBD">
      <w:pPr>
        <w:rPr>
          <w:sz w:val="16"/>
          <w:szCs w:val="24"/>
        </w:rPr>
      </w:pPr>
    </w:p>
    <w:p w:rsidR="00826BBD" w:rsidRDefault="00826BBD" w:rsidP="00826BBD">
      <w:pPr>
        <w:rPr>
          <w:sz w:val="16"/>
          <w:szCs w:val="24"/>
        </w:rPr>
      </w:pPr>
    </w:p>
    <w:p w:rsidR="00826BBD" w:rsidRDefault="00826BBD" w:rsidP="00826BBD">
      <w:pPr>
        <w:rPr>
          <w:sz w:val="16"/>
          <w:szCs w:val="24"/>
        </w:rPr>
      </w:pPr>
    </w:p>
    <w:p w:rsidR="00826BBD" w:rsidRDefault="00826BBD" w:rsidP="00826BBD">
      <w:pPr>
        <w:rPr>
          <w:sz w:val="16"/>
          <w:szCs w:val="24"/>
        </w:rPr>
      </w:pPr>
    </w:p>
    <w:p w:rsidR="00826BBD" w:rsidRDefault="00826BBD" w:rsidP="00826BBD">
      <w:pPr>
        <w:rPr>
          <w:sz w:val="16"/>
          <w:szCs w:val="24"/>
        </w:rPr>
      </w:pPr>
    </w:p>
    <w:p w:rsidR="00826BBD" w:rsidRDefault="00826BBD" w:rsidP="00826BBD">
      <w:pPr>
        <w:rPr>
          <w:sz w:val="16"/>
          <w:szCs w:val="24"/>
        </w:rPr>
      </w:pPr>
    </w:p>
    <w:p w:rsidR="00826BBD" w:rsidRPr="00826BBD" w:rsidRDefault="00826BBD" w:rsidP="00826BBD">
      <w:pPr>
        <w:rPr>
          <w:sz w:val="16"/>
          <w:szCs w:val="24"/>
        </w:rPr>
      </w:pPr>
    </w:p>
    <w:p w:rsidR="00826BBD" w:rsidRPr="00826BBD" w:rsidRDefault="00826BBD" w:rsidP="00826BBD">
      <w:pPr>
        <w:rPr>
          <w:b/>
          <w:sz w:val="28"/>
          <w:szCs w:val="24"/>
          <w:u w:val="single"/>
        </w:rPr>
      </w:pPr>
      <w:r w:rsidRPr="00826BBD">
        <w:rPr>
          <w:b/>
          <w:sz w:val="28"/>
          <w:szCs w:val="24"/>
          <w:u w:val="single"/>
        </w:rPr>
        <w:t>HOSPITAL TABLE: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hospital`(`Hospital_name`, `infection_id`, `available_bed`, `Total_bed`, `occup_bed`, `covid_test`, `country`) VALUES ('General Hospital','1','10</w:t>
      </w:r>
      <w:r w:rsidR="00F846AE">
        <w:rPr>
          <w:sz w:val="16"/>
          <w:szCs w:val="24"/>
        </w:rPr>
        <w:t>00','1500','500','+ve','USA</w:t>
      </w:r>
      <w:r w:rsidRPr="00826BBD">
        <w:rPr>
          <w:sz w:val="16"/>
          <w:szCs w:val="24"/>
        </w:rPr>
        <w:t>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hospital`(`Hospital_name`, `infection_id`, `available_bed`, `Total_bed`, `occup_bed`, `covid_test`, `country`) VALUES ('</w:t>
      </w:r>
      <w:r w:rsidR="004C1994">
        <w:rPr>
          <w:sz w:val="16"/>
          <w:szCs w:val="24"/>
        </w:rPr>
        <w:t>Health care</w:t>
      </w:r>
      <w:r w:rsidRPr="00826BBD">
        <w:rPr>
          <w:sz w:val="16"/>
          <w:szCs w:val="24"/>
        </w:rPr>
        <w:t xml:space="preserve"> Hospital','1','100</w:t>
      </w:r>
      <w:r w:rsidR="00F846AE">
        <w:rPr>
          <w:sz w:val="16"/>
          <w:szCs w:val="24"/>
        </w:rPr>
        <w:t>0','1500','500','+ve','USA</w:t>
      </w:r>
      <w:r w:rsidRPr="00826BBD">
        <w:rPr>
          <w:sz w:val="16"/>
          <w:szCs w:val="24"/>
        </w:rPr>
        <w:t>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hospital`(`Hospital_name`, `infection_id`, `available_bed`, `Total_bed`, `occup_bed`, `covid_test`, `country`) VALUES ('</w:t>
      </w:r>
      <w:r w:rsidR="004C1994">
        <w:rPr>
          <w:sz w:val="16"/>
          <w:szCs w:val="24"/>
        </w:rPr>
        <w:t>Health care</w:t>
      </w:r>
      <w:r w:rsidRPr="00826BBD">
        <w:rPr>
          <w:sz w:val="16"/>
          <w:szCs w:val="24"/>
        </w:rPr>
        <w:t xml:space="preserve"> Hospital','1','</w:t>
      </w:r>
      <w:r w:rsidR="00F846AE">
        <w:rPr>
          <w:sz w:val="16"/>
          <w:szCs w:val="24"/>
        </w:rPr>
        <w:t>1000','1500','500','+ve','USA</w:t>
      </w:r>
      <w:r w:rsidRPr="00826BBD">
        <w:rPr>
          <w:sz w:val="16"/>
          <w:szCs w:val="24"/>
        </w:rPr>
        <w:t>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hospital`(`Hospital_name`, `infection_id`, `available_bed`, `Total_bed`, `occup_bed`, `covid_test`, `country`) VALUES ('city Hospital','1','1000','1500','500','+ve',</w:t>
      </w:r>
      <w:r w:rsidR="00F846AE" w:rsidRPr="00F846AE">
        <w:rPr>
          <w:sz w:val="16"/>
          <w:szCs w:val="24"/>
        </w:rPr>
        <w:t xml:space="preserve"> </w:t>
      </w:r>
      <w:r w:rsidR="00F846AE">
        <w:rPr>
          <w:sz w:val="16"/>
          <w:szCs w:val="24"/>
        </w:rPr>
        <w:t>USA</w:t>
      </w:r>
      <w:r w:rsidRPr="00826BBD">
        <w:rPr>
          <w:sz w:val="16"/>
          <w:szCs w:val="24"/>
        </w:rPr>
        <w:t>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hospital`(`Hospital_name`, `infection_id`, `available_bed`, `Total_bed`, `occup_bed`, `covid_test`, `country`) VALUES (</w:t>
      </w:r>
      <w:r w:rsidR="004C1994">
        <w:rPr>
          <w:sz w:val="16"/>
          <w:szCs w:val="24"/>
        </w:rPr>
        <w:t xml:space="preserve">‘Health care </w:t>
      </w:r>
      <w:r w:rsidRPr="00826BBD">
        <w:rPr>
          <w:sz w:val="16"/>
          <w:szCs w:val="24"/>
        </w:rPr>
        <w:t>Hospital','1','1000','1500','500','+ve',</w:t>
      </w:r>
      <w:r w:rsidR="00F846AE" w:rsidRPr="00F846AE">
        <w:rPr>
          <w:sz w:val="16"/>
          <w:szCs w:val="24"/>
        </w:rPr>
        <w:t xml:space="preserve"> </w:t>
      </w:r>
      <w:r w:rsidR="00F846AE">
        <w:rPr>
          <w:sz w:val="16"/>
          <w:szCs w:val="24"/>
        </w:rPr>
        <w:t>USA</w:t>
      </w:r>
      <w:r w:rsidRPr="00826BBD">
        <w:rPr>
          <w:sz w:val="16"/>
          <w:szCs w:val="24"/>
        </w:rPr>
        <w:t>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hospital`(`Hospital_name`, `infection_id`, `available_bed`, `Total_bed`, `occup_bed`, `covid_test`, `country`) VALUES ('head Hospital','1','1000','1500','500','-ve',</w:t>
      </w:r>
      <w:r w:rsidR="00F846AE" w:rsidRPr="00F846AE">
        <w:rPr>
          <w:sz w:val="16"/>
          <w:szCs w:val="24"/>
        </w:rPr>
        <w:t xml:space="preserve"> </w:t>
      </w:r>
      <w:r w:rsidR="004C1994">
        <w:rPr>
          <w:sz w:val="16"/>
          <w:szCs w:val="24"/>
        </w:rPr>
        <w:t>‘</w:t>
      </w:r>
      <w:r w:rsidR="00F846AE">
        <w:rPr>
          <w:sz w:val="16"/>
          <w:szCs w:val="24"/>
        </w:rPr>
        <w:t>USA</w:t>
      </w:r>
      <w:r w:rsidR="004C1994">
        <w:rPr>
          <w:sz w:val="16"/>
          <w:szCs w:val="24"/>
        </w:rPr>
        <w:t>’</w:t>
      </w:r>
      <w:r w:rsidRPr="00826BBD">
        <w:rPr>
          <w:sz w:val="16"/>
          <w:szCs w:val="24"/>
        </w:rPr>
        <w:t>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hospital`(`Hospital_name`, `infection_id`, `available_bed`, `Total_bed`, `occup_bed`, `covid_test`, `country`) VALUES ('</w:t>
      </w:r>
      <w:r w:rsidR="004C1994">
        <w:rPr>
          <w:sz w:val="16"/>
          <w:szCs w:val="24"/>
        </w:rPr>
        <w:t xml:space="preserve">WWI </w:t>
      </w:r>
      <w:r w:rsidRPr="00826BBD">
        <w:rPr>
          <w:sz w:val="16"/>
          <w:szCs w:val="24"/>
        </w:rPr>
        <w:t>Hospital','1','1000','1500','500','+ve','</w:t>
      </w:r>
      <w:r w:rsidR="004C1994" w:rsidRPr="004C1994">
        <w:rPr>
          <w:sz w:val="16"/>
          <w:szCs w:val="24"/>
        </w:rPr>
        <w:t xml:space="preserve"> </w:t>
      </w:r>
      <w:r w:rsidR="004C1994">
        <w:rPr>
          <w:sz w:val="16"/>
          <w:szCs w:val="24"/>
        </w:rPr>
        <w:t>USA</w:t>
      </w:r>
      <w:r w:rsidR="004C1994" w:rsidRPr="00826BBD">
        <w:rPr>
          <w:sz w:val="16"/>
          <w:szCs w:val="24"/>
        </w:rPr>
        <w:t xml:space="preserve"> </w:t>
      </w:r>
      <w:r w:rsidRPr="00826BBD">
        <w:rPr>
          <w:sz w:val="16"/>
          <w:szCs w:val="24"/>
        </w:rPr>
        <w:t>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hospital`(`Hospital_name`, `infection_id`, `available_bed`, `Total_bed`, `occup_bed`, `co</w:t>
      </w:r>
      <w:r w:rsidR="004C1994">
        <w:rPr>
          <w:sz w:val="16"/>
          <w:szCs w:val="24"/>
        </w:rPr>
        <w:t xml:space="preserve">vid_test`, `country`) VALUES ('WWI </w:t>
      </w:r>
      <w:r w:rsidRPr="00826BBD">
        <w:rPr>
          <w:sz w:val="16"/>
          <w:szCs w:val="24"/>
        </w:rPr>
        <w:t>Hospital','1','1000','1500','500','+ve','</w:t>
      </w:r>
      <w:r w:rsidR="004C1994" w:rsidRPr="004C1994">
        <w:rPr>
          <w:sz w:val="16"/>
          <w:szCs w:val="24"/>
        </w:rPr>
        <w:t xml:space="preserve"> </w:t>
      </w:r>
      <w:r w:rsidR="004C1994">
        <w:rPr>
          <w:sz w:val="16"/>
          <w:szCs w:val="24"/>
        </w:rPr>
        <w:t>USA</w:t>
      </w:r>
      <w:r w:rsidR="004C1994" w:rsidRPr="00826BBD">
        <w:rPr>
          <w:sz w:val="16"/>
          <w:szCs w:val="24"/>
        </w:rPr>
        <w:t xml:space="preserve"> </w:t>
      </w:r>
      <w:r w:rsidRPr="00826BBD">
        <w:rPr>
          <w:sz w:val="16"/>
          <w:szCs w:val="24"/>
        </w:rPr>
        <w:t>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hospital`(`Hospital_name`, `infection_id`, `available_bed`, `Total_bed`, `occup_bed`, `covid_test`, `country`) VALUES ('arsifHospital',</w:t>
      </w:r>
      <w:r w:rsidR="004C1994">
        <w:rPr>
          <w:sz w:val="16"/>
          <w:szCs w:val="24"/>
        </w:rPr>
        <w:t>'1','1000','1500','500','-ve','</w:t>
      </w:r>
      <w:r w:rsidR="004C1994" w:rsidRPr="004C1994">
        <w:rPr>
          <w:sz w:val="16"/>
          <w:szCs w:val="24"/>
        </w:rPr>
        <w:t xml:space="preserve"> </w:t>
      </w:r>
      <w:r w:rsidR="004C1994">
        <w:rPr>
          <w:sz w:val="16"/>
          <w:szCs w:val="24"/>
        </w:rPr>
        <w:t>USA</w:t>
      </w:r>
      <w:r w:rsidR="004C1994" w:rsidRPr="00826BBD">
        <w:rPr>
          <w:sz w:val="16"/>
          <w:szCs w:val="24"/>
        </w:rPr>
        <w:t xml:space="preserve"> </w:t>
      </w:r>
      <w:r w:rsidRPr="00826BBD">
        <w:rPr>
          <w:sz w:val="16"/>
          <w:szCs w:val="24"/>
        </w:rPr>
        <w:t>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hospital`(`Hospital_name`, `infection_id`, `available_bed`, `Total_bed`, `occup_bed`, `covid_test`, `country`) VALUES ('</w:t>
      </w:r>
      <w:r w:rsidR="004C1994">
        <w:rPr>
          <w:sz w:val="16"/>
          <w:szCs w:val="24"/>
        </w:rPr>
        <w:t>Health care</w:t>
      </w:r>
      <w:bookmarkStart w:id="0" w:name="_GoBack"/>
      <w:bookmarkEnd w:id="0"/>
      <w:r w:rsidRPr="00826BBD">
        <w:rPr>
          <w:sz w:val="16"/>
          <w:szCs w:val="24"/>
        </w:rPr>
        <w:t xml:space="preserve"> Hospital','1','1000','1500','500','+ve','</w:t>
      </w:r>
      <w:r w:rsidR="004C1994" w:rsidRPr="004C1994">
        <w:rPr>
          <w:sz w:val="16"/>
          <w:szCs w:val="24"/>
        </w:rPr>
        <w:t xml:space="preserve"> </w:t>
      </w:r>
      <w:r w:rsidR="004C1994">
        <w:rPr>
          <w:sz w:val="16"/>
          <w:szCs w:val="24"/>
        </w:rPr>
        <w:t>USA</w:t>
      </w:r>
      <w:r w:rsidR="004C1994">
        <w:rPr>
          <w:sz w:val="16"/>
          <w:szCs w:val="24"/>
        </w:rPr>
        <w:t>’</w:t>
      </w:r>
      <w:r w:rsidRPr="00826BBD">
        <w:rPr>
          <w:sz w:val="16"/>
          <w:szCs w:val="24"/>
        </w:rPr>
        <w:t>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hospital`(`Hospital_name`, `infection_id`, `available_bed`, `Total_bed`, `occup_bed`, `covid_test`, `country`) VALUES ('jingoHospital','1','1000','1500','500','-ve','</w:t>
      </w:r>
      <w:r w:rsidR="004C1994" w:rsidRPr="004C1994">
        <w:rPr>
          <w:sz w:val="16"/>
          <w:szCs w:val="24"/>
        </w:rPr>
        <w:t xml:space="preserve"> </w:t>
      </w:r>
      <w:r w:rsidR="004C1994">
        <w:rPr>
          <w:sz w:val="16"/>
          <w:szCs w:val="24"/>
        </w:rPr>
        <w:t>USA</w:t>
      </w:r>
      <w:r w:rsidR="004C1994" w:rsidRPr="00826BBD">
        <w:rPr>
          <w:sz w:val="16"/>
          <w:szCs w:val="24"/>
        </w:rPr>
        <w:t xml:space="preserve"> </w:t>
      </w:r>
      <w:r w:rsidRPr="00826BBD">
        <w:rPr>
          <w:sz w:val="16"/>
          <w:szCs w:val="24"/>
        </w:rPr>
        <w:t>')</w:t>
      </w:r>
    </w:p>
    <w:p w:rsidR="00826BBD" w:rsidRPr="00826BBD" w:rsidRDefault="00826BBD" w:rsidP="00826BBD">
      <w:pPr>
        <w:rPr>
          <w:b/>
          <w:sz w:val="36"/>
          <w:szCs w:val="24"/>
          <w:u w:val="single"/>
        </w:rPr>
      </w:pPr>
      <w:r w:rsidRPr="00826BBD">
        <w:rPr>
          <w:b/>
          <w:sz w:val="36"/>
          <w:szCs w:val="24"/>
          <w:u w:val="single"/>
        </w:rPr>
        <w:t>PATIENT TABLE: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patient`(`patient_id`, `patient_email`, `sickness_type`, `severity`, `Hospital_name`, `age_range`) VALUES ('1','jhon@gmail.com','fever','full','city Hospital','20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patient`(`patient_id`, `patient_email`, `sickness_type`, `severity`, `Hospital_name`, `age_range`) VALUES ('2','jhon1@gmail.com','fever','full','city Hospital','20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patient`(`patient_id`, `patient_email`, `sickness_type`, `severity`, `Hospital_name`, `age_range`) VALUES ('3','jhon2@gmail.com','fever','full','city Hospital','30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patient`(`patient_id`, `patient_email`, `sickness_type`, `severity`, `Hospital_name`, `age_range`) VALUES ('4','jhon@gmail.com','pain in head','full','city Hospital','20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patient`(`patient_id`, `patient_email`, `sickness_type`, `severity`, `Hospital_name`, `age_range`) VALUES ('5','jhon@gmail.com','fever','full','city Hospital','400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patient`(`patient_id`, `patient_email`, `sickness_type`, `severity`, `Hospital_name`, `age_range`) VALUES ('6','jhon@gmail.com','fever','full','city Hospital','20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patient`(`patient_id`, `patient_email`, `sickness_type`, `severity`, `Hospital_name`, `age_range`) VALUES ('7','jhon@gmail.com','fever','full','general Hospital','20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patient`(`patient_id`, `patient_email`, `sickness_type`, `severity`, `Hospital_name`, `age_range`) VALUES ('8','jhon@gmail.com','fever','full','city Hospital','20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lastRenderedPageBreak/>
        <w:t>INSERT INTO `patient`(`patient_id`, `patient_email`, `sickness_type`, `severity`, `Hospital_name`, `age_range`) VALUES ('9','jhon@gmail.com','fever','full','city Hospital','20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patient`(`patient_id`, `patient_email`, `sickness_type`, `severity`, `Hospital_name`, `age_range`) VALUES ('10','jhon@gmail.com','fever','full','arif Hospital','20')</w:t>
      </w:r>
    </w:p>
    <w:p w:rsidR="00826BBD" w:rsidRDefault="00826BBD" w:rsidP="00826BBD">
      <w:pPr>
        <w:rPr>
          <w:b/>
          <w:sz w:val="28"/>
          <w:szCs w:val="24"/>
          <w:u w:val="single"/>
        </w:rPr>
      </w:pPr>
      <w:r w:rsidRPr="00826BBD">
        <w:rPr>
          <w:b/>
          <w:sz w:val="28"/>
          <w:szCs w:val="24"/>
          <w:u w:val="single"/>
        </w:rPr>
        <w:t>DOCTOR</w:t>
      </w:r>
      <w:r>
        <w:rPr>
          <w:b/>
          <w:sz w:val="28"/>
          <w:szCs w:val="24"/>
          <w:u w:val="single"/>
        </w:rPr>
        <w:t xml:space="preserve"> TABLE</w:t>
      </w:r>
      <w:r w:rsidRPr="00826BBD">
        <w:rPr>
          <w:b/>
          <w:sz w:val="28"/>
          <w:szCs w:val="24"/>
          <w:u w:val="single"/>
        </w:rPr>
        <w:t>: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doctor</w:t>
      </w:r>
      <w:proofErr w:type="gramStart"/>
      <w:r w:rsidRPr="00826BBD">
        <w:rPr>
          <w:sz w:val="16"/>
          <w:szCs w:val="24"/>
        </w:rPr>
        <w:t>`(</w:t>
      </w:r>
      <w:proofErr w:type="gramEnd"/>
      <w:r w:rsidRPr="00826BBD">
        <w:rPr>
          <w:sz w:val="16"/>
          <w:szCs w:val="24"/>
        </w:rPr>
        <w:t>`doctor_id`, `doctor_name`, `qualification`, `salary`, `Hospital_name`) VALUES ('1','ahmad','MBBS','1000$','city Hospital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doctor</w:t>
      </w:r>
      <w:proofErr w:type="gramStart"/>
      <w:r w:rsidRPr="00826BBD">
        <w:rPr>
          <w:sz w:val="16"/>
          <w:szCs w:val="24"/>
        </w:rPr>
        <w:t>`(</w:t>
      </w:r>
      <w:proofErr w:type="gramEnd"/>
      <w:r w:rsidRPr="00826BBD">
        <w:rPr>
          <w:sz w:val="16"/>
          <w:szCs w:val="24"/>
        </w:rPr>
        <w:t>`doctor_id`, `doctor_name`, `qualification`, `salary`, `Hospital_name`) VALUES ('2','ahmadali','MBBS','1000$','city Hospital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doctor</w:t>
      </w:r>
      <w:proofErr w:type="gramStart"/>
      <w:r w:rsidRPr="00826BBD">
        <w:rPr>
          <w:sz w:val="16"/>
          <w:szCs w:val="24"/>
        </w:rPr>
        <w:t>`(</w:t>
      </w:r>
      <w:proofErr w:type="gramEnd"/>
      <w:r w:rsidRPr="00826BBD">
        <w:rPr>
          <w:sz w:val="16"/>
          <w:szCs w:val="24"/>
        </w:rPr>
        <w:t>`doctor_id`, `doctor_name`, `qualification`, `salary`, `Hospital_name`) VALUES ('3','ahmadfarooq','MBBS','1000$','city Hospital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doctor</w:t>
      </w:r>
      <w:proofErr w:type="gramStart"/>
      <w:r w:rsidRPr="00826BBD">
        <w:rPr>
          <w:sz w:val="16"/>
          <w:szCs w:val="24"/>
        </w:rPr>
        <w:t>`(</w:t>
      </w:r>
      <w:proofErr w:type="gramEnd"/>
      <w:r w:rsidRPr="00826BBD">
        <w:rPr>
          <w:sz w:val="16"/>
          <w:szCs w:val="24"/>
        </w:rPr>
        <w:t>`doctor_id`, `doctor_name`, `qualification`, `salary`, `Hospital_name`) VALUES ('4','ahmad jamal','MBBS','1000$','general Hospital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doctor</w:t>
      </w:r>
      <w:proofErr w:type="gramStart"/>
      <w:r w:rsidRPr="00826BBD">
        <w:rPr>
          <w:sz w:val="16"/>
          <w:szCs w:val="24"/>
        </w:rPr>
        <w:t>`(</w:t>
      </w:r>
      <w:proofErr w:type="gramEnd"/>
      <w:r w:rsidRPr="00826BBD">
        <w:rPr>
          <w:sz w:val="16"/>
          <w:szCs w:val="24"/>
        </w:rPr>
        <w:t>`doctor_id`, `doctor_name`, `qualification`, `salary`, `Hospital_name`) VALUES ('5','ahmad usman','MBBS','1000$','city Hospital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doctor</w:t>
      </w:r>
      <w:proofErr w:type="gramStart"/>
      <w:r w:rsidRPr="00826BBD">
        <w:rPr>
          <w:sz w:val="16"/>
          <w:szCs w:val="24"/>
        </w:rPr>
        <w:t>`(</w:t>
      </w:r>
      <w:proofErr w:type="gramEnd"/>
      <w:r w:rsidRPr="00826BBD">
        <w:rPr>
          <w:sz w:val="16"/>
          <w:szCs w:val="24"/>
        </w:rPr>
        <w:t>`doctor_id`, `doctor_name`, `qualification`, `salary`, `Hospital_name`) VALUES ('6','ahmad furqan','MBBS','1000$','city Hospital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doctor</w:t>
      </w:r>
      <w:proofErr w:type="gramStart"/>
      <w:r w:rsidRPr="00826BBD">
        <w:rPr>
          <w:sz w:val="16"/>
          <w:szCs w:val="24"/>
        </w:rPr>
        <w:t>`(</w:t>
      </w:r>
      <w:proofErr w:type="gramEnd"/>
      <w:r w:rsidRPr="00826BBD">
        <w:rPr>
          <w:sz w:val="16"/>
          <w:szCs w:val="24"/>
        </w:rPr>
        <w:t>`doctor_id`, `doctor_name`, `qualification`, `salary`, `Hospital_name`) VALUES ('7','ahmad misbah','MBBS','1000$','arif Hospital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doctor</w:t>
      </w:r>
      <w:proofErr w:type="gramStart"/>
      <w:r w:rsidRPr="00826BBD">
        <w:rPr>
          <w:sz w:val="16"/>
          <w:szCs w:val="24"/>
        </w:rPr>
        <w:t>`(</w:t>
      </w:r>
      <w:proofErr w:type="gramEnd"/>
      <w:r w:rsidRPr="00826BBD">
        <w:rPr>
          <w:sz w:val="16"/>
          <w:szCs w:val="24"/>
        </w:rPr>
        <w:t>`doctor_id`, `doctor_name`, `qualification`, `salary`, `Hospital_name`) VALUES ('8','ahmad umer','MBBS','1000$','city Hospital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doctor</w:t>
      </w:r>
      <w:proofErr w:type="gramStart"/>
      <w:r w:rsidRPr="00826BBD">
        <w:rPr>
          <w:sz w:val="16"/>
          <w:szCs w:val="24"/>
        </w:rPr>
        <w:t>`(</w:t>
      </w:r>
      <w:proofErr w:type="gramEnd"/>
      <w:r w:rsidRPr="00826BBD">
        <w:rPr>
          <w:sz w:val="16"/>
          <w:szCs w:val="24"/>
        </w:rPr>
        <w:t>`doctor_id`, `doctor_name`, `qualification`, `salary`, `Hospital_name`) VALUES ('9','ahmad ali','MBBS','1000$','city Hospital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doctor</w:t>
      </w:r>
      <w:proofErr w:type="gramStart"/>
      <w:r w:rsidRPr="00826BBD">
        <w:rPr>
          <w:sz w:val="16"/>
          <w:szCs w:val="24"/>
        </w:rPr>
        <w:t>`(</w:t>
      </w:r>
      <w:proofErr w:type="gramEnd"/>
      <w:r w:rsidRPr="00826BBD">
        <w:rPr>
          <w:sz w:val="16"/>
          <w:szCs w:val="24"/>
        </w:rPr>
        <w:t>`doctor_id`, `doctor_name`, `qualification`, `salary`, `Hospital_name`) VALUES ('10','usman ahmad','MBBS','1000$','city Hospital')</w:t>
      </w:r>
    </w:p>
    <w:p w:rsidR="00826BBD" w:rsidRPr="00826BBD" w:rsidRDefault="00826BBD" w:rsidP="00826BBD">
      <w:pPr>
        <w:rPr>
          <w:sz w:val="16"/>
          <w:szCs w:val="24"/>
        </w:rPr>
      </w:pPr>
      <w:r>
        <w:rPr>
          <w:sz w:val="16"/>
          <w:szCs w:val="24"/>
        </w:rPr>
        <w:t>ALLERGIC_HISTORY TABLE</w:t>
      </w:r>
    </w:p>
    <w:p w:rsidR="00826BBD" w:rsidRPr="00826BBD" w:rsidRDefault="00826BBD" w:rsidP="00826BBD">
      <w:pPr>
        <w:rPr>
          <w:sz w:val="16"/>
          <w:szCs w:val="24"/>
        </w:rPr>
      </w:pPr>
    </w:p>
    <w:p w:rsidR="00826BBD" w:rsidRPr="00826BBD" w:rsidRDefault="00826BBD" w:rsidP="00826BBD">
      <w:pPr>
        <w:rPr>
          <w:sz w:val="16"/>
          <w:szCs w:val="24"/>
        </w:rPr>
      </w:pPr>
    </w:p>
    <w:p w:rsidR="00826BBD" w:rsidRPr="00826BBD" w:rsidRDefault="00826BBD" w:rsidP="00826BBD">
      <w:pPr>
        <w:rPr>
          <w:b/>
          <w:sz w:val="28"/>
          <w:szCs w:val="24"/>
          <w:u w:val="single"/>
        </w:rPr>
      </w:pPr>
      <w:r w:rsidRPr="00826BBD">
        <w:rPr>
          <w:b/>
          <w:sz w:val="28"/>
          <w:szCs w:val="24"/>
          <w:u w:val="single"/>
        </w:rPr>
        <w:t>ALLERGIC HISTORY TABLE: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allergic_history</w:t>
      </w:r>
      <w:proofErr w:type="gramStart"/>
      <w:r w:rsidRPr="00826BBD">
        <w:rPr>
          <w:sz w:val="16"/>
          <w:szCs w:val="24"/>
        </w:rPr>
        <w:t>`(</w:t>
      </w:r>
      <w:proofErr w:type="gramEnd"/>
      <w:r w:rsidRPr="00826BBD">
        <w:rPr>
          <w:sz w:val="16"/>
          <w:szCs w:val="24"/>
        </w:rPr>
        <w:t>`patient_id`, `allergy_name`, `Type`) VALUES ('1','Allergic rhinitis','c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allergic_history`(`patient_id`, `allergy_name`, `Type`) VALUES ('2','Allergic rhinitis','B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allergic_history</w:t>
      </w:r>
      <w:proofErr w:type="gramStart"/>
      <w:r w:rsidRPr="00826BBD">
        <w:rPr>
          <w:sz w:val="16"/>
          <w:szCs w:val="24"/>
        </w:rPr>
        <w:t>`(</w:t>
      </w:r>
      <w:proofErr w:type="gramEnd"/>
      <w:r w:rsidRPr="00826BBD">
        <w:rPr>
          <w:sz w:val="16"/>
          <w:szCs w:val="24"/>
        </w:rPr>
        <w:t>`patient_id`, `allergy_name`, `Type`) VALUES ('3','Allergic rhinitis','c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allergic_history</w:t>
      </w:r>
      <w:proofErr w:type="gramStart"/>
      <w:r w:rsidRPr="00826BBD">
        <w:rPr>
          <w:sz w:val="16"/>
          <w:szCs w:val="24"/>
        </w:rPr>
        <w:t>`(</w:t>
      </w:r>
      <w:proofErr w:type="gramEnd"/>
      <w:r w:rsidRPr="00826BBD">
        <w:rPr>
          <w:sz w:val="16"/>
          <w:szCs w:val="24"/>
        </w:rPr>
        <w:t>`patient_id`, `allergy_name`, `Type`) VALUES ('4','Allergic rhinitis','A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allergic_history</w:t>
      </w:r>
      <w:proofErr w:type="gramStart"/>
      <w:r w:rsidRPr="00826BBD">
        <w:rPr>
          <w:sz w:val="16"/>
          <w:szCs w:val="24"/>
        </w:rPr>
        <w:t>`(</w:t>
      </w:r>
      <w:proofErr w:type="gramEnd"/>
      <w:r w:rsidRPr="00826BBD">
        <w:rPr>
          <w:sz w:val="16"/>
          <w:szCs w:val="24"/>
        </w:rPr>
        <w:t>`patient_id`, `allergy_name`, `Type`) VALUES ('5','Allergic rhinitis','c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allergic_history</w:t>
      </w:r>
      <w:proofErr w:type="gramStart"/>
      <w:r w:rsidRPr="00826BBD">
        <w:rPr>
          <w:sz w:val="16"/>
          <w:szCs w:val="24"/>
        </w:rPr>
        <w:t>`(</w:t>
      </w:r>
      <w:proofErr w:type="gramEnd"/>
      <w:r w:rsidRPr="00826BBD">
        <w:rPr>
          <w:sz w:val="16"/>
          <w:szCs w:val="24"/>
        </w:rPr>
        <w:t>`patient_id`, `allergy_name`, `Type`) VALUES ('6','Allergic rhinitis','c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allergic_history</w:t>
      </w:r>
      <w:proofErr w:type="gramStart"/>
      <w:r w:rsidRPr="00826BBD">
        <w:rPr>
          <w:sz w:val="16"/>
          <w:szCs w:val="24"/>
        </w:rPr>
        <w:t>`(</w:t>
      </w:r>
      <w:proofErr w:type="gramEnd"/>
      <w:r w:rsidRPr="00826BBD">
        <w:rPr>
          <w:sz w:val="16"/>
          <w:szCs w:val="24"/>
        </w:rPr>
        <w:t>`patient_id`, `allergy_name`, `Type`) VALUES ('7','Allergic rhinitis','B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allergic_history</w:t>
      </w:r>
      <w:proofErr w:type="gramStart"/>
      <w:r w:rsidRPr="00826BBD">
        <w:rPr>
          <w:sz w:val="16"/>
          <w:szCs w:val="24"/>
        </w:rPr>
        <w:t>`(</w:t>
      </w:r>
      <w:proofErr w:type="gramEnd"/>
      <w:r w:rsidRPr="00826BBD">
        <w:rPr>
          <w:sz w:val="16"/>
          <w:szCs w:val="24"/>
        </w:rPr>
        <w:t>`patient_id`, `allergy_name`, `Type`) VALUES ('8','Allergic rhinitis','c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allergic_history</w:t>
      </w:r>
      <w:proofErr w:type="gramStart"/>
      <w:r w:rsidRPr="00826BBD">
        <w:rPr>
          <w:sz w:val="16"/>
          <w:szCs w:val="24"/>
        </w:rPr>
        <w:t>`(</w:t>
      </w:r>
      <w:proofErr w:type="gramEnd"/>
      <w:r w:rsidRPr="00826BBD">
        <w:rPr>
          <w:sz w:val="16"/>
          <w:szCs w:val="24"/>
        </w:rPr>
        <w:t>`patient_id`, `allergy_name`, `Type`) VALUES ('9','Allergic rhinitis','A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allergic_history</w:t>
      </w:r>
      <w:proofErr w:type="gramStart"/>
      <w:r w:rsidRPr="00826BBD">
        <w:rPr>
          <w:sz w:val="16"/>
          <w:szCs w:val="24"/>
        </w:rPr>
        <w:t>`(</w:t>
      </w:r>
      <w:proofErr w:type="gramEnd"/>
      <w:r w:rsidRPr="00826BBD">
        <w:rPr>
          <w:sz w:val="16"/>
          <w:szCs w:val="24"/>
        </w:rPr>
        <w:t>`patient_id`, `allergy_name`, `Type`) VALUES ('10','Allergic rhinitis','c')</w:t>
      </w:r>
    </w:p>
    <w:p w:rsidR="00826BBD" w:rsidRDefault="00826BBD" w:rsidP="00826BBD">
      <w:pPr>
        <w:rPr>
          <w:sz w:val="16"/>
          <w:szCs w:val="24"/>
        </w:rPr>
      </w:pPr>
    </w:p>
    <w:p w:rsidR="00826BBD" w:rsidRPr="00826BBD" w:rsidRDefault="00826BBD" w:rsidP="00826BBD">
      <w:pPr>
        <w:rPr>
          <w:b/>
          <w:sz w:val="44"/>
          <w:szCs w:val="24"/>
          <w:u w:val="single"/>
        </w:rPr>
      </w:pPr>
      <w:r w:rsidRPr="00826BBD">
        <w:rPr>
          <w:b/>
          <w:sz w:val="28"/>
          <w:szCs w:val="24"/>
          <w:u w:val="single"/>
        </w:rPr>
        <w:lastRenderedPageBreak/>
        <w:t>VACCINATION</w:t>
      </w:r>
      <w:r>
        <w:rPr>
          <w:b/>
          <w:sz w:val="28"/>
          <w:szCs w:val="24"/>
          <w:u w:val="single"/>
        </w:rPr>
        <w:t xml:space="preserve"> TABLE: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vaccination`(`vaccine_id`, `vaccine_day`, `Type`, `quantity`, `vaccine_time`, `patient_id`) VALUES ('1','20-1-2020','C','2 tablet','11','1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vaccination`(`vaccine_id`, `vaccine_day`, `Type`, `quantity`, `vaccine_time`, `patient_id`) VALUES ('3','20-10-2020','C','3 tablet','11','3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vaccination`(`vaccine_id`, `vaccine_day`, `Type`, `quantity`, `vaccine_time`, `patient_id`) VALUES ('2','20-1-2020','C','2 tablet','11','4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vaccination`(`vaccine_id`, `vaccine_day`, `Type`, `quantity`, `vaccine_time`, `patient_id`) VALUES ('4','20-11-2020','C','2 tablet','11','1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vaccination`(`vaccine_id`, `vaccine_day`, `Type`, `quantity`, `vaccine_time`, `patient_id`) VALUES ('5','20-10-2020','C','5 tablet','11','8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vaccination`(`vaccine_id`, `vaccine_day`, `Type`, `quantity`, `vaccine_time`, `patient_id`) VALUES ('6','20-1-2020','C','2 tablet','11','1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vaccination`(`vaccine_id`, `vaccine_day`, `Type`, `quantity`, `vaccine_time`, `patient_id`) VALUES ('7','20-1-2020','C','2 tablet','11','5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vaccination`(`vaccine_id`, `vaccine_day`, `Type`, `quantity`, `vaccine_time`, `patient_id`) VALUES ('8','20-12-2020','C','4 tablet','11','1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vaccination`(`vaccine_id`, `vaccine_day`, `Type`, `quantity`, `vaccine_time`, `patient_id`) VALUES ('9','20-11-2020','C','2 tablet','11','4')</w:t>
      </w:r>
    </w:p>
    <w:p w:rsidR="00826BBD" w:rsidRPr="00826BBD" w:rsidRDefault="00826BBD" w:rsidP="00826BBD">
      <w:pPr>
        <w:rPr>
          <w:sz w:val="16"/>
          <w:szCs w:val="24"/>
        </w:rPr>
      </w:pPr>
      <w:r w:rsidRPr="00826BBD">
        <w:rPr>
          <w:sz w:val="16"/>
          <w:szCs w:val="24"/>
        </w:rPr>
        <w:t>INSERT INTO `vaccination`(`vaccine_id`, `vaccine_day`, `Type`, `quantity`, `vaccine_time`, `patient_id`) VALUES ('10','20-11-2020','C','4 tablet','11','7')</w:t>
      </w:r>
    </w:p>
    <w:p w:rsidR="00826BBD" w:rsidRPr="00826BBD" w:rsidRDefault="00826BBD" w:rsidP="00826BBD">
      <w:pPr>
        <w:rPr>
          <w:sz w:val="16"/>
          <w:szCs w:val="24"/>
        </w:rPr>
      </w:pPr>
    </w:p>
    <w:p w:rsidR="00826BBD" w:rsidRPr="00826BBD" w:rsidRDefault="00826BBD" w:rsidP="00826BBD">
      <w:pPr>
        <w:rPr>
          <w:sz w:val="16"/>
          <w:szCs w:val="24"/>
        </w:rPr>
      </w:pPr>
    </w:p>
    <w:p w:rsidR="00826BBD" w:rsidRPr="0023576F" w:rsidRDefault="0023576F" w:rsidP="00826BBD">
      <w:pPr>
        <w:rPr>
          <w:b/>
          <w:sz w:val="24"/>
          <w:szCs w:val="24"/>
          <w:u w:val="single"/>
        </w:rPr>
      </w:pPr>
      <w:r w:rsidRPr="0023576F">
        <w:rPr>
          <w:b/>
          <w:sz w:val="24"/>
          <w:szCs w:val="24"/>
          <w:u w:val="single"/>
        </w:rPr>
        <w:t>REPORTS</w:t>
      </w:r>
      <w:r>
        <w:rPr>
          <w:b/>
          <w:sz w:val="24"/>
          <w:szCs w:val="24"/>
          <w:u w:val="single"/>
        </w:rPr>
        <w:t xml:space="preserve"> TABLE</w:t>
      </w:r>
      <w:r w:rsidRPr="0023576F">
        <w:rPr>
          <w:b/>
          <w:sz w:val="24"/>
          <w:szCs w:val="24"/>
          <w:u w:val="single"/>
        </w:rPr>
        <w:t>:</w:t>
      </w:r>
    </w:p>
    <w:p w:rsidR="00826BBD" w:rsidRPr="0023576F" w:rsidRDefault="00826BBD" w:rsidP="00826BBD">
      <w:pPr>
        <w:rPr>
          <w:sz w:val="16"/>
          <w:szCs w:val="24"/>
        </w:rPr>
      </w:pPr>
      <w:r w:rsidRPr="0023576F">
        <w:rPr>
          <w:sz w:val="16"/>
          <w:szCs w:val="24"/>
        </w:rPr>
        <w:t>INSERT INTO `reports`(`report_id`, `description`, `patient_id`, `vaccine_id`, `doctor_id`) VALUES ('1','Health report ','1','1','1')</w:t>
      </w:r>
    </w:p>
    <w:p w:rsidR="00826BBD" w:rsidRPr="0023576F" w:rsidRDefault="00826BBD" w:rsidP="00826BBD">
      <w:pPr>
        <w:rPr>
          <w:sz w:val="16"/>
          <w:szCs w:val="24"/>
        </w:rPr>
      </w:pPr>
      <w:r w:rsidRPr="0023576F">
        <w:rPr>
          <w:sz w:val="16"/>
          <w:szCs w:val="24"/>
        </w:rPr>
        <w:t>INSERT INTO `symptoms`(`user_id`, `patient_id`, `symptoms_id`, `infection_id`, `description`) VALUES ('1','1','1','1',' Fever')</w:t>
      </w:r>
    </w:p>
    <w:p w:rsidR="00826BBD" w:rsidRPr="0023576F" w:rsidRDefault="00826BBD" w:rsidP="00826BBD">
      <w:pPr>
        <w:rPr>
          <w:sz w:val="16"/>
          <w:szCs w:val="24"/>
        </w:rPr>
      </w:pPr>
      <w:r w:rsidRPr="0023576F">
        <w:rPr>
          <w:sz w:val="16"/>
          <w:szCs w:val="24"/>
        </w:rPr>
        <w:t>INSERT INTO `symptoms`(`user_id`, `patient_id`, `symptoms_id`, `infection_id`, `description`) VALUES ('1','1','2','1',' Fever')</w:t>
      </w:r>
    </w:p>
    <w:p w:rsidR="00826BBD" w:rsidRPr="0023576F" w:rsidRDefault="00826BBD" w:rsidP="00826BBD">
      <w:pPr>
        <w:rPr>
          <w:sz w:val="16"/>
          <w:szCs w:val="24"/>
        </w:rPr>
      </w:pPr>
      <w:r w:rsidRPr="0023576F">
        <w:rPr>
          <w:sz w:val="16"/>
          <w:szCs w:val="24"/>
        </w:rPr>
        <w:t>INSERT INTO `symptoms`(`user_id`, `patient_id`, `symptoms_id`, `infection_id`, `description`) VALUES ('3','1','3','8',' Fever')</w:t>
      </w:r>
    </w:p>
    <w:p w:rsidR="00826BBD" w:rsidRPr="0023576F" w:rsidRDefault="00826BBD" w:rsidP="00826BBD">
      <w:pPr>
        <w:rPr>
          <w:sz w:val="16"/>
          <w:szCs w:val="24"/>
        </w:rPr>
      </w:pPr>
      <w:r w:rsidRPr="0023576F">
        <w:rPr>
          <w:sz w:val="16"/>
          <w:szCs w:val="24"/>
        </w:rPr>
        <w:t>INSERT INTO `symptoms`(`user_id`, `patient_id`, `symptoms_id`, `infection_id`, `description`) VALUES ('1','5','4','1',' Fever')</w:t>
      </w:r>
    </w:p>
    <w:p w:rsidR="00826BBD" w:rsidRPr="0023576F" w:rsidRDefault="00826BBD" w:rsidP="00826BBD">
      <w:pPr>
        <w:rPr>
          <w:sz w:val="16"/>
          <w:szCs w:val="24"/>
        </w:rPr>
      </w:pPr>
      <w:r w:rsidRPr="0023576F">
        <w:rPr>
          <w:sz w:val="16"/>
          <w:szCs w:val="24"/>
        </w:rPr>
        <w:t>INSERT INTO `symptoms`(`user_id`, `patient_id`, `symptoms_id`, `infection_id`, `description`) VALUES ('2','1','5','1',' Fever')</w:t>
      </w:r>
    </w:p>
    <w:p w:rsidR="00826BBD" w:rsidRPr="0023576F" w:rsidRDefault="00826BBD" w:rsidP="00826BBD">
      <w:pPr>
        <w:rPr>
          <w:sz w:val="16"/>
          <w:szCs w:val="24"/>
        </w:rPr>
      </w:pPr>
      <w:r w:rsidRPr="0023576F">
        <w:rPr>
          <w:sz w:val="16"/>
          <w:szCs w:val="24"/>
        </w:rPr>
        <w:t>INSERT INTO `symptoms`(`user_id`, `patient_id`, `symptoms_id`, `infection_id`, `description`) VALUES ('1','1','6','9',' Fever')</w:t>
      </w:r>
    </w:p>
    <w:p w:rsidR="00826BBD" w:rsidRPr="0023576F" w:rsidRDefault="00826BBD" w:rsidP="00826BBD">
      <w:pPr>
        <w:rPr>
          <w:sz w:val="16"/>
          <w:szCs w:val="24"/>
        </w:rPr>
      </w:pPr>
      <w:r w:rsidRPr="0023576F">
        <w:rPr>
          <w:sz w:val="16"/>
          <w:szCs w:val="24"/>
        </w:rPr>
        <w:t>INSERT INTO `symptoms`(`user_id`, `patient_id`, `symptoms_id`, `infection_id`, `description`) VALUES ('1','6','7','1',' Fever')</w:t>
      </w:r>
    </w:p>
    <w:p w:rsidR="00826BBD" w:rsidRPr="0023576F" w:rsidRDefault="00826BBD" w:rsidP="00826BBD">
      <w:pPr>
        <w:rPr>
          <w:sz w:val="16"/>
          <w:szCs w:val="24"/>
        </w:rPr>
      </w:pPr>
      <w:r w:rsidRPr="0023576F">
        <w:rPr>
          <w:sz w:val="16"/>
          <w:szCs w:val="24"/>
        </w:rPr>
        <w:t>INSERT INTO `symptoms`(`user_id`, `patient_id`, `symptoms_id`, `infection_id`, `description`) VALUES ('1','1','8','1',' Fever')</w:t>
      </w:r>
    </w:p>
    <w:p w:rsidR="00826BBD" w:rsidRPr="0023576F" w:rsidRDefault="00826BBD" w:rsidP="00826BBD">
      <w:pPr>
        <w:rPr>
          <w:sz w:val="16"/>
          <w:szCs w:val="24"/>
        </w:rPr>
      </w:pPr>
      <w:r w:rsidRPr="0023576F">
        <w:rPr>
          <w:sz w:val="16"/>
          <w:szCs w:val="24"/>
        </w:rPr>
        <w:t>INSERT INTO `symptoms`(`user_id`, `patient_id`, `symptoms_id`, `infection_id`, `description`) VALUES ('2','1','9','1',' Fever')</w:t>
      </w:r>
    </w:p>
    <w:p w:rsidR="00826BBD" w:rsidRDefault="00826BBD" w:rsidP="00826BBD">
      <w:pPr>
        <w:rPr>
          <w:sz w:val="16"/>
          <w:szCs w:val="24"/>
        </w:rPr>
      </w:pPr>
      <w:r w:rsidRPr="0023576F">
        <w:rPr>
          <w:sz w:val="16"/>
          <w:szCs w:val="24"/>
        </w:rPr>
        <w:t>INSERT INTO `symptoms`(`user_id`, `patient_id`, `symptoms_id`, `infection_id`, `description`) VALUES ('1','4','10','7',' Fever')</w:t>
      </w:r>
    </w:p>
    <w:p w:rsidR="00025153" w:rsidRDefault="00025153" w:rsidP="00826BBD">
      <w:pPr>
        <w:rPr>
          <w:sz w:val="16"/>
          <w:szCs w:val="24"/>
        </w:rPr>
      </w:pPr>
    </w:p>
    <w:p w:rsidR="00025153" w:rsidRDefault="00025153" w:rsidP="00826BBD">
      <w:pPr>
        <w:rPr>
          <w:sz w:val="16"/>
          <w:szCs w:val="24"/>
        </w:rPr>
      </w:pPr>
    </w:p>
    <w:p w:rsidR="00025153" w:rsidRDefault="00025153" w:rsidP="00826BBD">
      <w:pPr>
        <w:rPr>
          <w:sz w:val="16"/>
          <w:szCs w:val="24"/>
        </w:rPr>
      </w:pPr>
    </w:p>
    <w:p w:rsidR="00025153" w:rsidRDefault="00025153" w:rsidP="00826BBD">
      <w:pPr>
        <w:rPr>
          <w:sz w:val="16"/>
          <w:szCs w:val="24"/>
        </w:rPr>
      </w:pPr>
    </w:p>
    <w:p w:rsidR="00025153" w:rsidRDefault="00025153" w:rsidP="00025153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lastRenderedPageBreak/>
        <w:t>PART C:</w:t>
      </w:r>
    </w:p>
    <w:p w:rsidR="00025153" w:rsidRDefault="00025153" w:rsidP="00025153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>Ten non-trivial SQL Queries. Ensure that proper documentation is provided for each</w:t>
      </w:r>
    </w:p>
    <w:p w:rsidR="00025153" w:rsidRDefault="00025153" w:rsidP="00025153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>query including a</w:t>
      </w:r>
    </w:p>
    <w:p w:rsidR="00025153" w:rsidRPr="0023576F" w:rsidRDefault="00025153" w:rsidP="00025153">
      <w:pPr>
        <w:rPr>
          <w:sz w:val="16"/>
          <w:szCs w:val="24"/>
        </w:rPr>
      </w:pPr>
      <w:r>
        <w:rPr>
          <w:rFonts w:ascii="ArialMT" w:hAnsi="ArialMT" w:cs="ArialMT"/>
        </w:rPr>
        <w:t>query (a) number, (b) purpose and (c) summary of the expected result</w:t>
      </w:r>
    </w:p>
    <w:p w:rsidR="006220F7" w:rsidRPr="009C4621" w:rsidRDefault="006220F7" w:rsidP="006220F7">
      <w:pPr>
        <w:rPr>
          <w:sz w:val="24"/>
          <w:szCs w:val="24"/>
        </w:rPr>
      </w:pPr>
    </w:p>
    <w:p w:rsidR="006220F7" w:rsidRPr="009C4621" w:rsidRDefault="006220F7" w:rsidP="006220F7">
      <w:pPr>
        <w:rPr>
          <w:sz w:val="24"/>
          <w:szCs w:val="24"/>
        </w:rPr>
      </w:pPr>
    </w:p>
    <w:p w:rsidR="006220F7" w:rsidRPr="006220F7" w:rsidRDefault="006220F7" w:rsidP="006220F7">
      <w:pPr>
        <w:rPr>
          <w:b/>
          <w:sz w:val="32"/>
          <w:szCs w:val="24"/>
        </w:rPr>
      </w:pPr>
    </w:p>
    <w:p w:rsidR="006220F7" w:rsidRPr="006220F7" w:rsidRDefault="006220F7" w:rsidP="006220F7">
      <w:pPr>
        <w:rPr>
          <w:b/>
          <w:sz w:val="32"/>
          <w:szCs w:val="24"/>
        </w:rPr>
      </w:pPr>
      <w:r w:rsidRPr="006220F7">
        <w:rPr>
          <w:b/>
          <w:sz w:val="32"/>
          <w:szCs w:val="24"/>
        </w:rPr>
        <w:t>QUERY 1:</w:t>
      </w:r>
    </w:p>
    <w:p w:rsidR="006220F7" w:rsidRPr="009C4621" w:rsidRDefault="006220F7" w:rsidP="006220F7">
      <w:pPr>
        <w:rPr>
          <w:sz w:val="24"/>
          <w:szCs w:val="24"/>
        </w:rPr>
      </w:pP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SELECT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t1.Hospital_name,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t1.available_bed,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t2.patient_email,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t3.allergy_name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FROM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hospital t1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JOIN patient t2 ON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t1.Hospital_name = t2.Hospital_name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JOIN allergic_history t3 ON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t3.patient_id = t2.patient_id</w:t>
      </w:r>
    </w:p>
    <w:p w:rsidR="006220F7" w:rsidRPr="00A42CA5" w:rsidRDefault="006075F7" w:rsidP="00A42CA5">
      <w:pPr>
        <w:rPr>
          <w:sz w:val="32"/>
          <w:szCs w:val="24"/>
        </w:rPr>
      </w:pPr>
      <w:r w:rsidRPr="00A42CA5">
        <w:rPr>
          <w:b/>
          <w:sz w:val="32"/>
          <w:szCs w:val="24"/>
        </w:rPr>
        <w:t>PURPOSE</w:t>
      </w:r>
      <w:r w:rsidR="00A42CA5">
        <w:rPr>
          <w:b/>
          <w:sz w:val="32"/>
          <w:szCs w:val="24"/>
        </w:rPr>
        <w:t>:</w:t>
      </w:r>
    </w:p>
    <w:p w:rsidR="00A42CA5" w:rsidRDefault="00A42CA5" w:rsidP="00A42CA5">
      <w:pPr>
        <w:rPr>
          <w:szCs w:val="24"/>
        </w:rPr>
      </w:pPr>
      <w:r w:rsidRPr="00A42CA5">
        <w:rPr>
          <w:szCs w:val="24"/>
        </w:rPr>
        <w:tab/>
        <w:t xml:space="preserve">This query is use to fetch the data </w:t>
      </w:r>
      <w:r>
        <w:rPr>
          <w:szCs w:val="24"/>
        </w:rPr>
        <w:t xml:space="preserve">from hospital, patient table and allergic_history </w:t>
      </w:r>
      <w:proofErr w:type="gramStart"/>
      <w:r>
        <w:rPr>
          <w:szCs w:val="24"/>
        </w:rPr>
        <w:t>tables, also</w:t>
      </w:r>
      <w:proofErr w:type="gramEnd"/>
      <w:r>
        <w:rPr>
          <w:szCs w:val="24"/>
        </w:rPr>
        <w:t xml:space="preserve"> it use joins.</w:t>
      </w:r>
    </w:p>
    <w:p w:rsidR="00A42CA5" w:rsidRPr="00A42CA5" w:rsidRDefault="00A42CA5" w:rsidP="00A42CA5">
      <w:pPr>
        <w:rPr>
          <w:sz w:val="28"/>
          <w:szCs w:val="24"/>
        </w:rPr>
      </w:pPr>
      <w:r w:rsidRPr="00A42CA5">
        <w:rPr>
          <w:b/>
          <w:sz w:val="28"/>
          <w:szCs w:val="24"/>
        </w:rPr>
        <w:t>Expected Output:</w:t>
      </w:r>
    </w:p>
    <w:p w:rsidR="00A42CA5" w:rsidRPr="00A42CA5" w:rsidRDefault="00A42CA5" w:rsidP="00A42CA5">
      <w:pPr>
        <w:rPr>
          <w:szCs w:val="24"/>
        </w:rPr>
      </w:pPr>
      <w:r w:rsidRPr="00A42CA5">
        <w:rPr>
          <w:sz w:val="28"/>
          <w:szCs w:val="24"/>
        </w:rPr>
        <w:tab/>
      </w:r>
      <w:r w:rsidRPr="00A42CA5">
        <w:rPr>
          <w:sz w:val="20"/>
          <w:szCs w:val="24"/>
        </w:rPr>
        <w:t>This query return the data of Hospital name , availabl beds,patient email,allergy name from three tables on basis of primary and foreign keys.</w:t>
      </w:r>
    </w:p>
    <w:p w:rsidR="006075F7" w:rsidRDefault="006075F7" w:rsidP="006075F7">
      <w:pPr>
        <w:pStyle w:val="ListParagraph"/>
        <w:rPr>
          <w:b/>
          <w:sz w:val="32"/>
          <w:szCs w:val="24"/>
        </w:rPr>
      </w:pPr>
    </w:p>
    <w:p w:rsidR="00A42CA5" w:rsidRDefault="00A42CA5" w:rsidP="006075F7">
      <w:pPr>
        <w:pStyle w:val="ListParagraph"/>
        <w:rPr>
          <w:b/>
          <w:sz w:val="32"/>
          <w:szCs w:val="24"/>
        </w:rPr>
      </w:pPr>
    </w:p>
    <w:p w:rsidR="00A42CA5" w:rsidRPr="006075F7" w:rsidRDefault="00A42CA5" w:rsidP="006075F7">
      <w:pPr>
        <w:pStyle w:val="ListParagraph"/>
        <w:rPr>
          <w:b/>
          <w:sz w:val="32"/>
          <w:szCs w:val="24"/>
        </w:rPr>
      </w:pPr>
    </w:p>
    <w:p w:rsidR="006220F7" w:rsidRPr="006220F7" w:rsidRDefault="006220F7" w:rsidP="006220F7">
      <w:pPr>
        <w:rPr>
          <w:b/>
          <w:sz w:val="32"/>
          <w:szCs w:val="24"/>
        </w:rPr>
      </w:pPr>
      <w:r w:rsidRPr="006220F7">
        <w:rPr>
          <w:b/>
          <w:sz w:val="32"/>
          <w:szCs w:val="24"/>
        </w:rPr>
        <w:lastRenderedPageBreak/>
        <w:t>QUERY 2:</w:t>
      </w:r>
    </w:p>
    <w:p w:rsidR="006220F7" w:rsidRPr="009C4621" w:rsidRDefault="006220F7" w:rsidP="006220F7">
      <w:pPr>
        <w:rPr>
          <w:sz w:val="24"/>
          <w:szCs w:val="24"/>
        </w:rPr>
      </w:pP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SELECT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Hospital_name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FROM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hospital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WHERE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Hospital_name IN</w:t>
      </w:r>
      <w:r w:rsidR="00A42CA5">
        <w:rPr>
          <w:sz w:val="24"/>
          <w:szCs w:val="24"/>
        </w:rPr>
        <w:t xml:space="preserve"> </w:t>
      </w:r>
      <w:r w:rsidRPr="009C4621">
        <w:rPr>
          <w:sz w:val="24"/>
          <w:szCs w:val="24"/>
        </w:rPr>
        <w:t>(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SELECT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    Hospital_name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FROM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    patient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WHERE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    patient_id = ANY</w:t>
      </w:r>
      <w:r w:rsidR="00A42CA5">
        <w:rPr>
          <w:sz w:val="24"/>
          <w:szCs w:val="24"/>
        </w:rPr>
        <w:t xml:space="preserve"> </w:t>
      </w:r>
      <w:r w:rsidRPr="009C4621">
        <w:rPr>
          <w:sz w:val="24"/>
          <w:szCs w:val="24"/>
        </w:rPr>
        <w:t>(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    SELECT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        Patient_id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    FROM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        allergic_history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)</w:t>
      </w:r>
    </w:p>
    <w:p w:rsidR="006220F7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)</w:t>
      </w:r>
    </w:p>
    <w:p w:rsidR="00A42CA5" w:rsidRPr="00A42CA5" w:rsidRDefault="00A42CA5" w:rsidP="00A42CA5">
      <w:pPr>
        <w:rPr>
          <w:sz w:val="32"/>
          <w:szCs w:val="24"/>
        </w:rPr>
      </w:pPr>
      <w:r w:rsidRPr="00A42CA5">
        <w:rPr>
          <w:b/>
          <w:sz w:val="32"/>
          <w:szCs w:val="24"/>
        </w:rPr>
        <w:t>PURPOSE</w:t>
      </w:r>
      <w:r>
        <w:rPr>
          <w:b/>
          <w:sz w:val="32"/>
          <w:szCs w:val="24"/>
        </w:rPr>
        <w:t>:</w:t>
      </w:r>
    </w:p>
    <w:p w:rsidR="00A42CA5" w:rsidRDefault="00A42CA5" w:rsidP="006220F7">
      <w:pPr>
        <w:rPr>
          <w:sz w:val="24"/>
          <w:szCs w:val="24"/>
        </w:rPr>
      </w:pPr>
      <w:r>
        <w:rPr>
          <w:sz w:val="24"/>
          <w:szCs w:val="24"/>
        </w:rPr>
        <w:t>This query is use to fetch Hospital name from hospital table that hospital name in patient table using Nested query.</w:t>
      </w:r>
    </w:p>
    <w:p w:rsidR="00A42CA5" w:rsidRPr="00A42CA5" w:rsidRDefault="00A42CA5" w:rsidP="00A42CA5">
      <w:pPr>
        <w:rPr>
          <w:sz w:val="28"/>
          <w:szCs w:val="24"/>
        </w:rPr>
      </w:pPr>
      <w:r w:rsidRPr="00A42CA5">
        <w:rPr>
          <w:b/>
          <w:sz w:val="28"/>
          <w:szCs w:val="24"/>
        </w:rPr>
        <w:t>Expected Output:</w:t>
      </w:r>
    </w:p>
    <w:p w:rsidR="00A42CA5" w:rsidRPr="009C4621" w:rsidRDefault="00A42CA5" w:rsidP="006220F7">
      <w:pPr>
        <w:rPr>
          <w:sz w:val="24"/>
          <w:szCs w:val="24"/>
        </w:rPr>
      </w:pPr>
      <w:r>
        <w:rPr>
          <w:sz w:val="24"/>
          <w:szCs w:val="24"/>
        </w:rPr>
        <w:t>It will return the Hospital Name that exists in patient table where patient_id exist in allergy table.</w:t>
      </w:r>
    </w:p>
    <w:p w:rsidR="006220F7" w:rsidRPr="006220F7" w:rsidRDefault="006220F7" w:rsidP="006220F7">
      <w:pPr>
        <w:rPr>
          <w:b/>
          <w:sz w:val="36"/>
          <w:szCs w:val="24"/>
        </w:rPr>
      </w:pPr>
      <w:r w:rsidRPr="006220F7">
        <w:rPr>
          <w:b/>
          <w:sz w:val="36"/>
          <w:szCs w:val="24"/>
        </w:rPr>
        <w:t>QUERY 3: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lastRenderedPageBreak/>
        <w:t>SELECT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vaccine_day,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vaccine_time,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TYPE,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quantity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FROM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vaccination t1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WHERE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quantity IN</w:t>
      </w:r>
      <w:r w:rsidR="00A42CA5">
        <w:rPr>
          <w:sz w:val="24"/>
          <w:szCs w:val="24"/>
        </w:rPr>
        <w:t xml:space="preserve"> </w:t>
      </w:r>
      <w:r w:rsidRPr="009C4621">
        <w:rPr>
          <w:sz w:val="24"/>
          <w:szCs w:val="24"/>
        </w:rPr>
        <w:t>(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SELECT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    MAX</w:t>
      </w:r>
      <w:r w:rsidR="00EA6736">
        <w:rPr>
          <w:sz w:val="24"/>
          <w:szCs w:val="24"/>
        </w:rPr>
        <w:t xml:space="preserve"> </w:t>
      </w:r>
      <w:r w:rsidRPr="009C4621">
        <w:rPr>
          <w:sz w:val="24"/>
          <w:szCs w:val="24"/>
        </w:rPr>
        <w:t>(t2.quantity)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FROM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    vaccination t2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WHERE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    t1.vaccine_id = t2.vaccine_id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GROUP BY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    t2.vaccine_id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)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ORDER BY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vaccine_id,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vaccine_time;</w:t>
      </w:r>
    </w:p>
    <w:p w:rsidR="00A42CA5" w:rsidRDefault="00A42CA5" w:rsidP="00A42CA5">
      <w:pPr>
        <w:rPr>
          <w:b/>
          <w:sz w:val="32"/>
          <w:szCs w:val="24"/>
        </w:rPr>
      </w:pPr>
      <w:r w:rsidRPr="00A42CA5">
        <w:rPr>
          <w:b/>
          <w:sz w:val="32"/>
          <w:szCs w:val="24"/>
        </w:rPr>
        <w:t>PURPOSE</w:t>
      </w:r>
      <w:r>
        <w:rPr>
          <w:b/>
          <w:sz w:val="32"/>
          <w:szCs w:val="24"/>
        </w:rPr>
        <w:t>:</w:t>
      </w:r>
    </w:p>
    <w:p w:rsidR="00EA6736" w:rsidRPr="009C4621" w:rsidRDefault="00EA6736" w:rsidP="00EA6736">
      <w:pPr>
        <w:rPr>
          <w:sz w:val="24"/>
          <w:szCs w:val="24"/>
        </w:rPr>
      </w:pPr>
      <w:r w:rsidRPr="00EA6736">
        <w:rPr>
          <w:sz w:val="24"/>
          <w:szCs w:val="24"/>
        </w:rPr>
        <w:t>The purpose of this query to use Aggregate function and IN operator, also use order by and Group By clauses.</w:t>
      </w:r>
      <w:r w:rsidR="00A42CA5">
        <w:rPr>
          <w:sz w:val="24"/>
          <w:szCs w:val="24"/>
        </w:rPr>
        <w:t xml:space="preserve">This query </w:t>
      </w:r>
      <w:r>
        <w:rPr>
          <w:sz w:val="24"/>
          <w:szCs w:val="24"/>
        </w:rPr>
        <w:t>is use to fetch</w:t>
      </w:r>
      <w:r w:rsidRPr="009C4621">
        <w:rPr>
          <w:sz w:val="24"/>
          <w:szCs w:val="24"/>
        </w:rPr>
        <w:t xml:space="preserve"> </w:t>
      </w:r>
      <w:r>
        <w:rPr>
          <w:sz w:val="24"/>
          <w:szCs w:val="24"/>
        </w:rPr>
        <w:t>vaccine_day,</w:t>
      </w:r>
      <w:r w:rsidRPr="009C4621">
        <w:rPr>
          <w:sz w:val="24"/>
          <w:szCs w:val="24"/>
        </w:rPr>
        <w:t xml:space="preserve"> vaccine_time, TYPE,</w:t>
      </w:r>
      <w:r>
        <w:rPr>
          <w:sz w:val="24"/>
          <w:szCs w:val="24"/>
        </w:rPr>
        <w:t xml:space="preserve"> </w:t>
      </w:r>
      <w:r w:rsidRPr="009C4621">
        <w:rPr>
          <w:sz w:val="24"/>
          <w:szCs w:val="24"/>
        </w:rPr>
        <w:t>quantity</w:t>
      </w:r>
      <w:r>
        <w:rPr>
          <w:sz w:val="24"/>
          <w:szCs w:val="24"/>
        </w:rPr>
        <w:t>, from vaccination of maximum quantity.</w:t>
      </w:r>
    </w:p>
    <w:p w:rsidR="00A42CA5" w:rsidRPr="00A42CA5" w:rsidRDefault="00A42CA5" w:rsidP="00A42CA5">
      <w:pPr>
        <w:rPr>
          <w:sz w:val="28"/>
          <w:szCs w:val="24"/>
        </w:rPr>
      </w:pPr>
      <w:r w:rsidRPr="00A42CA5">
        <w:rPr>
          <w:b/>
          <w:sz w:val="28"/>
          <w:szCs w:val="24"/>
        </w:rPr>
        <w:t>Expected Output:</w:t>
      </w:r>
    </w:p>
    <w:p w:rsidR="00A42CA5" w:rsidRPr="009C4621" w:rsidRDefault="00A42CA5" w:rsidP="00A42CA5">
      <w:pPr>
        <w:rPr>
          <w:sz w:val="24"/>
          <w:szCs w:val="24"/>
        </w:rPr>
      </w:pPr>
      <w:r>
        <w:rPr>
          <w:sz w:val="24"/>
          <w:szCs w:val="24"/>
        </w:rPr>
        <w:t>It will return the Hospital Name that exists in patient table where patient_id exist in allergy table.</w:t>
      </w:r>
    </w:p>
    <w:p w:rsidR="006220F7" w:rsidRPr="006220F7" w:rsidRDefault="006220F7" w:rsidP="006220F7">
      <w:pPr>
        <w:rPr>
          <w:b/>
          <w:sz w:val="32"/>
          <w:szCs w:val="24"/>
        </w:rPr>
      </w:pPr>
    </w:p>
    <w:p w:rsidR="006220F7" w:rsidRPr="006220F7" w:rsidRDefault="006220F7" w:rsidP="006220F7">
      <w:pPr>
        <w:rPr>
          <w:b/>
          <w:sz w:val="32"/>
          <w:szCs w:val="24"/>
        </w:rPr>
      </w:pPr>
      <w:r w:rsidRPr="006220F7">
        <w:rPr>
          <w:b/>
          <w:sz w:val="32"/>
          <w:szCs w:val="24"/>
        </w:rPr>
        <w:t>QUERY 4:</w:t>
      </w:r>
    </w:p>
    <w:p w:rsidR="006220F7" w:rsidRPr="009C4621" w:rsidRDefault="006220F7" w:rsidP="006220F7">
      <w:pPr>
        <w:rPr>
          <w:sz w:val="24"/>
          <w:szCs w:val="24"/>
        </w:rPr>
      </w:pP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SELECT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t1.patient_id,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t2.allergy_name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FROM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patient t1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ab/>
        <w:t>FULL OUTER JOIN allergic_history t2 ON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t1.patient_id = t2.patient_id</w:t>
      </w:r>
    </w:p>
    <w:p w:rsidR="00EA6736" w:rsidRDefault="00EA6736" w:rsidP="00EA6736">
      <w:pPr>
        <w:rPr>
          <w:b/>
          <w:sz w:val="32"/>
          <w:szCs w:val="24"/>
        </w:rPr>
      </w:pPr>
      <w:r w:rsidRPr="00A42CA5">
        <w:rPr>
          <w:b/>
          <w:sz w:val="32"/>
          <w:szCs w:val="24"/>
        </w:rPr>
        <w:t>PURPOSE</w:t>
      </w:r>
      <w:r>
        <w:rPr>
          <w:b/>
          <w:sz w:val="32"/>
          <w:szCs w:val="24"/>
        </w:rPr>
        <w:t>:</w:t>
      </w:r>
    </w:p>
    <w:p w:rsidR="006220F7" w:rsidRDefault="00EA6736" w:rsidP="006220F7">
      <w:pPr>
        <w:rPr>
          <w:sz w:val="24"/>
          <w:szCs w:val="24"/>
        </w:rPr>
      </w:pPr>
      <w:r w:rsidRPr="00EA6736">
        <w:rPr>
          <w:sz w:val="24"/>
          <w:szCs w:val="24"/>
        </w:rPr>
        <w:t>This query is use to fetch patient_id and allergic using FULL OUTER JOINS.</w:t>
      </w:r>
    </w:p>
    <w:p w:rsidR="00EA6736" w:rsidRPr="00A42CA5" w:rsidRDefault="00EA6736" w:rsidP="00EA6736">
      <w:pPr>
        <w:rPr>
          <w:sz w:val="28"/>
          <w:szCs w:val="24"/>
        </w:rPr>
      </w:pPr>
      <w:r w:rsidRPr="00A42CA5">
        <w:rPr>
          <w:b/>
          <w:sz w:val="28"/>
          <w:szCs w:val="24"/>
        </w:rPr>
        <w:t>Expected Output:</w:t>
      </w:r>
    </w:p>
    <w:p w:rsidR="00EA6736" w:rsidRPr="00EA6736" w:rsidRDefault="00EA6736" w:rsidP="006220F7">
      <w:pPr>
        <w:rPr>
          <w:sz w:val="24"/>
          <w:szCs w:val="24"/>
        </w:rPr>
      </w:pPr>
      <w:r>
        <w:rPr>
          <w:sz w:val="24"/>
          <w:szCs w:val="24"/>
        </w:rPr>
        <w:t>It shows the patient_id and allergy_name it show all data that have same primary key and foreigh key</w:t>
      </w:r>
    </w:p>
    <w:p w:rsidR="006220F7" w:rsidRPr="006220F7" w:rsidRDefault="006220F7" w:rsidP="006220F7">
      <w:pPr>
        <w:rPr>
          <w:b/>
          <w:sz w:val="32"/>
          <w:szCs w:val="24"/>
        </w:rPr>
      </w:pPr>
      <w:r w:rsidRPr="006220F7">
        <w:rPr>
          <w:b/>
          <w:sz w:val="32"/>
          <w:szCs w:val="24"/>
        </w:rPr>
        <w:t>QUERY 5</w:t>
      </w:r>
      <w:r>
        <w:rPr>
          <w:b/>
          <w:sz w:val="32"/>
          <w:szCs w:val="24"/>
        </w:rPr>
        <w:t>:</w:t>
      </w:r>
    </w:p>
    <w:p w:rsidR="006220F7" w:rsidRPr="009C4621" w:rsidRDefault="006220F7" w:rsidP="006220F7">
      <w:pPr>
        <w:rPr>
          <w:sz w:val="24"/>
          <w:szCs w:val="24"/>
        </w:rPr>
      </w:pP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SELECT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patient_id,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sickness_type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FROM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</w:t>
      </w:r>
      <w:proofErr w:type="gramStart"/>
      <w:r w:rsidRPr="009C4621">
        <w:rPr>
          <w:sz w:val="24"/>
          <w:szCs w:val="24"/>
        </w:rPr>
        <w:t>patient</w:t>
      </w:r>
      <w:proofErr w:type="gramEnd"/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UNION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SELECT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patient_id,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allergy_name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lastRenderedPageBreak/>
        <w:t>FROM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allergic_history</w:t>
      </w:r>
    </w:p>
    <w:p w:rsidR="00EA6736" w:rsidRDefault="00EA6736" w:rsidP="00EA6736">
      <w:pPr>
        <w:rPr>
          <w:b/>
          <w:sz w:val="32"/>
          <w:szCs w:val="24"/>
        </w:rPr>
      </w:pPr>
      <w:r w:rsidRPr="00A42CA5">
        <w:rPr>
          <w:b/>
          <w:sz w:val="32"/>
          <w:szCs w:val="24"/>
        </w:rPr>
        <w:t>PURPOSE</w:t>
      </w:r>
      <w:r>
        <w:rPr>
          <w:b/>
          <w:sz w:val="32"/>
          <w:szCs w:val="24"/>
        </w:rPr>
        <w:t>:</w:t>
      </w:r>
    </w:p>
    <w:p w:rsidR="00EA6736" w:rsidRDefault="00EA6736" w:rsidP="00EA6736">
      <w:pPr>
        <w:rPr>
          <w:sz w:val="24"/>
          <w:szCs w:val="24"/>
        </w:rPr>
      </w:pPr>
      <w:r w:rsidRPr="00EA6736">
        <w:rPr>
          <w:sz w:val="24"/>
          <w:szCs w:val="24"/>
        </w:rPr>
        <w:t xml:space="preserve">This query is use to fetch patient_id and </w:t>
      </w:r>
      <w:r>
        <w:rPr>
          <w:sz w:val="24"/>
          <w:szCs w:val="24"/>
        </w:rPr>
        <w:t>sickness_type using the UNION</w:t>
      </w:r>
    </w:p>
    <w:p w:rsidR="00EA6736" w:rsidRPr="00A42CA5" w:rsidRDefault="00EA6736" w:rsidP="00EA6736">
      <w:pPr>
        <w:rPr>
          <w:sz w:val="28"/>
          <w:szCs w:val="24"/>
        </w:rPr>
      </w:pPr>
      <w:r w:rsidRPr="00A42CA5">
        <w:rPr>
          <w:b/>
          <w:sz w:val="28"/>
          <w:szCs w:val="24"/>
        </w:rPr>
        <w:t>Expected Output:</w:t>
      </w:r>
    </w:p>
    <w:p w:rsidR="00EA6736" w:rsidRPr="00EA6736" w:rsidRDefault="00EA6736" w:rsidP="00EA6736">
      <w:pPr>
        <w:rPr>
          <w:sz w:val="24"/>
          <w:szCs w:val="24"/>
        </w:rPr>
      </w:pPr>
      <w:r>
        <w:rPr>
          <w:sz w:val="24"/>
          <w:szCs w:val="24"/>
        </w:rPr>
        <w:t xml:space="preserve">It shows the patient_id </w:t>
      </w:r>
      <w:r w:rsidR="00B3050C">
        <w:rPr>
          <w:sz w:val="24"/>
          <w:szCs w:val="24"/>
        </w:rPr>
        <w:t>and sickness_type</w:t>
      </w:r>
      <w:r>
        <w:rPr>
          <w:sz w:val="24"/>
          <w:szCs w:val="24"/>
        </w:rPr>
        <w:t xml:space="preserve"> it show all data that have same primary key and </w:t>
      </w:r>
      <w:proofErr w:type="spellStart"/>
      <w:r w:rsidR="00B3050C">
        <w:rPr>
          <w:sz w:val="24"/>
          <w:szCs w:val="24"/>
        </w:rPr>
        <w:t>and</w:t>
      </w:r>
      <w:proofErr w:type="spellEnd"/>
      <w:r w:rsidR="00B3050C">
        <w:rPr>
          <w:sz w:val="24"/>
          <w:szCs w:val="24"/>
        </w:rPr>
        <w:t xml:space="preserve"> also return the UNION of both tables </w:t>
      </w:r>
    </w:p>
    <w:p w:rsidR="006220F7" w:rsidRPr="006220F7" w:rsidRDefault="006220F7" w:rsidP="006220F7">
      <w:pPr>
        <w:rPr>
          <w:b/>
          <w:sz w:val="32"/>
          <w:szCs w:val="24"/>
        </w:rPr>
      </w:pPr>
    </w:p>
    <w:p w:rsidR="006220F7" w:rsidRPr="006220F7" w:rsidRDefault="006220F7" w:rsidP="006220F7">
      <w:pPr>
        <w:rPr>
          <w:b/>
          <w:sz w:val="32"/>
          <w:szCs w:val="24"/>
        </w:rPr>
      </w:pPr>
      <w:r w:rsidRPr="006220F7">
        <w:rPr>
          <w:b/>
          <w:sz w:val="32"/>
          <w:szCs w:val="24"/>
        </w:rPr>
        <w:t>QUERY 6:</w:t>
      </w:r>
    </w:p>
    <w:p w:rsidR="006220F7" w:rsidRPr="009C4621" w:rsidRDefault="006220F7" w:rsidP="006220F7">
      <w:pPr>
        <w:rPr>
          <w:sz w:val="24"/>
          <w:szCs w:val="24"/>
        </w:rPr>
      </w:pP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SELECT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patient.patient_id,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allergic_history.allergy_name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FROM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patient,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allergic_history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WHERE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patient.patient_id = allergic_history.patient_id</w:t>
      </w:r>
    </w:p>
    <w:p w:rsidR="00B3050C" w:rsidRPr="00B3050C" w:rsidRDefault="00B3050C" w:rsidP="00B3050C">
      <w:pPr>
        <w:rPr>
          <w:b/>
          <w:szCs w:val="24"/>
        </w:rPr>
      </w:pPr>
      <w:r w:rsidRPr="00B3050C">
        <w:rPr>
          <w:b/>
          <w:szCs w:val="24"/>
        </w:rPr>
        <w:t>PURPOSE:</w:t>
      </w:r>
    </w:p>
    <w:p w:rsidR="00B3050C" w:rsidRPr="009C4621" w:rsidRDefault="00B3050C" w:rsidP="00B3050C">
      <w:pPr>
        <w:rPr>
          <w:sz w:val="24"/>
          <w:szCs w:val="24"/>
        </w:rPr>
      </w:pPr>
      <w:r w:rsidRPr="00B3050C">
        <w:rPr>
          <w:sz w:val="18"/>
          <w:szCs w:val="24"/>
        </w:rPr>
        <w:t xml:space="preserve">This query is use to fetch patient_id and </w:t>
      </w:r>
      <w:r>
        <w:rPr>
          <w:sz w:val="18"/>
          <w:szCs w:val="24"/>
        </w:rPr>
        <w:t>allergy_</w:t>
      </w:r>
      <w:proofErr w:type="gramStart"/>
      <w:r>
        <w:rPr>
          <w:sz w:val="18"/>
          <w:szCs w:val="24"/>
        </w:rPr>
        <w:t xml:space="preserve">name </w:t>
      </w:r>
      <w:r w:rsidRPr="00B3050C">
        <w:rPr>
          <w:sz w:val="18"/>
          <w:szCs w:val="24"/>
        </w:rPr>
        <w:t xml:space="preserve"> </w:t>
      </w:r>
      <w:r>
        <w:rPr>
          <w:sz w:val="18"/>
          <w:szCs w:val="24"/>
        </w:rPr>
        <w:t>where</w:t>
      </w:r>
      <w:proofErr w:type="gramEnd"/>
      <w:r>
        <w:rPr>
          <w:sz w:val="18"/>
          <w:szCs w:val="24"/>
        </w:rPr>
        <w:t xml:space="preserve"> </w:t>
      </w:r>
      <w:r w:rsidRPr="009C4621">
        <w:rPr>
          <w:sz w:val="24"/>
          <w:szCs w:val="24"/>
        </w:rPr>
        <w:t>patient.patient_id = allergic_history.patient_id</w:t>
      </w:r>
      <w:r>
        <w:rPr>
          <w:sz w:val="24"/>
          <w:szCs w:val="24"/>
        </w:rPr>
        <w:t>.</w:t>
      </w:r>
    </w:p>
    <w:p w:rsidR="00B3050C" w:rsidRPr="00B3050C" w:rsidRDefault="00B3050C" w:rsidP="00B3050C">
      <w:pPr>
        <w:rPr>
          <w:sz w:val="18"/>
          <w:szCs w:val="24"/>
        </w:rPr>
      </w:pPr>
    </w:p>
    <w:p w:rsidR="00B3050C" w:rsidRPr="00B3050C" w:rsidRDefault="00B3050C" w:rsidP="00B3050C">
      <w:pPr>
        <w:rPr>
          <w:sz w:val="20"/>
          <w:szCs w:val="24"/>
        </w:rPr>
      </w:pPr>
      <w:r w:rsidRPr="00B3050C">
        <w:rPr>
          <w:b/>
          <w:sz w:val="20"/>
          <w:szCs w:val="24"/>
        </w:rPr>
        <w:t>Expected Output:</w:t>
      </w:r>
    </w:p>
    <w:p w:rsidR="00B3050C" w:rsidRPr="00B3050C" w:rsidRDefault="00B3050C" w:rsidP="00B3050C">
      <w:pPr>
        <w:rPr>
          <w:sz w:val="18"/>
          <w:szCs w:val="24"/>
        </w:rPr>
      </w:pPr>
      <w:r w:rsidRPr="00B3050C">
        <w:rPr>
          <w:sz w:val="18"/>
          <w:szCs w:val="24"/>
        </w:rPr>
        <w:t xml:space="preserve">It shows the patient_id and </w:t>
      </w:r>
      <w:proofErr w:type="spellStart"/>
      <w:r w:rsidR="00D24E4D">
        <w:rPr>
          <w:sz w:val="18"/>
          <w:szCs w:val="24"/>
        </w:rPr>
        <w:t>and</w:t>
      </w:r>
      <w:proofErr w:type="spellEnd"/>
      <w:r w:rsidR="00D24E4D">
        <w:rPr>
          <w:sz w:val="18"/>
          <w:szCs w:val="24"/>
        </w:rPr>
        <w:t xml:space="preserve"> all allergy name from patient and allergic history table using cross product.</w:t>
      </w:r>
      <w:r w:rsidRPr="00B3050C">
        <w:rPr>
          <w:sz w:val="18"/>
          <w:szCs w:val="24"/>
        </w:rPr>
        <w:t xml:space="preserve"> </w:t>
      </w:r>
    </w:p>
    <w:p w:rsidR="006220F7" w:rsidRDefault="006220F7" w:rsidP="006220F7">
      <w:pPr>
        <w:rPr>
          <w:b/>
          <w:sz w:val="32"/>
          <w:szCs w:val="24"/>
        </w:rPr>
      </w:pPr>
    </w:p>
    <w:p w:rsidR="00D24E4D" w:rsidRDefault="00D24E4D" w:rsidP="006220F7">
      <w:pPr>
        <w:rPr>
          <w:b/>
          <w:sz w:val="32"/>
          <w:szCs w:val="24"/>
        </w:rPr>
      </w:pPr>
    </w:p>
    <w:p w:rsidR="00D24E4D" w:rsidRDefault="00D24E4D" w:rsidP="006220F7">
      <w:pPr>
        <w:rPr>
          <w:b/>
          <w:sz w:val="32"/>
          <w:szCs w:val="24"/>
        </w:rPr>
      </w:pPr>
    </w:p>
    <w:p w:rsidR="00D24E4D" w:rsidRPr="006220F7" w:rsidRDefault="00D24E4D" w:rsidP="006220F7">
      <w:pPr>
        <w:rPr>
          <w:b/>
          <w:sz w:val="32"/>
          <w:szCs w:val="24"/>
        </w:rPr>
      </w:pPr>
    </w:p>
    <w:p w:rsidR="006220F7" w:rsidRPr="006220F7" w:rsidRDefault="006220F7" w:rsidP="006220F7">
      <w:pPr>
        <w:rPr>
          <w:b/>
          <w:sz w:val="32"/>
          <w:szCs w:val="24"/>
        </w:rPr>
      </w:pPr>
      <w:r w:rsidRPr="006220F7">
        <w:rPr>
          <w:b/>
          <w:sz w:val="32"/>
          <w:szCs w:val="24"/>
        </w:rPr>
        <w:t>QUERY 7:</w:t>
      </w:r>
    </w:p>
    <w:p w:rsidR="006220F7" w:rsidRPr="009C4621" w:rsidRDefault="006220F7" w:rsidP="006220F7">
      <w:pPr>
        <w:rPr>
          <w:sz w:val="24"/>
          <w:szCs w:val="24"/>
        </w:rPr>
      </w:pP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SELECT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doctor.doctor_name,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hospital.Hospital_name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FROM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doctor,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hospital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WHERE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doctor.Hospital_name = hospital.Hospital_name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GROUP BY</w:t>
      </w:r>
    </w:p>
    <w:p w:rsidR="006220F7" w:rsidRPr="009C4621" w:rsidRDefault="006220F7" w:rsidP="006220F7">
      <w:pPr>
        <w:ind w:firstLine="720"/>
        <w:rPr>
          <w:sz w:val="24"/>
          <w:szCs w:val="24"/>
        </w:rPr>
      </w:pPr>
      <w:r w:rsidRPr="009C4621">
        <w:rPr>
          <w:sz w:val="24"/>
          <w:szCs w:val="24"/>
        </w:rPr>
        <w:t>doctor.doctor_name,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</w:t>
      </w:r>
      <w:r>
        <w:rPr>
          <w:sz w:val="24"/>
          <w:szCs w:val="24"/>
        </w:rPr>
        <w:tab/>
      </w:r>
      <w:r w:rsidRPr="009C4621">
        <w:rPr>
          <w:sz w:val="24"/>
          <w:szCs w:val="24"/>
        </w:rPr>
        <w:t>hospital.Hospital_name</w:t>
      </w:r>
      <w:r>
        <w:rPr>
          <w:sz w:val="24"/>
          <w:szCs w:val="24"/>
        </w:rPr>
        <w:t>;</w:t>
      </w:r>
    </w:p>
    <w:p w:rsidR="006220F7" w:rsidRPr="009C4621" w:rsidRDefault="006220F7" w:rsidP="006220F7">
      <w:pPr>
        <w:rPr>
          <w:sz w:val="24"/>
          <w:szCs w:val="24"/>
        </w:rPr>
      </w:pPr>
    </w:p>
    <w:p w:rsidR="00D24E4D" w:rsidRPr="00B3050C" w:rsidRDefault="00D24E4D" w:rsidP="00D24E4D">
      <w:pPr>
        <w:rPr>
          <w:b/>
          <w:szCs w:val="24"/>
        </w:rPr>
      </w:pPr>
      <w:r w:rsidRPr="00B3050C">
        <w:rPr>
          <w:b/>
          <w:szCs w:val="24"/>
        </w:rPr>
        <w:t>PURPOSE:</w:t>
      </w:r>
    </w:p>
    <w:p w:rsidR="00D24E4D" w:rsidRPr="009C4621" w:rsidRDefault="00D24E4D" w:rsidP="00D24E4D">
      <w:pPr>
        <w:rPr>
          <w:sz w:val="24"/>
          <w:szCs w:val="24"/>
        </w:rPr>
      </w:pPr>
      <w:r w:rsidRPr="00B3050C">
        <w:rPr>
          <w:sz w:val="18"/>
          <w:szCs w:val="24"/>
        </w:rPr>
        <w:t xml:space="preserve">This query is use to fetch </w:t>
      </w:r>
      <w:r>
        <w:rPr>
          <w:sz w:val="18"/>
          <w:szCs w:val="24"/>
        </w:rPr>
        <w:t xml:space="preserve">Doctor and </w:t>
      </w:r>
      <w:proofErr w:type="gramStart"/>
      <w:r>
        <w:rPr>
          <w:sz w:val="18"/>
          <w:szCs w:val="24"/>
        </w:rPr>
        <w:t>hospital  records</w:t>
      </w:r>
      <w:proofErr w:type="gramEnd"/>
      <w:r>
        <w:rPr>
          <w:sz w:val="18"/>
          <w:szCs w:val="24"/>
        </w:rPr>
        <w:t xml:space="preserve"> using cross product of doctor table and hospital table .</w:t>
      </w:r>
    </w:p>
    <w:p w:rsidR="00D24E4D" w:rsidRPr="00B3050C" w:rsidRDefault="00D24E4D" w:rsidP="00D24E4D">
      <w:pPr>
        <w:rPr>
          <w:sz w:val="18"/>
          <w:szCs w:val="24"/>
        </w:rPr>
      </w:pPr>
    </w:p>
    <w:p w:rsidR="00D24E4D" w:rsidRPr="00B3050C" w:rsidRDefault="00D24E4D" w:rsidP="00D24E4D">
      <w:pPr>
        <w:rPr>
          <w:sz w:val="20"/>
          <w:szCs w:val="24"/>
        </w:rPr>
      </w:pPr>
      <w:r w:rsidRPr="00B3050C">
        <w:rPr>
          <w:b/>
          <w:sz w:val="20"/>
          <w:szCs w:val="24"/>
        </w:rPr>
        <w:t>Expected Output:</w:t>
      </w:r>
    </w:p>
    <w:p w:rsidR="00D24E4D" w:rsidRPr="00B3050C" w:rsidRDefault="00D24E4D" w:rsidP="00D24E4D">
      <w:pPr>
        <w:rPr>
          <w:sz w:val="18"/>
          <w:szCs w:val="24"/>
        </w:rPr>
      </w:pPr>
      <w:r w:rsidRPr="00B3050C">
        <w:rPr>
          <w:sz w:val="18"/>
          <w:szCs w:val="24"/>
        </w:rPr>
        <w:t xml:space="preserve">It shows the </w:t>
      </w:r>
      <w:r>
        <w:rPr>
          <w:sz w:val="18"/>
          <w:szCs w:val="24"/>
        </w:rPr>
        <w:t xml:space="preserve">Doctor </w:t>
      </w:r>
      <w:r w:rsidRPr="00B3050C">
        <w:rPr>
          <w:sz w:val="18"/>
          <w:szCs w:val="24"/>
        </w:rPr>
        <w:t>and</w:t>
      </w:r>
      <w:r>
        <w:rPr>
          <w:sz w:val="18"/>
          <w:szCs w:val="24"/>
        </w:rPr>
        <w:t xml:space="preserve"> Hospital all Records using cross product of both tables</w:t>
      </w:r>
      <w:proofErr w:type="gramStart"/>
      <w:r>
        <w:rPr>
          <w:sz w:val="18"/>
          <w:szCs w:val="24"/>
        </w:rPr>
        <w:t>.</w:t>
      </w:r>
      <w:r>
        <w:rPr>
          <w:sz w:val="18"/>
          <w:szCs w:val="24"/>
        </w:rPr>
        <w:t>.</w:t>
      </w:r>
      <w:proofErr w:type="gramEnd"/>
      <w:r w:rsidRPr="00B3050C">
        <w:rPr>
          <w:sz w:val="18"/>
          <w:szCs w:val="24"/>
        </w:rPr>
        <w:t xml:space="preserve"> </w:t>
      </w:r>
    </w:p>
    <w:p w:rsidR="006220F7" w:rsidRPr="006220F7" w:rsidRDefault="006220F7" w:rsidP="006220F7">
      <w:pPr>
        <w:rPr>
          <w:b/>
          <w:sz w:val="28"/>
          <w:szCs w:val="24"/>
        </w:rPr>
      </w:pPr>
    </w:p>
    <w:p w:rsidR="006220F7" w:rsidRPr="006220F7" w:rsidRDefault="006220F7" w:rsidP="006220F7">
      <w:pPr>
        <w:rPr>
          <w:b/>
          <w:sz w:val="28"/>
          <w:szCs w:val="24"/>
        </w:rPr>
      </w:pPr>
      <w:r w:rsidRPr="006220F7">
        <w:rPr>
          <w:b/>
          <w:sz w:val="28"/>
          <w:szCs w:val="24"/>
        </w:rPr>
        <w:t>QUERY 8:</w:t>
      </w:r>
    </w:p>
    <w:p w:rsidR="006220F7" w:rsidRPr="009C4621" w:rsidRDefault="006220F7" w:rsidP="006220F7">
      <w:pPr>
        <w:rPr>
          <w:sz w:val="24"/>
          <w:szCs w:val="24"/>
        </w:rPr>
      </w:pP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SELECT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</w:t>
      </w:r>
      <w:r>
        <w:rPr>
          <w:sz w:val="24"/>
          <w:szCs w:val="24"/>
        </w:rPr>
        <w:t>Vaccination.vac_day</w:t>
      </w:r>
      <w:r w:rsidRPr="009C4621">
        <w:rPr>
          <w:sz w:val="24"/>
          <w:szCs w:val="24"/>
        </w:rPr>
        <w:t>,</w:t>
      </w:r>
    </w:p>
    <w:p w:rsidR="006220F7" w:rsidRPr="009C4621" w:rsidRDefault="006220F7" w:rsidP="006220F7">
      <w:pPr>
        <w:rPr>
          <w:sz w:val="24"/>
          <w:szCs w:val="24"/>
        </w:rPr>
      </w:pPr>
      <w:r>
        <w:rPr>
          <w:sz w:val="24"/>
          <w:szCs w:val="24"/>
        </w:rPr>
        <w:t xml:space="preserve">    Patient.duration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FROM</w:t>
      </w:r>
    </w:p>
    <w:p w:rsidR="006220F7" w:rsidRPr="009C4621" w:rsidRDefault="006220F7" w:rsidP="006220F7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   Vaccination</w:t>
      </w:r>
      <w:r w:rsidRPr="009C4621">
        <w:rPr>
          <w:sz w:val="24"/>
          <w:szCs w:val="24"/>
        </w:rPr>
        <w:t>,</w:t>
      </w:r>
    </w:p>
    <w:p w:rsidR="006220F7" w:rsidRPr="009C4621" w:rsidRDefault="006220F7" w:rsidP="006220F7">
      <w:pPr>
        <w:rPr>
          <w:sz w:val="24"/>
          <w:szCs w:val="24"/>
        </w:rPr>
      </w:pPr>
      <w:r>
        <w:rPr>
          <w:sz w:val="24"/>
          <w:szCs w:val="24"/>
        </w:rPr>
        <w:t xml:space="preserve">    Patient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WHERE</w:t>
      </w:r>
    </w:p>
    <w:p w:rsidR="006220F7" w:rsidRDefault="006220F7" w:rsidP="006220F7">
      <w:pPr>
        <w:rPr>
          <w:sz w:val="24"/>
          <w:szCs w:val="24"/>
        </w:rPr>
      </w:pPr>
      <w:r>
        <w:rPr>
          <w:sz w:val="24"/>
          <w:szCs w:val="24"/>
        </w:rPr>
        <w:t>Vaccination.Patient_ID</w:t>
      </w:r>
      <w:r w:rsidRPr="009C4621">
        <w:rPr>
          <w:sz w:val="24"/>
          <w:szCs w:val="24"/>
        </w:rPr>
        <w:t>=</w:t>
      </w:r>
      <w:r>
        <w:rPr>
          <w:sz w:val="24"/>
          <w:szCs w:val="24"/>
        </w:rPr>
        <w:t>Patient.Patient_ID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GROUP BY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</w:t>
      </w:r>
      <w:r>
        <w:rPr>
          <w:sz w:val="24"/>
          <w:szCs w:val="24"/>
        </w:rPr>
        <w:t>Vaccination.vac_day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ORDER BY</w:t>
      </w:r>
    </w:p>
    <w:p w:rsidR="006220F7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</w:t>
      </w:r>
      <w:r>
        <w:rPr>
          <w:sz w:val="24"/>
          <w:szCs w:val="24"/>
        </w:rPr>
        <w:t>Vaccination.vac_day</w:t>
      </w:r>
      <w:r w:rsidRPr="009C4621">
        <w:rPr>
          <w:sz w:val="24"/>
          <w:szCs w:val="24"/>
        </w:rPr>
        <w:t>,</w:t>
      </w:r>
    </w:p>
    <w:p w:rsidR="006220F7" w:rsidRDefault="006220F7" w:rsidP="006220F7">
      <w:pPr>
        <w:rPr>
          <w:sz w:val="24"/>
          <w:szCs w:val="24"/>
        </w:rPr>
      </w:pPr>
      <w:r>
        <w:rPr>
          <w:sz w:val="24"/>
          <w:szCs w:val="24"/>
        </w:rPr>
        <w:t xml:space="preserve">    Patient.duration</w:t>
      </w:r>
    </w:p>
    <w:p w:rsidR="00D24E4D" w:rsidRPr="00B3050C" w:rsidRDefault="00D24E4D" w:rsidP="00D24E4D">
      <w:pPr>
        <w:rPr>
          <w:b/>
          <w:szCs w:val="24"/>
        </w:rPr>
      </w:pPr>
      <w:r w:rsidRPr="00B3050C">
        <w:rPr>
          <w:b/>
          <w:szCs w:val="24"/>
        </w:rPr>
        <w:t>PURPOSE:</w:t>
      </w:r>
    </w:p>
    <w:p w:rsidR="00D24E4D" w:rsidRPr="009C4621" w:rsidRDefault="00D24E4D" w:rsidP="00D24E4D">
      <w:pPr>
        <w:rPr>
          <w:sz w:val="24"/>
          <w:szCs w:val="24"/>
        </w:rPr>
      </w:pPr>
      <w:r w:rsidRPr="00B3050C">
        <w:rPr>
          <w:sz w:val="18"/>
          <w:szCs w:val="24"/>
        </w:rPr>
        <w:t xml:space="preserve">This query is use to fetch </w:t>
      </w:r>
      <w:r w:rsidR="002C7010">
        <w:rPr>
          <w:sz w:val="18"/>
          <w:szCs w:val="24"/>
        </w:rPr>
        <w:t xml:space="preserve">data from vaccination and patient table cross product and group by clause and order by </w:t>
      </w:r>
    </w:p>
    <w:p w:rsidR="00D24E4D" w:rsidRPr="00B3050C" w:rsidRDefault="00D24E4D" w:rsidP="00D24E4D">
      <w:pPr>
        <w:rPr>
          <w:sz w:val="18"/>
          <w:szCs w:val="24"/>
        </w:rPr>
      </w:pPr>
    </w:p>
    <w:p w:rsidR="00D24E4D" w:rsidRPr="00B3050C" w:rsidRDefault="00D24E4D" w:rsidP="00D24E4D">
      <w:pPr>
        <w:rPr>
          <w:sz w:val="20"/>
          <w:szCs w:val="24"/>
        </w:rPr>
      </w:pPr>
      <w:r w:rsidRPr="00B3050C">
        <w:rPr>
          <w:b/>
          <w:sz w:val="20"/>
          <w:szCs w:val="24"/>
        </w:rPr>
        <w:t>Expected Output:</w:t>
      </w:r>
    </w:p>
    <w:p w:rsidR="00D24E4D" w:rsidRPr="00B3050C" w:rsidRDefault="00D24E4D" w:rsidP="00D24E4D">
      <w:pPr>
        <w:rPr>
          <w:sz w:val="18"/>
          <w:szCs w:val="24"/>
        </w:rPr>
      </w:pPr>
      <w:r w:rsidRPr="00B3050C">
        <w:rPr>
          <w:sz w:val="18"/>
          <w:szCs w:val="24"/>
        </w:rPr>
        <w:t xml:space="preserve">It shows the </w:t>
      </w:r>
      <w:r w:rsidR="002C7010">
        <w:rPr>
          <w:sz w:val="18"/>
          <w:szCs w:val="24"/>
        </w:rPr>
        <w:t>vaccination day and duration of patient that he stay in hospital</w:t>
      </w:r>
      <w:r>
        <w:rPr>
          <w:sz w:val="18"/>
          <w:szCs w:val="24"/>
        </w:rPr>
        <w:t>.</w:t>
      </w:r>
      <w:r w:rsidRPr="00B3050C">
        <w:rPr>
          <w:sz w:val="18"/>
          <w:szCs w:val="24"/>
        </w:rPr>
        <w:t xml:space="preserve"> </w:t>
      </w:r>
    </w:p>
    <w:p w:rsidR="006220F7" w:rsidRPr="009C4621" w:rsidRDefault="006220F7" w:rsidP="006220F7">
      <w:pPr>
        <w:rPr>
          <w:sz w:val="24"/>
          <w:szCs w:val="24"/>
        </w:rPr>
      </w:pPr>
    </w:p>
    <w:p w:rsidR="006220F7" w:rsidRPr="009C4621" w:rsidRDefault="006220F7" w:rsidP="006220F7">
      <w:pPr>
        <w:rPr>
          <w:sz w:val="24"/>
          <w:szCs w:val="24"/>
        </w:rPr>
      </w:pPr>
    </w:p>
    <w:p w:rsidR="006220F7" w:rsidRPr="006220F7" w:rsidRDefault="006220F7" w:rsidP="006220F7">
      <w:pPr>
        <w:rPr>
          <w:b/>
          <w:sz w:val="32"/>
          <w:szCs w:val="24"/>
        </w:rPr>
      </w:pPr>
      <w:r w:rsidRPr="006220F7">
        <w:rPr>
          <w:b/>
          <w:sz w:val="32"/>
          <w:szCs w:val="24"/>
        </w:rPr>
        <w:t>QUERY 9: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SELECT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t1.Hospital_name,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t1.Total_bed,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t1.occup_bed,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t2.doctor_name,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t3.report_id,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t3.description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FROM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hospital t1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LEFT JOIN doctor t2 ON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t1.Hospital_name = t2.Hospital_name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lastRenderedPageBreak/>
        <w:t>LEFT JOIN reports t3 ON</w:t>
      </w:r>
    </w:p>
    <w:p w:rsidR="006220F7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t2.doctor_id = t3.doctor_id</w:t>
      </w:r>
    </w:p>
    <w:p w:rsidR="002C7010" w:rsidRPr="00B3050C" w:rsidRDefault="002C7010" w:rsidP="002C7010">
      <w:pPr>
        <w:rPr>
          <w:b/>
          <w:szCs w:val="24"/>
        </w:rPr>
      </w:pPr>
      <w:r w:rsidRPr="00B3050C">
        <w:rPr>
          <w:b/>
          <w:szCs w:val="24"/>
        </w:rPr>
        <w:t>PURPOSE:</w:t>
      </w:r>
    </w:p>
    <w:p w:rsidR="002C7010" w:rsidRDefault="002C7010" w:rsidP="002C7010">
      <w:pPr>
        <w:rPr>
          <w:sz w:val="18"/>
          <w:szCs w:val="24"/>
        </w:rPr>
      </w:pPr>
      <w:r w:rsidRPr="00B3050C">
        <w:rPr>
          <w:sz w:val="18"/>
          <w:szCs w:val="24"/>
        </w:rPr>
        <w:t xml:space="preserve">This query is use to fetch </w:t>
      </w:r>
      <w:r>
        <w:rPr>
          <w:sz w:val="18"/>
          <w:szCs w:val="24"/>
        </w:rPr>
        <w:t>the records of more than three tables using left join.</w:t>
      </w:r>
    </w:p>
    <w:p w:rsidR="002C7010" w:rsidRPr="00B3050C" w:rsidRDefault="002C7010" w:rsidP="002C7010">
      <w:pPr>
        <w:rPr>
          <w:sz w:val="20"/>
          <w:szCs w:val="24"/>
        </w:rPr>
      </w:pPr>
      <w:r w:rsidRPr="00B3050C">
        <w:rPr>
          <w:b/>
          <w:sz w:val="20"/>
          <w:szCs w:val="24"/>
        </w:rPr>
        <w:t>Expected Output:</w:t>
      </w:r>
    </w:p>
    <w:p w:rsidR="006220F7" w:rsidRPr="002C7010" w:rsidRDefault="002C7010" w:rsidP="002C7010">
      <w:r w:rsidRPr="002C7010">
        <w:t xml:space="preserve">This query show us the data of Hospital , doctor and reports table, using let join.it shows Hospital_name,Total_bed, </w:t>
      </w:r>
      <w:r w:rsidRPr="002C7010">
        <w:t>occup_bed,</w:t>
      </w:r>
      <w:r w:rsidRPr="002C7010">
        <w:t xml:space="preserve"> from hospital table </w:t>
      </w:r>
      <w:r w:rsidRPr="002C7010">
        <w:t>doctor_name,</w:t>
      </w:r>
      <w:r w:rsidRPr="002C7010">
        <w:t xml:space="preserve"> from doctor table,</w:t>
      </w:r>
      <w:r w:rsidRPr="002C7010">
        <w:t>.</w:t>
      </w:r>
      <w:proofErr w:type="spellStart"/>
      <w:r w:rsidRPr="002C7010">
        <w:t>report_i</w:t>
      </w:r>
      <w:r w:rsidRPr="002C7010">
        <w:t>d,AND</w:t>
      </w:r>
      <w:proofErr w:type="spellEnd"/>
      <w:r w:rsidRPr="002C7010">
        <w:t xml:space="preserve"> </w:t>
      </w:r>
      <w:r w:rsidRPr="002C7010">
        <w:t>description</w:t>
      </w:r>
      <w:r w:rsidRPr="002C7010">
        <w:t xml:space="preserve"> from reports table.</w:t>
      </w:r>
    </w:p>
    <w:p w:rsidR="006220F7" w:rsidRPr="006220F7" w:rsidRDefault="006220F7" w:rsidP="006220F7">
      <w:pPr>
        <w:rPr>
          <w:b/>
          <w:sz w:val="32"/>
          <w:szCs w:val="24"/>
        </w:rPr>
      </w:pPr>
      <w:r w:rsidRPr="006220F7">
        <w:rPr>
          <w:b/>
          <w:sz w:val="32"/>
          <w:szCs w:val="24"/>
        </w:rPr>
        <w:t>QUERY 10:</w:t>
      </w:r>
    </w:p>
    <w:p w:rsidR="006220F7" w:rsidRDefault="006220F7" w:rsidP="006220F7">
      <w:pPr>
        <w:rPr>
          <w:sz w:val="24"/>
          <w:szCs w:val="24"/>
        </w:rPr>
      </w:pP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SELECT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t1.Hospital_name,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t1.Total_bed,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t1.occup_bed,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(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SELECT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    COUNT (*)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FROM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    doctor t2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WHERE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    t2.Hospital_name = t1.Hospital_name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) AS totalNumber,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(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SELECT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    COUNT (*)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FROM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    reports t3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WHERE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lastRenderedPageBreak/>
        <w:t xml:space="preserve">        t3.doctor_id IN(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    SELECT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        GROUP_CONCAT(doctor_id)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    FROM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        doctor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    WHERE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        doctor.Hospital_name = t1.Hospital_name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)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) AS follow_count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FROM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hospital AS t1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ORDER BY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follow_count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DESC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,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 xml:space="preserve">    totalNumber</w:t>
      </w:r>
    </w:p>
    <w:p w:rsidR="006220F7" w:rsidRPr="009C4621" w:rsidRDefault="006220F7" w:rsidP="006220F7">
      <w:pPr>
        <w:rPr>
          <w:sz w:val="24"/>
          <w:szCs w:val="24"/>
        </w:rPr>
      </w:pPr>
      <w:r w:rsidRPr="009C4621">
        <w:rPr>
          <w:sz w:val="24"/>
          <w:szCs w:val="24"/>
        </w:rPr>
        <w:t>DESC</w:t>
      </w:r>
    </w:p>
    <w:p w:rsidR="006220F7" w:rsidRPr="009C4621" w:rsidRDefault="006220F7" w:rsidP="006220F7">
      <w:pPr>
        <w:rPr>
          <w:sz w:val="24"/>
          <w:szCs w:val="24"/>
        </w:rPr>
      </w:pPr>
    </w:p>
    <w:p w:rsidR="002C7010" w:rsidRPr="00B3050C" w:rsidRDefault="002C7010" w:rsidP="002C7010">
      <w:pPr>
        <w:rPr>
          <w:b/>
          <w:szCs w:val="24"/>
        </w:rPr>
      </w:pPr>
      <w:r w:rsidRPr="00B3050C">
        <w:rPr>
          <w:b/>
          <w:szCs w:val="24"/>
        </w:rPr>
        <w:t>PURPOSE:</w:t>
      </w:r>
    </w:p>
    <w:p w:rsidR="002C7010" w:rsidRDefault="002C7010" w:rsidP="002C7010">
      <w:pPr>
        <w:rPr>
          <w:sz w:val="18"/>
          <w:szCs w:val="24"/>
        </w:rPr>
      </w:pPr>
      <w:r w:rsidRPr="00B3050C">
        <w:rPr>
          <w:sz w:val="18"/>
          <w:szCs w:val="24"/>
        </w:rPr>
        <w:t xml:space="preserve">This query is use to fetch </w:t>
      </w:r>
      <w:r>
        <w:rPr>
          <w:sz w:val="18"/>
          <w:szCs w:val="24"/>
        </w:rPr>
        <w:t xml:space="preserve">the records of more than three </w:t>
      </w:r>
      <w:r>
        <w:rPr>
          <w:sz w:val="18"/>
          <w:szCs w:val="24"/>
        </w:rPr>
        <w:t xml:space="preserve">tables and also this query </w:t>
      </w:r>
      <w:proofErr w:type="gramStart"/>
      <w:r>
        <w:rPr>
          <w:sz w:val="18"/>
          <w:szCs w:val="24"/>
        </w:rPr>
        <w:t>is  use</w:t>
      </w:r>
      <w:proofErr w:type="gramEnd"/>
      <w:r>
        <w:rPr>
          <w:sz w:val="18"/>
          <w:szCs w:val="24"/>
        </w:rPr>
        <w:t xml:space="preserve"> to fetch records using nested queries</w:t>
      </w:r>
      <w:r>
        <w:rPr>
          <w:sz w:val="18"/>
          <w:szCs w:val="24"/>
        </w:rPr>
        <w:t>.</w:t>
      </w:r>
    </w:p>
    <w:p w:rsidR="002C7010" w:rsidRPr="00B3050C" w:rsidRDefault="002C7010" w:rsidP="002C7010">
      <w:pPr>
        <w:rPr>
          <w:sz w:val="20"/>
          <w:szCs w:val="24"/>
        </w:rPr>
      </w:pPr>
      <w:r w:rsidRPr="00B3050C">
        <w:rPr>
          <w:b/>
          <w:sz w:val="20"/>
          <w:szCs w:val="24"/>
        </w:rPr>
        <w:t>Expected Output:</w:t>
      </w:r>
    </w:p>
    <w:p w:rsidR="006220F7" w:rsidRPr="009C4621" w:rsidRDefault="002C7010" w:rsidP="006220F7">
      <w:pPr>
        <w:rPr>
          <w:sz w:val="24"/>
          <w:szCs w:val="24"/>
        </w:rPr>
      </w:pPr>
      <w:r w:rsidRPr="002C7010">
        <w:t xml:space="preserve">This query show us the data of Hospital , doctor and reports table, using </w:t>
      </w:r>
      <w:r>
        <w:t>nested queries</w:t>
      </w:r>
      <w:r w:rsidRPr="002C7010">
        <w:t xml:space="preserve">.it shows Hospital_name,Total_bed, occup_bed, from hospital table </w:t>
      </w:r>
      <w:r>
        <w:t>on the basis of other tables.</w:t>
      </w:r>
    </w:p>
    <w:p w:rsidR="006220F7" w:rsidRDefault="006220F7" w:rsidP="006220F7">
      <w:pPr>
        <w:rPr>
          <w:sz w:val="24"/>
          <w:szCs w:val="24"/>
        </w:rPr>
      </w:pPr>
    </w:p>
    <w:p w:rsidR="006220F7" w:rsidRDefault="006220F7" w:rsidP="006220F7">
      <w:pPr>
        <w:rPr>
          <w:sz w:val="24"/>
          <w:szCs w:val="24"/>
        </w:rPr>
      </w:pPr>
    </w:p>
    <w:p w:rsidR="00B01E28" w:rsidRDefault="00B01E28" w:rsidP="006220F7">
      <w:pPr>
        <w:rPr>
          <w:sz w:val="24"/>
          <w:szCs w:val="24"/>
        </w:rPr>
      </w:pPr>
    </w:p>
    <w:p w:rsidR="00B01E28" w:rsidRDefault="00B01E28" w:rsidP="006220F7">
      <w:pPr>
        <w:rPr>
          <w:sz w:val="24"/>
          <w:szCs w:val="24"/>
        </w:rPr>
      </w:pPr>
    </w:p>
    <w:p w:rsidR="00B01E28" w:rsidRDefault="00B01E28" w:rsidP="006220F7">
      <w:pPr>
        <w:rPr>
          <w:sz w:val="24"/>
          <w:szCs w:val="24"/>
        </w:rPr>
      </w:pPr>
    </w:p>
    <w:p w:rsidR="006220F7" w:rsidRDefault="006220F7" w:rsidP="006220F7">
      <w:pPr>
        <w:rPr>
          <w:sz w:val="24"/>
          <w:szCs w:val="24"/>
        </w:rPr>
      </w:pPr>
    </w:p>
    <w:p w:rsidR="00A76583" w:rsidRDefault="00A76583" w:rsidP="00A76583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>Part E - Project</w:t>
      </w:r>
      <w:r w:rsidR="002D66B6">
        <w:rPr>
          <w:rFonts w:ascii="ArialMT" w:hAnsi="ArialMT" w:cs="ArialMT"/>
        </w:rPr>
        <w:t xml:space="preserve"> Documentation and Final Report </w:t>
      </w:r>
      <w:r>
        <w:rPr>
          <w:rFonts w:ascii="ArialMT" w:hAnsi="ArialMT" w:cs="ArialMT"/>
        </w:rPr>
        <w:t>Introduction</w:t>
      </w:r>
    </w:p>
    <w:p w:rsidR="002D66B6" w:rsidRDefault="002D66B6" w:rsidP="00A76583">
      <w:pPr>
        <w:rPr>
          <w:rFonts w:ascii="ArialMT" w:hAnsi="ArialMT" w:cs="ArialMT"/>
        </w:rPr>
      </w:pPr>
    </w:p>
    <w:p w:rsidR="006220F7" w:rsidRPr="009C4621" w:rsidRDefault="00A76583" w:rsidP="00A76583">
      <w:pPr>
        <w:rPr>
          <w:sz w:val="24"/>
          <w:szCs w:val="24"/>
        </w:rPr>
      </w:pPr>
      <w:r>
        <w:rPr>
          <w:rFonts w:ascii="ArialMT" w:hAnsi="ArialMT" w:cs="ArialMT"/>
        </w:rPr>
        <w:t>Objectives and scope of the project</w:t>
      </w:r>
    </w:p>
    <w:p w:rsidR="0049492B" w:rsidRDefault="0049492B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ArialMT" w:hAnsi="ArialMT" w:cs="ArialMT"/>
        </w:rPr>
      </w:pPr>
      <w:r>
        <w:rPr>
          <w:rFonts w:ascii="ArialMT" w:hAnsi="ArialMT" w:cs="ArialMT"/>
        </w:rPr>
        <w:t>Bonus - Cloud Platform Deployment</w:t>
      </w:r>
    </w:p>
    <w:p w:rsidR="00B01E28" w:rsidRPr="00B01E28" w:rsidRDefault="00B01E28" w:rsidP="00826BBD">
      <w:pPr>
        <w:rPr>
          <w:rFonts w:ascii="ArialMT" w:hAnsi="ArialMT" w:cs="ArialMT"/>
          <w:b/>
          <w:sz w:val="26"/>
        </w:rPr>
      </w:pPr>
      <w:proofErr w:type="gramStart"/>
      <w:r w:rsidRPr="00B01E28">
        <w:rPr>
          <w:rFonts w:ascii="ArialMT" w:hAnsi="ArialMT" w:cs="ArialMT"/>
          <w:b/>
          <w:sz w:val="26"/>
        </w:rPr>
        <w:t>database</w:t>
      </w:r>
      <w:proofErr w:type="gramEnd"/>
      <w:r w:rsidRPr="00B01E28">
        <w:rPr>
          <w:rFonts w:ascii="ArialMT" w:hAnsi="ArialMT" w:cs="ArialMT"/>
          <w:b/>
          <w:sz w:val="26"/>
        </w:rPr>
        <w:t xml:space="preserve"> URL:</w:t>
      </w: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  <w:hyperlink r:id="rId9" w:history="1">
        <w:r w:rsidRPr="00210FCD">
          <w:rPr>
            <w:rStyle w:val="Hyperlink"/>
            <w:rFonts w:ascii="Times New Roman" w:hAnsi="Times New Roman" w:cs="Times New Roman"/>
            <w:b/>
            <w:sz w:val="24"/>
          </w:rPr>
          <w:t>http://35.231.112.152/phpmyadmin/</w:t>
        </w:r>
      </w:hyperlink>
    </w:p>
    <w:p w:rsidR="00B01E28" w:rsidRPr="00B01E28" w:rsidRDefault="00B01E28" w:rsidP="00B01E28">
      <w:pPr>
        <w:rPr>
          <w:rFonts w:ascii="Times New Roman" w:hAnsi="Times New Roman" w:cs="Times New Roman"/>
          <w:b/>
          <w:sz w:val="24"/>
        </w:rPr>
      </w:pPr>
      <w:proofErr w:type="gramStart"/>
      <w:r w:rsidRPr="00B01E28">
        <w:rPr>
          <w:rFonts w:ascii="Times New Roman" w:hAnsi="Times New Roman" w:cs="Times New Roman"/>
          <w:b/>
          <w:sz w:val="24"/>
        </w:rPr>
        <w:t>username:</w:t>
      </w:r>
      <w:proofErr w:type="gramEnd"/>
      <w:r w:rsidRPr="00B01E28">
        <w:rPr>
          <w:rFonts w:ascii="Times New Roman" w:hAnsi="Times New Roman" w:cs="Times New Roman"/>
          <w:b/>
          <w:sz w:val="24"/>
        </w:rPr>
        <w:t>root</w:t>
      </w:r>
    </w:p>
    <w:p w:rsidR="00B01E28" w:rsidRDefault="00B01E28" w:rsidP="00B01E28">
      <w:pPr>
        <w:rPr>
          <w:rFonts w:ascii="Times New Roman" w:hAnsi="Times New Roman" w:cs="Times New Roman"/>
          <w:b/>
          <w:sz w:val="24"/>
        </w:rPr>
      </w:pPr>
      <w:proofErr w:type="gramStart"/>
      <w:r w:rsidRPr="00B01E28">
        <w:rPr>
          <w:rFonts w:ascii="Times New Roman" w:hAnsi="Times New Roman" w:cs="Times New Roman"/>
          <w:b/>
          <w:sz w:val="24"/>
        </w:rPr>
        <w:t>password:</w:t>
      </w:r>
      <w:proofErr w:type="gramEnd"/>
      <w:r w:rsidRPr="00B01E28">
        <w:rPr>
          <w:rFonts w:ascii="Times New Roman" w:hAnsi="Times New Roman" w:cs="Times New Roman"/>
          <w:b/>
          <w:sz w:val="24"/>
        </w:rPr>
        <w:t>AKR4KwRiLr99UV</w:t>
      </w:r>
    </w:p>
    <w:p w:rsidR="00B01E28" w:rsidRPr="00B01E28" w:rsidRDefault="00B01E28" w:rsidP="00826BBD">
      <w:pPr>
        <w:rPr>
          <w:rFonts w:ascii="Times New Roman" w:hAnsi="Times New Roman" w:cs="Times New Roman"/>
          <w:b/>
          <w:sz w:val="36"/>
          <w:u w:val="single"/>
        </w:rPr>
      </w:pPr>
      <w:r w:rsidRPr="00B01E28">
        <w:rPr>
          <w:rFonts w:ascii="Times New Roman" w:hAnsi="Times New Roman" w:cs="Times New Roman"/>
          <w:b/>
          <w:sz w:val="36"/>
          <w:u w:val="single"/>
        </w:rPr>
        <w:t>URLS</w:t>
      </w:r>
    </w:p>
    <w:p w:rsidR="00B01E28" w:rsidRPr="00B01E28" w:rsidRDefault="00B01E28" w:rsidP="00B01E28">
      <w:pPr>
        <w:rPr>
          <w:rFonts w:ascii="Times New Roman" w:hAnsi="Times New Roman" w:cs="Times New Roman"/>
          <w:b/>
          <w:sz w:val="24"/>
        </w:rPr>
      </w:pPr>
      <w:r w:rsidRPr="00B01E28">
        <w:rPr>
          <w:rFonts w:ascii="Times New Roman" w:hAnsi="Times New Roman" w:cs="Times New Roman"/>
          <w:b/>
          <w:sz w:val="24"/>
        </w:rPr>
        <w:t>http://35.231.112.152/Project/--&gt;HOME</w:t>
      </w:r>
    </w:p>
    <w:p w:rsidR="00B01E28" w:rsidRPr="00B01E28" w:rsidRDefault="00B01E28" w:rsidP="00B01E28">
      <w:pPr>
        <w:rPr>
          <w:rFonts w:ascii="Times New Roman" w:hAnsi="Times New Roman" w:cs="Times New Roman"/>
          <w:b/>
          <w:sz w:val="24"/>
        </w:rPr>
      </w:pPr>
      <w:r w:rsidRPr="00B01E28">
        <w:rPr>
          <w:rFonts w:ascii="Times New Roman" w:hAnsi="Times New Roman" w:cs="Times New Roman"/>
          <w:b/>
          <w:sz w:val="24"/>
        </w:rPr>
        <w:t>http://35.231.112.152/Project/covid_test_center.php----&gt;COVID TEST CENTER</w:t>
      </w:r>
    </w:p>
    <w:p w:rsidR="00B01E28" w:rsidRPr="00B01E28" w:rsidRDefault="00B01E28" w:rsidP="00B01E28">
      <w:pPr>
        <w:rPr>
          <w:rFonts w:ascii="Times New Roman" w:hAnsi="Times New Roman" w:cs="Times New Roman"/>
          <w:b/>
          <w:sz w:val="24"/>
        </w:rPr>
      </w:pPr>
      <w:r w:rsidRPr="00B01E28">
        <w:rPr>
          <w:rFonts w:ascii="Times New Roman" w:hAnsi="Times New Roman" w:cs="Times New Roman"/>
          <w:b/>
          <w:sz w:val="24"/>
        </w:rPr>
        <w:t xml:space="preserve">http://35.231.112.152/Project/symptoms.php----&gt;SYMPTOMS </w:t>
      </w:r>
    </w:p>
    <w:p w:rsidR="00B01E28" w:rsidRDefault="00B01E28" w:rsidP="00B01E28">
      <w:pPr>
        <w:rPr>
          <w:rFonts w:ascii="Times New Roman" w:hAnsi="Times New Roman" w:cs="Times New Roman"/>
          <w:b/>
          <w:sz w:val="24"/>
        </w:rPr>
      </w:pPr>
      <w:r w:rsidRPr="00B01E28">
        <w:rPr>
          <w:rFonts w:ascii="Times New Roman" w:hAnsi="Times New Roman" w:cs="Times New Roman"/>
          <w:b/>
          <w:sz w:val="24"/>
        </w:rPr>
        <w:t>http://35.231.112.152/Project/location.php?id=1----&gt;LOCATION PAGE</w:t>
      </w: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Default="00B01E28" w:rsidP="00826BBD">
      <w:pPr>
        <w:rPr>
          <w:rFonts w:ascii="Times New Roman" w:hAnsi="Times New Roman" w:cs="Times New Roman"/>
          <w:b/>
          <w:sz w:val="24"/>
        </w:rPr>
      </w:pPr>
    </w:p>
    <w:p w:rsidR="00B01E28" w:rsidRPr="00025153" w:rsidRDefault="00B01E28" w:rsidP="00826BBD">
      <w:pPr>
        <w:rPr>
          <w:rFonts w:ascii="Times New Roman" w:hAnsi="Times New Roman" w:cs="Times New Roman"/>
          <w:b/>
          <w:sz w:val="24"/>
        </w:rPr>
      </w:pPr>
    </w:p>
    <w:sectPr w:rsidR="00B01E28" w:rsidRPr="00025153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44BB" w:rsidRDefault="00E944BB" w:rsidP="00F6039F">
      <w:pPr>
        <w:spacing w:after="0" w:line="240" w:lineRule="auto"/>
      </w:pPr>
      <w:r>
        <w:separator/>
      </w:r>
    </w:p>
  </w:endnote>
  <w:endnote w:type="continuationSeparator" w:id="0">
    <w:p w:rsidR="00E944BB" w:rsidRDefault="00E944BB" w:rsidP="00F60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44BB" w:rsidRDefault="00E944BB" w:rsidP="00F6039F">
      <w:pPr>
        <w:spacing w:after="0" w:line="240" w:lineRule="auto"/>
      </w:pPr>
      <w:r>
        <w:separator/>
      </w:r>
    </w:p>
  </w:footnote>
  <w:footnote w:type="continuationSeparator" w:id="0">
    <w:p w:rsidR="00E944BB" w:rsidRDefault="00E944BB" w:rsidP="00F603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050C" w:rsidRDefault="00B3050C">
    <w:pPr>
      <w:pStyle w:val="Header"/>
    </w:pPr>
  </w:p>
  <w:p w:rsidR="00B3050C" w:rsidRDefault="00B305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8960A33"/>
    <w:multiLevelType w:val="hybridMultilevel"/>
    <w:tmpl w:val="1020E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B97711"/>
    <w:multiLevelType w:val="hybridMultilevel"/>
    <w:tmpl w:val="283E1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MTU1NDczMzE3NDFT0lEKTi0uzszPAykwrAUAeOvsySwAAAA="/>
  </w:docVars>
  <w:rsids>
    <w:rsidRoot w:val="0091631B"/>
    <w:rsid w:val="00010A85"/>
    <w:rsid w:val="00025153"/>
    <w:rsid w:val="0023576F"/>
    <w:rsid w:val="002C7010"/>
    <w:rsid w:val="002D66B6"/>
    <w:rsid w:val="003C7ECB"/>
    <w:rsid w:val="0049492B"/>
    <w:rsid w:val="004C1994"/>
    <w:rsid w:val="005A75DB"/>
    <w:rsid w:val="006075F7"/>
    <w:rsid w:val="006220F7"/>
    <w:rsid w:val="006760C1"/>
    <w:rsid w:val="006B0B63"/>
    <w:rsid w:val="00826BBD"/>
    <w:rsid w:val="0091631B"/>
    <w:rsid w:val="00A42CA5"/>
    <w:rsid w:val="00A76583"/>
    <w:rsid w:val="00B01E28"/>
    <w:rsid w:val="00B3050C"/>
    <w:rsid w:val="00C12F53"/>
    <w:rsid w:val="00D24E4D"/>
    <w:rsid w:val="00D42767"/>
    <w:rsid w:val="00D57F89"/>
    <w:rsid w:val="00DC08C9"/>
    <w:rsid w:val="00E944BB"/>
    <w:rsid w:val="00EA6736"/>
    <w:rsid w:val="00ED351B"/>
    <w:rsid w:val="00ED6B8C"/>
    <w:rsid w:val="00F6039F"/>
    <w:rsid w:val="00F846AE"/>
    <w:rsid w:val="00F875F0"/>
    <w:rsid w:val="00FA5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2557C"/>
  <w15:chartTrackingRefBased/>
  <w15:docId w15:val="{57D135E8-F11F-4B00-B01B-64C44E44D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0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039F"/>
  </w:style>
  <w:style w:type="paragraph" w:styleId="Footer">
    <w:name w:val="footer"/>
    <w:basedOn w:val="Normal"/>
    <w:link w:val="FooterChar"/>
    <w:uiPriority w:val="99"/>
    <w:unhideWhenUsed/>
    <w:rsid w:val="00F60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039F"/>
  </w:style>
  <w:style w:type="paragraph" w:styleId="ListParagraph">
    <w:name w:val="List Paragraph"/>
    <w:basedOn w:val="Normal"/>
    <w:uiPriority w:val="34"/>
    <w:qFormat/>
    <w:rsid w:val="00F6039F"/>
    <w:pPr>
      <w:ind w:left="720"/>
      <w:contextualSpacing/>
    </w:pPr>
  </w:style>
  <w:style w:type="paragraph" w:customStyle="1" w:styleId="Default">
    <w:name w:val="Default"/>
    <w:rsid w:val="003C7EC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sqlkeywordcolor">
    <w:name w:val="sqlkeywordcolor"/>
    <w:basedOn w:val="DefaultParagraphFont"/>
    <w:rsid w:val="00FA5764"/>
  </w:style>
  <w:style w:type="character" w:customStyle="1" w:styleId="sqlnumbercolor">
    <w:name w:val="sqlnumbercolor"/>
    <w:basedOn w:val="DefaultParagraphFont"/>
    <w:rsid w:val="00FA5764"/>
  </w:style>
  <w:style w:type="character" w:customStyle="1" w:styleId="sqlstringcolor">
    <w:name w:val="sqlstringcolor"/>
    <w:basedOn w:val="DefaultParagraphFont"/>
    <w:rsid w:val="00FA5764"/>
  </w:style>
  <w:style w:type="character" w:styleId="Hyperlink">
    <w:name w:val="Hyperlink"/>
    <w:basedOn w:val="DefaultParagraphFont"/>
    <w:uiPriority w:val="99"/>
    <w:unhideWhenUsed/>
    <w:rsid w:val="00B01E2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382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35.231.112.152/phpmyadmi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1</TotalTime>
  <Pages>25</Pages>
  <Words>3793</Words>
  <Characters>21626</Characters>
  <Application>Microsoft Office Word</Application>
  <DocSecurity>0</DocSecurity>
  <Lines>180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n ishaq</dc:creator>
  <cp:keywords/>
  <dc:description/>
  <cp:lastModifiedBy>oman ishaq</cp:lastModifiedBy>
  <cp:revision>11</cp:revision>
  <dcterms:created xsi:type="dcterms:W3CDTF">2021-03-13T21:44:00Z</dcterms:created>
  <dcterms:modified xsi:type="dcterms:W3CDTF">2021-03-15T06:14:00Z</dcterms:modified>
</cp:coreProperties>
</file>